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bookmarkStart w:id="0" w:name="_Hlk95326062"/>
      <w:bookmarkEnd w:id="0"/>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19921E12" w:rsidR="001A5C18" w:rsidRDefault="001A5C18" w:rsidP="001A5C18">
      <w:pPr>
        <w:pStyle w:val="Title"/>
        <w:rPr>
          <w:snapToGrid w:val="0"/>
        </w:rPr>
      </w:pPr>
      <w:r w:rsidRPr="0050049F">
        <w:rPr>
          <w:snapToGrid w:val="0"/>
        </w:rPr>
        <w:t xml:space="preserve">OregonBuys </w:t>
      </w:r>
      <w:r w:rsidR="001544E6">
        <w:rPr>
          <w:snapToGrid w:val="0"/>
        </w:rPr>
        <w:t>Credit Memo</w:t>
      </w:r>
      <w:r w:rsidR="001544E6" w:rsidRPr="0050049F">
        <w:rPr>
          <w:snapToGrid w:val="0"/>
        </w:rPr>
        <w:t xml:space="preserve"> </w:t>
      </w:r>
      <w:r w:rsidRPr="0050049F">
        <w:rPr>
          <w:snapToGrid w:val="0"/>
        </w:rPr>
        <w:t>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3D941DED" w:rsidR="006C0C28" w:rsidRDefault="006C0C28">
          <w:pPr>
            <w:pStyle w:val="TOCHeading"/>
          </w:pPr>
          <w:r>
            <w:t>Table of Conte</w:t>
          </w:r>
          <w:r w:rsidR="000E2A37">
            <w:t>nt</w:t>
          </w:r>
          <w:r>
            <w:t>s</w:t>
          </w:r>
        </w:p>
        <w:p w14:paraId="72680691" w14:textId="5C5CD5C0" w:rsidR="00C915A6"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3782844" w:history="1">
            <w:r w:rsidR="00C915A6" w:rsidRPr="00B10C4C">
              <w:rPr>
                <w:rStyle w:val="Hyperlink"/>
                <w:noProof/>
                <w:snapToGrid w:val="0"/>
              </w:rPr>
              <w:t>Introduction To Credit Memo</w:t>
            </w:r>
            <w:r w:rsidR="00C915A6">
              <w:rPr>
                <w:noProof/>
                <w:webHidden/>
              </w:rPr>
              <w:tab/>
            </w:r>
            <w:r w:rsidR="00C915A6">
              <w:rPr>
                <w:noProof/>
                <w:webHidden/>
              </w:rPr>
              <w:fldChar w:fldCharType="begin"/>
            </w:r>
            <w:r w:rsidR="00C915A6">
              <w:rPr>
                <w:noProof/>
                <w:webHidden/>
              </w:rPr>
              <w:instrText xml:space="preserve"> PAGEREF _Toc103782844 \h </w:instrText>
            </w:r>
            <w:r w:rsidR="00C915A6">
              <w:rPr>
                <w:noProof/>
                <w:webHidden/>
              </w:rPr>
            </w:r>
            <w:r w:rsidR="00C915A6">
              <w:rPr>
                <w:noProof/>
                <w:webHidden/>
              </w:rPr>
              <w:fldChar w:fldCharType="separate"/>
            </w:r>
            <w:r w:rsidR="00C915A6">
              <w:rPr>
                <w:noProof/>
                <w:webHidden/>
              </w:rPr>
              <w:t>2</w:t>
            </w:r>
            <w:r w:rsidR="00C915A6">
              <w:rPr>
                <w:noProof/>
                <w:webHidden/>
              </w:rPr>
              <w:fldChar w:fldCharType="end"/>
            </w:r>
          </w:hyperlink>
        </w:p>
        <w:p w14:paraId="1BD0CC68" w14:textId="076A2AA8" w:rsidR="00C915A6" w:rsidRDefault="00C915A6">
          <w:pPr>
            <w:pStyle w:val="TOC1"/>
            <w:rPr>
              <w:rFonts w:eastAsiaTheme="minorEastAsia" w:cstheme="minorBidi"/>
              <w:b w:val="0"/>
              <w:bCs w:val="0"/>
              <w:i w:val="0"/>
              <w:iCs w:val="0"/>
              <w:noProof/>
              <w:sz w:val="22"/>
              <w:szCs w:val="22"/>
            </w:rPr>
          </w:pPr>
          <w:hyperlink w:anchor="_Toc103782845" w:history="1">
            <w:r w:rsidRPr="00B10C4C">
              <w:rPr>
                <w:rStyle w:val="Hyperlink"/>
                <w:noProof/>
              </w:rPr>
              <w:t>What is a Credit Memo?</w:t>
            </w:r>
            <w:r>
              <w:rPr>
                <w:noProof/>
                <w:webHidden/>
              </w:rPr>
              <w:tab/>
            </w:r>
            <w:r>
              <w:rPr>
                <w:noProof/>
                <w:webHidden/>
              </w:rPr>
              <w:fldChar w:fldCharType="begin"/>
            </w:r>
            <w:r>
              <w:rPr>
                <w:noProof/>
                <w:webHidden/>
              </w:rPr>
              <w:instrText xml:space="preserve"> PAGEREF _Toc103782845 \h </w:instrText>
            </w:r>
            <w:r>
              <w:rPr>
                <w:noProof/>
                <w:webHidden/>
              </w:rPr>
            </w:r>
            <w:r>
              <w:rPr>
                <w:noProof/>
                <w:webHidden/>
              </w:rPr>
              <w:fldChar w:fldCharType="separate"/>
            </w:r>
            <w:r>
              <w:rPr>
                <w:noProof/>
                <w:webHidden/>
              </w:rPr>
              <w:t>2</w:t>
            </w:r>
            <w:r>
              <w:rPr>
                <w:noProof/>
                <w:webHidden/>
              </w:rPr>
              <w:fldChar w:fldCharType="end"/>
            </w:r>
          </w:hyperlink>
        </w:p>
        <w:p w14:paraId="343E82A1" w14:textId="284C97BB" w:rsidR="00C915A6" w:rsidRDefault="00C915A6">
          <w:pPr>
            <w:pStyle w:val="TOC1"/>
            <w:rPr>
              <w:rFonts w:eastAsiaTheme="minorEastAsia" w:cstheme="minorBidi"/>
              <w:b w:val="0"/>
              <w:bCs w:val="0"/>
              <w:i w:val="0"/>
              <w:iCs w:val="0"/>
              <w:noProof/>
              <w:sz w:val="22"/>
              <w:szCs w:val="22"/>
            </w:rPr>
          </w:pPr>
          <w:hyperlink w:anchor="_Toc103782846" w:history="1">
            <w:r w:rsidRPr="00B10C4C">
              <w:rPr>
                <w:rStyle w:val="Hyperlink"/>
                <w:noProof/>
              </w:rPr>
              <w:t>Creating a Credit Memo</w:t>
            </w:r>
            <w:r>
              <w:rPr>
                <w:noProof/>
                <w:webHidden/>
              </w:rPr>
              <w:tab/>
            </w:r>
            <w:r>
              <w:rPr>
                <w:noProof/>
                <w:webHidden/>
              </w:rPr>
              <w:fldChar w:fldCharType="begin"/>
            </w:r>
            <w:r>
              <w:rPr>
                <w:noProof/>
                <w:webHidden/>
              </w:rPr>
              <w:instrText xml:space="preserve"> PAGEREF _Toc103782846 \h </w:instrText>
            </w:r>
            <w:r>
              <w:rPr>
                <w:noProof/>
                <w:webHidden/>
              </w:rPr>
            </w:r>
            <w:r>
              <w:rPr>
                <w:noProof/>
                <w:webHidden/>
              </w:rPr>
              <w:fldChar w:fldCharType="separate"/>
            </w:r>
            <w:r>
              <w:rPr>
                <w:noProof/>
                <w:webHidden/>
              </w:rPr>
              <w:t>3</w:t>
            </w:r>
            <w:r>
              <w:rPr>
                <w:noProof/>
                <w:webHidden/>
              </w:rPr>
              <w:fldChar w:fldCharType="end"/>
            </w:r>
          </w:hyperlink>
        </w:p>
        <w:p w14:paraId="5D2633F4" w14:textId="76B6E0CA" w:rsidR="00C915A6" w:rsidRDefault="00C915A6">
          <w:pPr>
            <w:pStyle w:val="TOC2"/>
            <w:tabs>
              <w:tab w:val="right" w:leader="dot" w:pos="10790"/>
            </w:tabs>
            <w:rPr>
              <w:rFonts w:eastAsiaTheme="minorEastAsia" w:cstheme="minorBidi"/>
              <w:b w:val="0"/>
              <w:bCs w:val="0"/>
              <w:noProof/>
            </w:rPr>
          </w:pPr>
          <w:hyperlink w:anchor="_Toc103782847" w:history="1">
            <w:r w:rsidRPr="00B10C4C">
              <w:rPr>
                <w:rStyle w:val="Hyperlink"/>
                <w:noProof/>
              </w:rPr>
              <w:t>Prerequisites</w:t>
            </w:r>
            <w:r>
              <w:rPr>
                <w:noProof/>
                <w:webHidden/>
              </w:rPr>
              <w:tab/>
            </w:r>
            <w:r>
              <w:rPr>
                <w:noProof/>
                <w:webHidden/>
              </w:rPr>
              <w:fldChar w:fldCharType="begin"/>
            </w:r>
            <w:r>
              <w:rPr>
                <w:noProof/>
                <w:webHidden/>
              </w:rPr>
              <w:instrText xml:space="preserve"> PAGEREF _Toc103782847 \h </w:instrText>
            </w:r>
            <w:r>
              <w:rPr>
                <w:noProof/>
                <w:webHidden/>
              </w:rPr>
            </w:r>
            <w:r>
              <w:rPr>
                <w:noProof/>
                <w:webHidden/>
              </w:rPr>
              <w:fldChar w:fldCharType="separate"/>
            </w:r>
            <w:r>
              <w:rPr>
                <w:noProof/>
                <w:webHidden/>
              </w:rPr>
              <w:t>3</w:t>
            </w:r>
            <w:r>
              <w:rPr>
                <w:noProof/>
                <w:webHidden/>
              </w:rPr>
              <w:fldChar w:fldCharType="end"/>
            </w:r>
          </w:hyperlink>
        </w:p>
        <w:p w14:paraId="1DA3ECD6" w14:textId="487074E5" w:rsidR="00C915A6" w:rsidRDefault="00C915A6">
          <w:pPr>
            <w:pStyle w:val="TOC2"/>
            <w:tabs>
              <w:tab w:val="right" w:leader="dot" w:pos="10790"/>
            </w:tabs>
            <w:rPr>
              <w:rFonts w:eastAsiaTheme="minorEastAsia" w:cstheme="minorBidi"/>
              <w:b w:val="0"/>
              <w:bCs w:val="0"/>
              <w:noProof/>
            </w:rPr>
          </w:pPr>
          <w:hyperlink w:anchor="_Toc103782848" w:history="1">
            <w:r w:rsidRPr="00B10C4C">
              <w:rPr>
                <w:rStyle w:val="Hyperlink"/>
                <w:noProof/>
              </w:rPr>
              <w:t>Process</w:t>
            </w:r>
            <w:r>
              <w:rPr>
                <w:noProof/>
                <w:webHidden/>
              </w:rPr>
              <w:tab/>
            </w:r>
            <w:r>
              <w:rPr>
                <w:noProof/>
                <w:webHidden/>
              </w:rPr>
              <w:fldChar w:fldCharType="begin"/>
            </w:r>
            <w:r>
              <w:rPr>
                <w:noProof/>
                <w:webHidden/>
              </w:rPr>
              <w:instrText xml:space="preserve"> PAGEREF _Toc103782848 \h </w:instrText>
            </w:r>
            <w:r>
              <w:rPr>
                <w:noProof/>
                <w:webHidden/>
              </w:rPr>
            </w:r>
            <w:r>
              <w:rPr>
                <w:noProof/>
                <w:webHidden/>
              </w:rPr>
              <w:fldChar w:fldCharType="separate"/>
            </w:r>
            <w:r>
              <w:rPr>
                <w:noProof/>
                <w:webHidden/>
              </w:rPr>
              <w:t>3</w:t>
            </w:r>
            <w:r>
              <w:rPr>
                <w:noProof/>
                <w:webHidden/>
              </w:rPr>
              <w:fldChar w:fldCharType="end"/>
            </w:r>
          </w:hyperlink>
        </w:p>
        <w:p w14:paraId="34C19560" w14:textId="7FD6A2D0" w:rsidR="00C915A6" w:rsidRDefault="00C915A6">
          <w:pPr>
            <w:pStyle w:val="TOC1"/>
            <w:rPr>
              <w:rFonts w:eastAsiaTheme="minorEastAsia" w:cstheme="minorBidi"/>
              <w:b w:val="0"/>
              <w:bCs w:val="0"/>
              <w:i w:val="0"/>
              <w:iCs w:val="0"/>
              <w:noProof/>
              <w:sz w:val="22"/>
              <w:szCs w:val="22"/>
            </w:rPr>
          </w:pPr>
          <w:hyperlink w:anchor="_Toc103782849" w:history="1">
            <w:r w:rsidRPr="00B10C4C">
              <w:rPr>
                <w:rStyle w:val="Hyperlink"/>
                <w:noProof/>
              </w:rPr>
              <w:t>General Tab</w:t>
            </w:r>
            <w:r>
              <w:rPr>
                <w:noProof/>
                <w:webHidden/>
              </w:rPr>
              <w:tab/>
            </w:r>
            <w:r>
              <w:rPr>
                <w:noProof/>
                <w:webHidden/>
              </w:rPr>
              <w:fldChar w:fldCharType="begin"/>
            </w:r>
            <w:r>
              <w:rPr>
                <w:noProof/>
                <w:webHidden/>
              </w:rPr>
              <w:instrText xml:space="preserve"> PAGEREF _Toc103782849 \h </w:instrText>
            </w:r>
            <w:r>
              <w:rPr>
                <w:noProof/>
                <w:webHidden/>
              </w:rPr>
            </w:r>
            <w:r>
              <w:rPr>
                <w:noProof/>
                <w:webHidden/>
              </w:rPr>
              <w:fldChar w:fldCharType="separate"/>
            </w:r>
            <w:r>
              <w:rPr>
                <w:noProof/>
                <w:webHidden/>
              </w:rPr>
              <w:t>4</w:t>
            </w:r>
            <w:r>
              <w:rPr>
                <w:noProof/>
                <w:webHidden/>
              </w:rPr>
              <w:fldChar w:fldCharType="end"/>
            </w:r>
          </w:hyperlink>
        </w:p>
        <w:p w14:paraId="018C503B" w14:textId="24BEFAD4" w:rsidR="00C915A6" w:rsidRDefault="00C915A6">
          <w:pPr>
            <w:pStyle w:val="TOC1"/>
            <w:rPr>
              <w:rFonts w:eastAsiaTheme="minorEastAsia" w:cstheme="minorBidi"/>
              <w:b w:val="0"/>
              <w:bCs w:val="0"/>
              <w:i w:val="0"/>
              <w:iCs w:val="0"/>
              <w:noProof/>
              <w:sz w:val="22"/>
              <w:szCs w:val="22"/>
            </w:rPr>
          </w:pPr>
          <w:hyperlink w:anchor="_Toc103782850" w:history="1">
            <w:r w:rsidRPr="00B10C4C">
              <w:rPr>
                <w:rStyle w:val="Hyperlink"/>
                <w:noProof/>
              </w:rPr>
              <w:t>Items Tab</w:t>
            </w:r>
            <w:r>
              <w:rPr>
                <w:noProof/>
                <w:webHidden/>
              </w:rPr>
              <w:tab/>
            </w:r>
            <w:r>
              <w:rPr>
                <w:noProof/>
                <w:webHidden/>
              </w:rPr>
              <w:fldChar w:fldCharType="begin"/>
            </w:r>
            <w:r>
              <w:rPr>
                <w:noProof/>
                <w:webHidden/>
              </w:rPr>
              <w:instrText xml:space="preserve"> PAGEREF _Toc103782850 \h </w:instrText>
            </w:r>
            <w:r>
              <w:rPr>
                <w:noProof/>
                <w:webHidden/>
              </w:rPr>
            </w:r>
            <w:r>
              <w:rPr>
                <w:noProof/>
                <w:webHidden/>
              </w:rPr>
              <w:fldChar w:fldCharType="separate"/>
            </w:r>
            <w:r>
              <w:rPr>
                <w:noProof/>
                <w:webHidden/>
              </w:rPr>
              <w:t>9</w:t>
            </w:r>
            <w:r>
              <w:rPr>
                <w:noProof/>
                <w:webHidden/>
              </w:rPr>
              <w:fldChar w:fldCharType="end"/>
            </w:r>
          </w:hyperlink>
        </w:p>
        <w:p w14:paraId="7EEE9E6D" w14:textId="71E3FAB8" w:rsidR="00C915A6" w:rsidRDefault="00C915A6">
          <w:pPr>
            <w:pStyle w:val="TOC1"/>
            <w:rPr>
              <w:rFonts w:eastAsiaTheme="minorEastAsia" w:cstheme="minorBidi"/>
              <w:b w:val="0"/>
              <w:bCs w:val="0"/>
              <w:i w:val="0"/>
              <w:iCs w:val="0"/>
              <w:noProof/>
              <w:sz w:val="22"/>
              <w:szCs w:val="22"/>
            </w:rPr>
          </w:pPr>
          <w:hyperlink w:anchor="_Toc103782851" w:history="1">
            <w:r w:rsidRPr="00B10C4C">
              <w:rPr>
                <w:rStyle w:val="Hyperlink"/>
                <w:noProof/>
              </w:rPr>
              <w:t>Vendor Tab</w:t>
            </w:r>
            <w:r>
              <w:rPr>
                <w:noProof/>
                <w:webHidden/>
              </w:rPr>
              <w:tab/>
            </w:r>
            <w:r>
              <w:rPr>
                <w:noProof/>
                <w:webHidden/>
              </w:rPr>
              <w:fldChar w:fldCharType="begin"/>
            </w:r>
            <w:r>
              <w:rPr>
                <w:noProof/>
                <w:webHidden/>
              </w:rPr>
              <w:instrText xml:space="preserve"> PAGEREF _Toc103782851 \h </w:instrText>
            </w:r>
            <w:r>
              <w:rPr>
                <w:noProof/>
                <w:webHidden/>
              </w:rPr>
            </w:r>
            <w:r>
              <w:rPr>
                <w:noProof/>
                <w:webHidden/>
              </w:rPr>
              <w:fldChar w:fldCharType="separate"/>
            </w:r>
            <w:r>
              <w:rPr>
                <w:noProof/>
                <w:webHidden/>
              </w:rPr>
              <w:t>10</w:t>
            </w:r>
            <w:r>
              <w:rPr>
                <w:noProof/>
                <w:webHidden/>
              </w:rPr>
              <w:fldChar w:fldCharType="end"/>
            </w:r>
          </w:hyperlink>
        </w:p>
        <w:p w14:paraId="2340C83E" w14:textId="473655BF" w:rsidR="00C915A6" w:rsidRDefault="00C915A6">
          <w:pPr>
            <w:pStyle w:val="TOC1"/>
            <w:rPr>
              <w:rFonts w:eastAsiaTheme="minorEastAsia" w:cstheme="minorBidi"/>
              <w:b w:val="0"/>
              <w:bCs w:val="0"/>
              <w:i w:val="0"/>
              <w:iCs w:val="0"/>
              <w:noProof/>
              <w:sz w:val="22"/>
              <w:szCs w:val="22"/>
            </w:rPr>
          </w:pPr>
          <w:hyperlink w:anchor="_Toc103782852" w:history="1">
            <w:r w:rsidRPr="00B10C4C">
              <w:rPr>
                <w:rStyle w:val="Hyperlink"/>
                <w:noProof/>
              </w:rPr>
              <w:t>Address Tab</w:t>
            </w:r>
            <w:r>
              <w:rPr>
                <w:noProof/>
                <w:webHidden/>
              </w:rPr>
              <w:tab/>
            </w:r>
            <w:r>
              <w:rPr>
                <w:noProof/>
                <w:webHidden/>
              </w:rPr>
              <w:fldChar w:fldCharType="begin"/>
            </w:r>
            <w:r>
              <w:rPr>
                <w:noProof/>
                <w:webHidden/>
              </w:rPr>
              <w:instrText xml:space="preserve"> PAGEREF _Toc103782852 \h </w:instrText>
            </w:r>
            <w:r>
              <w:rPr>
                <w:noProof/>
                <w:webHidden/>
              </w:rPr>
            </w:r>
            <w:r>
              <w:rPr>
                <w:noProof/>
                <w:webHidden/>
              </w:rPr>
              <w:fldChar w:fldCharType="separate"/>
            </w:r>
            <w:r>
              <w:rPr>
                <w:noProof/>
                <w:webHidden/>
              </w:rPr>
              <w:t>11</w:t>
            </w:r>
            <w:r>
              <w:rPr>
                <w:noProof/>
                <w:webHidden/>
              </w:rPr>
              <w:fldChar w:fldCharType="end"/>
            </w:r>
          </w:hyperlink>
        </w:p>
        <w:p w14:paraId="074EAF4B" w14:textId="0696E060" w:rsidR="00C915A6" w:rsidRDefault="00C915A6">
          <w:pPr>
            <w:pStyle w:val="TOC1"/>
            <w:rPr>
              <w:rFonts w:eastAsiaTheme="minorEastAsia" w:cstheme="minorBidi"/>
              <w:b w:val="0"/>
              <w:bCs w:val="0"/>
              <w:i w:val="0"/>
              <w:iCs w:val="0"/>
              <w:noProof/>
              <w:sz w:val="22"/>
              <w:szCs w:val="22"/>
            </w:rPr>
          </w:pPr>
          <w:hyperlink w:anchor="_Toc103782853" w:history="1">
            <w:r w:rsidRPr="00B10C4C">
              <w:rPr>
                <w:rStyle w:val="Hyperlink"/>
                <w:noProof/>
              </w:rPr>
              <w:t>Accounting Tab</w:t>
            </w:r>
            <w:r>
              <w:rPr>
                <w:noProof/>
                <w:webHidden/>
              </w:rPr>
              <w:tab/>
            </w:r>
            <w:r>
              <w:rPr>
                <w:noProof/>
                <w:webHidden/>
              </w:rPr>
              <w:fldChar w:fldCharType="begin"/>
            </w:r>
            <w:r>
              <w:rPr>
                <w:noProof/>
                <w:webHidden/>
              </w:rPr>
              <w:instrText xml:space="preserve"> PAGEREF _Toc103782853 \h </w:instrText>
            </w:r>
            <w:r>
              <w:rPr>
                <w:noProof/>
                <w:webHidden/>
              </w:rPr>
            </w:r>
            <w:r>
              <w:rPr>
                <w:noProof/>
                <w:webHidden/>
              </w:rPr>
              <w:fldChar w:fldCharType="separate"/>
            </w:r>
            <w:r>
              <w:rPr>
                <w:noProof/>
                <w:webHidden/>
              </w:rPr>
              <w:t>13</w:t>
            </w:r>
            <w:r>
              <w:rPr>
                <w:noProof/>
                <w:webHidden/>
              </w:rPr>
              <w:fldChar w:fldCharType="end"/>
            </w:r>
          </w:hyperlink>
        </w:p>
        <w:p w14:paraId="70A78FA2" w14:textId="1F090347" w:rsidR="00C915A6" w:rsidRDefault="00C915A6">
          <w:pPr>
            <w:pStyle w:val="TOC1"/>
            <w:rPr>
              <w:rFonts w:eastAsiaTheme="minorEastAsia" w:cstheme="minorBidi"/>
              <w:b w:val="0"/>
              <w:bCs w:val="0"/>
              <w:i w:val="0"/>
              <w:iCs w:val="0"/>
              <w:noProof/>
              <w:sz w:val="22"/>
              <w:szCs w:val="22"/>
            </w:rPr>
          </w:pPr>
          <w:hyperlink w:anchor="_Toc103782854" w:history="1">
            <w:r w:rsidRPr="00B10C4C">
              <w:rPr>
                <w:rStyle w:val="Hyperlink"/>
                <w:noProof/>
              </w:rPr>
              <w:t>Splitting Account Strings</w:t>
            </w:r>
            <w:r>
              <w:rPr>
                <w:noProof/>
                <w:webHidden/>
              </w:rPr>
              <w:tab/>
            </w:r>
            <w:r>
              <w:rPr>
                <w:noProof/>
                <w:webHidden/>
              </w:rPr>
              <w:fldChar w:fldCharType="begin"/>
            </w:r>
            <w:r>
              <w:rPr>
                <w:noProof/>
                <w:webHidden/>
              </w:rPr>
              <w:instrText xml:space="preserve"> PAGEREF _Toc103782854 \h </w:instrText>
            </w:r>
            <w:r>
              <w:rPr>
                <w:noProof/>
                <w:webHidden/>
              </w:rPr>
            </w:r>
            <w:r>
              <w:rPr>
                <w:noProof/>
                <w:webHidden/>
              </w:rPr>
              <w:fldChar w:fldCharType="separate"/>
            </w:r>
            <w:r>
              <w:rPr>
                <w:noProof/>
                <w:webHidden/>
              </w:rPr>
              <w:t>14</w:t>
            </w:r>
            <w:r>
              <w:rPr>
                <w:noProof/>
                <w:webHidden/>
              </w:rPr>
              <w:fldChar w:fldCharType="end"/>
            </w:r>
          </w:hyperlink>
        </w:p>
        <w:p w14:paraId="673E2D50" w14:textId="32428673" w:rsidR="00C915A6" w:rsidRDefault="00C915A6">
          <w:pPr>
            <w:pStyle w:val="TOC1"/>
            <w:rPr>
              <w:rFonts w:eastAsiaTheme="minorEastAsia" w:cstheme="minorBidi"/>
              <w:b w:val="0"/>
              <w:bCs w:val="0"/>
              <w:i w:val="0"/>
              <w:iCs w:val="0"/>
              <w:noProof/>
              <w:sz w:val="22"/>
              <w:szCs w:val="22"/>
            </w:rPr>
          </w:pPr>
          <w:hyperlink w:anchor="_Toc103782855" w:history="1">
            <w:r w:rsidRPr="00B10C4C">
              <w:rPr>
                <w:rStyle w:val="Hyperlink"/>
                <w:noProof/>
              </w:rPr>
              <w:t>Routing Tab</w:t>
            </w:r>
            <w:r>
              <w:rPr>
                <w:noProof/>
                <w:webHidden/>
              </w:rPr>
              <w:tab/>
            </w:r>
            <w:r>
              <w:rPr>
                <w:noProof/>
                <w:webHidden/>
              </w:rPr>
              <w:fldChar w:fldCharType="begin"/>
            </w:r>
            <w:r>
              <w:rPr>
                <w:noProof/>
                <w:webHidden/>
              </w:rPr>
              <w:instrText xml:space="preserve"> PAGEREF _Toc103782855 \h </w:instrText>
            </w:r>
            <w:r>
              <w:rPr>
                <w:noProof/>
                <w:webHidden/>
              </w:rPr>
            </w:r>
            <w:r>
              <w:rPr>
                <w:noProof/>
                <w:webHidden/>
              </w:rPr>
              <w:fldChar w:fldCharType="separate"/>
            </w:r>
            <w:r>
              <w:rPr>
                <w:noProof/>
                <w:webHidden/>
              </w:rPr>
              <w:t>15</w:t>
            </w:r>
            <w:r>
              <w:rPr>
                <w:noProof/>
                <w:webHidden/>
              </w:rPr>
              <w:fldChar w:fldCharType="end"/>
            </w:r>
          </w:hyperlink>
        </w:p>
        <w:p w14:paraId="575D52D1" w14:textId="22C6A12F" w:rsidR="00C915A6" w:rsidRDefault="00C915A6">
          <w:pPr>
            <w:pStyle w:val="TOC1"/>
            <w:rPr>
              <w:rFonts w:eastAsiaTheme="minorEastAsia" w:cstheme="minorBidi"/>
              <w:b w:val="0"/>
              <w:bCs w:val="0"/>
              <w:i w:val="0"/>
              <w:iCs w:val="0"/>
              <w:noProof/>
              <w:sz w:val="22"/>
              <w:szCs w:val="22"/>
            </w:rPr>
          </w:pPr>
          <w:hyperlink w:anchor="_Toc103782856" w:history="1">
            <w:r w:rsidRPr="00B10C4C">
              <w:rPr>
                <w:rStyle w:val="Hyperlink"/>
                <w:noProof/>
              </w:rPr>
              <w:t>Attachments Tab</w:t>
            </w:r>
            <w:r>
              <w:rPr>
                <w:noProof/>
                <w:webHidden/>
              </w:rPr>
              <w:tab/>
            </w:r>
            <w:r>
              <w:rPr>
                <w:noProof/>
                <w:webHidden/>
              </w:rPr>
              <w:fldChar w:fldCharType="begin"/>
            </w:r>
            <w:r>
              <w:rPr>
                <w:noProof/>
                <w:webHidden/>
              </w:rPr>
              <w:instrText xml:space="preserve"> PAGEREF _Toc103782856 \h </w:instrText>
            </w:r>
            <w:r>
              <w:rPr>
                <w:noProof/>
                <w:webHidden/>
              </w:rPr>
            </w:r>
            <w:r>
              <w:rPr>
                <w:noProof/>
                <w:webHidden/>
              </w:rPr>
              <w:fldChar w:fldCharType="separate"/>
            </w:r>
            <w:r>
              <w:rPr>
                <w:noProof/>
                <w:webHidden/>
              </w:rPr>
              <w:t>16</w:t>
            </w:r>
            <w:r>
              <w:rPr>
                <w:noProof/>
                <w:webHidden/>
              </w:rPr>
              <w:fldChar w:fldCharType="end"/>
            </w:r>
          </w:hyperlink>
        </w:p>
        <w:p w14:paraId="323F0653" w14:textId="1B554F6B" w:rsidR="00C915A6" w:rsidRDefault="00C915A6">
          <w:pPr>
            <w:pStyle w:val="TOC1"/>
            <w:rPr>
              <w:rFonts w:eastAsiaTheme="minorEastAsia" w:cstheme="minorBidi"/>
              <w:b w:val="0"/>
              <w:bCs w:val="0"/>
              <w:i w:val="0"/>
              <w:iCs w:val="0"/>
              <w:noProof/>
              <w:sz w:val="22"/>
              <w:szCs w:val="22"/>
            </w:rPr>
          </w:pPr>
          <w:hyperlink w:anchor="_Toc103782857" w:history="1">
            <w:r w:rsidRPr="00B10C4C">
              <w:rPr>
                <w:rStyle w:val="Hyperlink"/>
                <w:noProof/>
              </w:rPr>
              <w:t>Notes Tab</w:t>
            </w:r>
            <w:r>
              <w:rPr>
                <w:noProof/>
                <w:webHidden/>
              </w:rPr>
              <w:tab/>
            </w:r>
            <w:r>
              <w:rPr>
                <w:noProof/>
                <w:webHidden/>
              </w:rPr>
              <w:fldChar w:fldCharType="begin"/>
            </w:r>
            <w:r>
              <w:rPr>
                <w:noProof/>
                <w:webHidden/>
              </w:rPr>
              <w:instrText xml:space="preserve"> PAGEREF _Toc103782857 \h </w:instrText>
            </w:r>
            <w:r>
              <w:rPr>
                <w:noProof/>
                <w:webHidden/>
              </w:rPr>
            </w:r>
            <w:r>
              <w:rPr>
                <w:noProof/>
                <w:webHidden/>
              </w:rPr>
              <w:fldChar w:fldCharType="separate"/>
            </w:r>
            <w:r>
              <w:rPr>
                <w:noProof/>
                <w:webHidden/>
              </w:rPr>
              <w:t>17</w:t>
            </w:r>
            <w:r>
              <w:rPr>
                <w:noProof/>
                <w:webHidden/>
              </w:rPr>
              <w:fldChar w:fldCharType="end"/>
            </w:r>
          </w:hyperlink>
        </w:p>
        <w:p w14:paraId="36E2754B" w14:textId="64AEF624" w:rsidR="00C915A6" w:rsidRDefault="00C915A6">
          <w:pPr>
            <w:pStyle w:val="TOC1"/>
            <w:rPr>
              <w:rFonts w:eastAsiaTheme="minorEastAsia" w:cstheme="minorBidi"/>
              <w:b w:val="0"/>
              <w:bCs w:val="0"/>
              <w:i w:val="0"/>
              <w:iCs w:val="0"/>
              <w:noProof/>
              <w:sz w:val="22"/>
              <w:szCs w:val="22"/>
            </w:rPr>
          </w:pPr>
          <w:hyperlink w:anchor="_Toc103782858" w:history="1">
            <w:r w:rsidRPr="00B10C4C">
              <w:rPr>
                <w:rStyle w:val="Hyperlink"/>
                <w:noProof/>
              </w:rPr>
              <w:t>Reminders Tab</w:t>
            </w:r>
            <w:r>
              <w:rPr>
                <w:noProof/>
                <w:webHidden/>
              </w:rPr>
              <w:tab/>
            </w:r>
            <w:r>
              <w:rPr>
                <w:noProof/>
                <w:webHidden/>
              </w:rPr>
              <w:fldChar w:fldCharType="begin"/>
            </w:r>
            <w:r>
              <w:rPr>
                <w:noProof/>
                <w:webHidden/>
              </w:rPr>
              <w:instrText xml:space="preserve"> PAGEREF _Toc103782858 \h </w:instrText>
            </w:r>
            <w:r>
              <w:rPr>
                <w:noProof/>
                <w:webHidden/>
              </w:rPr>
            </w:r>
            <w:r>
              <w:rPr>
                <w:noProof/>
                <w:webHidden/>
              </w:rPr>
              <w:fldChar w:fldCharType="separate"/>
            </w:r>
            <w:r>
              <w:rPr>
                <w:noProof/>
                <w:webHidden/>
              </w:rPr>
              <w:t>18</w:t>
            </w:r>
            <w:r>
              <w:rPr>
                <w:noProof/>
                <w:webHidden/>
              </w:rPr>
              <w:fldChar w:fldCharType="end"/>
            </w:r>
          </w:hyperlink>
        </w:p>
        <w:p w14:paraId="28BAA19A" w14:textId="5D0F351D" w:rsidR="00C915A6" w:rsidRDefault="00C915A6">
          <w:pPr>
            <w:pStyle w:val="TOC1"/>
            <w:rPr>
              <w:rFonts w:eastAsiaTheme="minorEastAsia" w:cstheme="minorBidi"/>
              <w:b w:val="0"/>
              <w:bCs w:val="0"/>
              <w:i w:val="0"/>
              <w:iCs w:val="0"/>
              <w:noProof/>
              <w:sz w:val="22"/>
              <w:szCs w:val="22"/>
            </w:rPr>
          </w:pPr>
          <w:hyperlink w:anchor="_Toc103782859" w:history="1">
            <w:r w:rsidRPr="00B10C4C">
              <w:rPr>
                <w:rStyle w:val="Hyperlink"/>
                <w:noProof/>
              </w:rPr>
              <w:t>Summary Tab</w:t>
            </w:r>
            <w:r>
              <w:rPr>
                <w:noProof/>
                <w:webHidden/>
              </w:rPr>
              <w:tab/>
            </w:r>
            <w:r>
              <w:rPr>
                <w:noProof/>
                <w:webHidden/>
              </w:rPr>
              <w:fldChar w:fldCharType="begin"/>
            </w:r>
            <w:r>
              <w:rPr>
                <w:noProof/>
                <w:webHidden/>
              </w:rPr>
              <w:instrText xml:space="preserve"> PAGEREF _Toc103782859 \h </w:instrText>
            </w:r>
            <w:r>
              <w:rPr>
                <w:noProof/>
                <w:webHidden/>
              </w:rPr>
            </w:r>
            <w:r>
              <w:rPr>
                <w:noProof/>
                <w:webHidden/>
              </w:rPr>
              <w:fldChar w:fldCharType="separate"/>
            </w:r>
            <w:r>
              <w:rPr>
                <w:noProof/>
                <w:webHidden/>
              </w:rPr>
              <w:t>20</w:t>
            </w:r>
            <w:r>
              <w:rPr>
                <w:noProof/>
                <w:webHidden/>
              </w:rPr>
              <w:fldChar w:fldCharType="end"/>
            </w:r>
          </w:hyperlink>
        </w:p>
        <w:p w14:paraId="36C707A1" w14:textId="1AD6653E" w:rsidR="006C0C28" w:rsidRDefault="006C0C28">
          <w:r>
            <w:rPr>
              <w:b/>
              <w:bCs/>
              <w:noProof/>
            </w:rPr>
            <w:fldChar w:fldCharType="end"/>
          </w:r>
        </w:p>
      </w:sdtContent>
    </w:sdt>
    <w:p w14:paraId="243D4643" w14:textId="0A505AD2" w:rsidR="001A5C18" w:rsidRDefault="001A5C18" w:rsidP="00A81C0D">
      <w:pPr>
        <w:pStyle w:val="Title"/>
        <w:rPr>
          <w:snapToGrid w:val="0"/>
        </w:rPr>
      </w:pPr>
    </w:p>
    <w:p w14:paraId="763D13A0" w14:textId="360CC9D6" w:rsidR="00735583" w:rsidRDefault="00735583" w:rsidP="006C0C28"/>
    <w:p w14:paraId="23A7ED23" w14:textId="192D77D6" w:rsidR="00EA51B3" w:rsidRDefault="00EA51B3">
      <w:pPr>
        <w:rPr>
          <w:rFonts w:asciiTheme="majorHAnsi" w:eastAsiaTheme="majorEastAsia" w:hAnsiTheme="majorHAnsi" w:cstheme="majorBidi"/>
          <w:color w:val="2E74B5" w:themeColor="accent1" w:themeShade="BF"/>
          <w:sz w:val="32"/>
          <w:szCs w:val="32"/>
        </w:rPr>
      </w:pPr>
      <w:r>
        <w:br w:type="page"/>
      </w:r>
    </w:p>
    <w:p w14:paraId="720F90AF" w14:textId="32E7B479" w:rsidR="00D6180D" w:rsidRDefault="00B9388E" w:rsidP="00B9388E">
      <w:pPr>
        <w:pStyle w:val="Heading1"/>
        <w:rPr>
          <w:snapToGrid w:val="0"/>
        </w:rPr>
      </w:pPr>
      <w:bookmarkStart w:id="1" w:name="_Toc103782844"/>
      <w:r>
        <w:rPr>
          <w:snapToGrid w:val="0"/>
        </w:rPr>
        <w:lastRenderedPageBreak/>
        <w:t>Introduction</w:t>
      </w:r>
      <w:r w:rsidR="00E021E1">
        <w:rPr>
          <w:snapToGrid w:val="0"/>
        </w:rPr>
        <w:t xml:space="preserve"> To Credit Memo</w:t>
      </w:r>
      <w:bookmarkEnd w:id="1"/>
    </w:p>
    <w:p w14:paraId="155A17C6" w14:textId="35374085" w:rsidR="000A5B39" w:rsidRDefault="00B9388E" w:rsidP="00E669AA">
      <w:r w:rsidRPr="00B9388E">
        <w:t>This guid</w:t>
      </w:r>
      <w:r w:rsidR="00194FF2">
        <w:t>ance document</w:t>
      </w:r>
      <w:r w:rsidR="004569E4">
        <w:t xml:space="preserve"> </w:t>
      </w:r>
      <w:r w:rsidR="00E669AA">
        <w:t>will help</w:t>
      </w:r>
      <w:r w:rsidR="00F07E09">
        <w:t xml:space="preserve"> Accounts Payable (AP)</w:t>
      </w:r>
      <w:r w:rsidRPr="00B9388E">
        <w:t xml:space="preserve"> </w:t>
      </w:r>
      <w:r w:rsidR="00A905E0">
        <w:t xml:space="preserve">users </w:t>
      </w:r>
      <w:r w:rsidR="00194FF2">
        <w:t xml:space="preserve">as they </w:t>
      </w:r>
      <w:r w:rsidR="00E669AA">
        <w:t>creat</w:t>
      </w:r>
      <w:r w:rsidR="00194FF2">
        <w:t>e</w:t>
      </w:r>
      <w:r w:rsidR="00E669AA">
        <w:t xml:space="preserve"> </w:t>
      </w:r>
      <w:r w:rsidR="001544E6">
        <w:t xml:space="preserve">Credit Memos </w:t>
      </w:r>
      <w:r w:rsidR="00194FF2">
        <w:t>in OregonBuys</w:t>
      </w:r>
      <w:r w:rsidR="00E669AA">
        <w:t xml:space="preserve">. </w:t>
      </w:r>
      <w:r w:rsidR="008D1E14">
        <w:t xml:space="preserve">To facilitate enhanced learning and ease of use among users, this document has been broken up </w:t>
      </w:r>
      <w:r w:rsidR="00E94D85">
        <w:t xml:space="preserve">into </w:t>
      </w:r>
      <w:r w:rsidR="00DF2223">
        <w:t>multiple</w:t>
      </w:r>
      <w:r w:rsidR="00E94D85">
        <w:t xml:space="preserve"> sections</w:t>
      </w:r>
      <w:r w:rsidR="00DF2223">
        <w:t xml:space="preserve">, with each section focusing on a different action or scenario pertaining to </w:t>
      </w:r>
      <w:r w:rsidR="001544E6">
        <w:t xml:space="preserve">Credit Memos. </w:t>
      </w:r>
      <w:r w:rsidR="00E94D85">
        <w:t xml:space="preserve">Each section reviews each tab with detailed descriptions of required fields for completion.   </w:t>
      </w:r>
    </w:p>
    <w:p w14:paraId="23B2F247" w14:textId="646F350B" w:rsidR="00195069" w:rsidRDefault="00DD5387" w:rsidP="00CC6A2E">
      <w:pPr>
        <w:pStyle w:val="Caption"/>
        <w:jc w:val="center"/>
      </w:pPr>
      <w:bookmarkStart w:id="2" w:name="_Toc102052484"/>
      <w:r>
        <w:rPr>
          <w:noProof/>
        </w:rPr>
        <w:drawing>
          <wp:anchor distT="0" distB="0" distL="114300" distR="114300" simplePos="0" relativeHeight="251681792" behindDoc="1" locked="0" layoutInCell="1" allowOverlap="1" wp14:anchorId="1BB389BB" wp14:editId="46D28B55">
            <wp:simplePos x="0" y="0"/>
            <wp:positionH relativeFrom="column">
              <wp:posOffset>-229235</wp:posOffset>
            </wp:positionH>
            <wp:positionV relativeFrom="paragraph">
              <wp:posOffset>285115</wp:posOffset>
            </wp:positionV>
            <wp:extent cx="7307580" cy="3556000"/>
            <wp:effectExtent l="19050" t="19050" r="26670" b="25400"/>
            <wp:wrapTight wrapText="bothSides">
              <wp:wrapPolygon edited="0">
                <wp:start x="-56" y="-116"/>
                <wp:lineTo x="-56" y="21639"/>
                <wp:lineTo x="21623" y="21639"/>
                <wp:lineTo x="21623" y="-116"/>
                <wp:lineTo x="-56" y="-11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307580" cy="35560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195069">
        <w:t xml:space="preserve">Figure </w:t>
      </w:r>
      <w:r w:rsidR="00195069">
        <w:fldChar w:fldCharType="begin"/>
      </w:r>
      <w:r w:rsidR="00195069">
        <w:instrText xml:space="preserve"> SEQ Figure \* ARABIC </w:instrText>
      </w:r>
      <w:r w:rsidR="00195069">
        <w:fldChar w:fldCharType="separate"/>
      </w:r>
      <w:r w:rsidR="00195069">
        <w:rPr>
          <w:noProof/>
        </w:rPr>
        <w:t>1</w:t>
      </w:r>
      <w:r w:rsidR="00195069">
        <w:fldChar w:fldCharType="end"/>
      </w:r>
      <w:r w:rsidR="00195069">
        <w:t>: High Level Process Flow</w:t>
      </w:r>
      <w:bookmarkEnd w:id="2"/>
    </w:p>
    <w:p w14:paraId="1FB04B1D" w14:textId="4878FC2D" w:rsidR="00195069" w:rsidRDefault="00195069" w:rsidP="00215F7F">
      <w:pPr>
        <w:jc w:val="center"/>
      </w:pPr>
    </w:p>
    <w:p w14:paraId="634D6DBB" w14:textId="06D5045E" w:rsidR="008C7024" w:rsidRDefault="008C7024" w:rsidP="008C7024">
      <w:pPr>
        <w:pStyle w:val="Heading1"/>
      </w:pPr>
      <w:bookmarkStart w:id="3" w:name="_Toc103782845"/>
      <w:r>
        <w:t>What is a Credit Memo?</w:t>
      </w:r>
      <w:bookmarkEnd w:id="3"/>
    </w:p>
    <w:p w14:paraId="61D7EB70" w14:textId="5F681CFA" w:rsidR="00EA51B3" w:rsidRDefault="008C7024">
      <w:r>
        <w:t xml:space="preserve">A Credit Memo is used when a Vendor grants an organization a credit for commodities or services. The Credit Memo document allows the Accounts Payable user to create a credit that may be applied to a future invoice from the Vendor. </w:t>
      </w:r>
      <w:r w:rsidR="000E2A37">
        <w:t>For example</w:t>
      </w:r>
      <w:r w:rsidR="00BC514E">
        <w:t>, if an organization ordered IT accessories from a Vendor and need</w:t>
      </w:r>
      <w:r w:rsidR="006D2AFA">
        <w:t>ed</w:t>
      </w:r>
      <w:r w:rsidR="00BC514E">
        <w:t xml:space="preserve"> to return an item since the invoice was already paid, the Vendor would grant the organization a credit to apply towards a future purchase. A Credit Memo document would need to be generated in the system to be captured by a future invoice. </w:t>
      </w:r>
    </w:p>
    <w:p w14:paraId="648BBF15" w14:textId="208A7337" w:rsidR="00C27296" w:rsidRDefault="00C27296">
      <w:r>
        <w:t xml:space="preserve">Once a credit memo is created, </w:t>
      </w:r>
      <w:r w:rsidR="004C0F79">
        <w:t>it will persist in the system until</w:t>
      </w:r>
      <w:r w:rsidR="00A617DE">
        <w:t xml:space="preserve"> the credit memo is either canceled or fully applied.</w:t>
      </w:r>
    </w:p>
    <w:p w14:paraId="707D1775" w14:textId="16381EDD" w:rsidR="00027561" w:rsidRDefault="00FF3890">
      <w:r>
        <w:t xml:space="preserve">Credit Memos </w:t>
      </w:r>
      <w:r w:rsidR="008B0F0E">
        <w:t>that are applied to</w:t>
      </w:r>
      <w:r w:rsidR="00A04698">
        <w:t xml:space="preserve"> invoices for </w:t>
      </w:r>
      <w:r w:rsidR="00115D40">
        <w:t>purchase orders that were released against an MBPO, (</w:t>
      </w:r>
      <w:r w:rsidR="004A0C90">
        <w:t>i.e., a</w:t>
      </w:r>
      <w:r w:rsidR="00115D40">
        <w:t xml:space="preserve"> statewide price agreement)</w:t>
      </w:r>
      <w:r w:rsidR="000B3937">
        <w:t xml:space="preserve"> are maintained with the agency that originated the </w:t>
      </w:r>
      <w:r w:rsidR="003C1EEB">
        <w:t>purchase order.</w:t>
      </w:r>
      <w:r w:rsidR="00822826">
        <w:t xml:space="preserve"> However, it is possible that the credit memo could be </w:t>
      </w:r>
      <w:r w:rsidR="006F11DC">
        <w:t>applied to any department with the agency.</w:t>
      </w:r>
    </w:p>
    <w:p w14:paraId="4156D325" w14:textId="2771ADA3" w:rsidR="00AD37E9" w:rsidRDefault="00805732">
      <w:r>
        <w:t xml:space="preserve">If a buyer needs to apply a credit memo to an invoice on a purchase order, </w:t>
      </w:r>
      <w:r w:rsidR="00451B78">
        <w:t xml:space="preserve">the buyer will need to contact an Accounts Payable user to </w:t>
      </w:r>
      <w:r w:rsidR="009F1BBB">
        <w:t xml:space="preserve">input </w:t>
      </w:r>
      <w:r w:rsidR="00302836">
        <w:t>the credit memo details provided from the vendor</w:t>
      </w:r>
      <w:r w:rsidR="005F127B">
        <w:t xml:space="preserve"> into OregonBuys.</w:t>
      </w:r>
    </w:p>
    <w:p w14:paraId="4F1F0754" w14:textId="378FFF17" w:rsidR="008E5E38" w:rsidRDefault="008E5E38">
      <w:r>
        <w:t>Credit memos are viewable within the Agency by Accounts Payable users, depending upon Accounts Payable Location Privileges that are set by the Organization Administrator.</w:t>
      </w:r>
    </w:p>
    <w:p w14:paraId="2A39F8C9" w14:textId="0D0A1249" w:rsidR="00444F86" w:rsidRDefault="00444F86"/>
    <w:p w14:paraId="566C3723" w14:textId="3D2DB6FB" w:rsidR="00444F86" w:rsidRDefault="00444F86"/>
    <w:p w14:paraId="5DEFD6D9" w14:textId="35301115" w:rsidR="001230CB" w:rsidRDefault="001230CB" w:rsidP="001230CB">
      <w:pPr>
        <w:pStyle w:val="Heading1"/>
      </w:pPr>
      <w:bookmarkStart w:id="4" w:name="_Toc103782846"/>
      <w:r>
        <w:t xml:space="preserve">Creating a </w:t>
      </w:r>
      <w:r w:rsidR="0085375A">
        <w:t>Credit Memo</w:t>
      </w:r>
      <w:bookmarkEnd w:id="4"/>
    </w:p>
    <w:p w14:paraId="4B95F5DA" w14:textId="596A8A7D" w:rsidR="00840652" w:rsidRPr="00840652" w:rsidRDefault="00840652" w:rsidP="00CC6A2E">
      <w:pPr>
        <w:pStyle w:val="Heading2"/>
      </w:pPr>
      <w:bookmarkStart w:id="5" w:name="_Toc103782847"/>
      <w:r>
        <w:t>Prerequisites</w:t>
      </w:r>
      <w:bookmarkEnd w:id="5"/>
    </w:p>
    <w:p w14:paraId="2B94EA10" w14:textId="371F2CC7" w:rsidR="007E355F" w:rsidRDefault="00E9183C" w:rsidP="007E355F">
      <w:r>
        <w:t>Before the Accounts Payable user creates a credit memo, they will need to have the following information available:</w:t>
      </w:r>
    </w:p>
    <w:p w14:paraId="6B443239" w14:textId="752CA296" w:rsidR="00E9183C" w:rsidRDefault="0024571D" w:rsidP="00E9183C">
      <w:pPr>
        <w:pStyle w:val="ListParagraph"/>
        <w:numPr>
          <w:ilvl w:val="0"/>
          <w:numId w:val="30"/>
        </w:numPr>
      </w:pPr>
      <w:r>
        <w:t>The vendor’s credit memo</w:t>
      </w:r>
    </w:p>
    <w:p w14:paraId="0E05543E" w14:textId="5A56CC58" w:rsidR="0024571D" w:rsidRDefault="008E5E38">
      <w:pPr>
        <w:pStyle w:val="ListParagraph"/>
        <w:numPr>
          <w:ilvl w:val="0"/>
          <w:numId w:val="30"/>
        </w:numPr>
      </w:pPr>
      <w:r>
        <w:t>The appropriate Fiscal Year and Account Codes</w:t>
      </w:r>
    </w:p>
    <w:p w14:paraId="50D74444" w14:textId="33B57A8B" w:rsidR="008E5E38" w:rsidRDefault="008E5E38">
      <w:pPr>
        <w:pStyle w:val="ListParagraph"/>
        <w:numPr>
          <w:ilvl w:val="0"/>
          <w:numId w:val="30"/>
        </w:numPr>
      </w:pPr>
      <w:r>
        <w:t>The billing and ship to addresses</w:t>
      </w:r>
    </w:p>
    <w:p w14:paraId="542AFCF6" w14:textId="54D4BAA9" w:rsidR="008E5E38" w:rsidRDefault="008E5E38">
      <w:pPr>
        <w:pStyle w:val="ListParagraph"/>
        <w:numPr>
          <w:ilvl w:val="0"/>
          <w:numId w:val="30"/>
        </w:numPr>
      </w:pPr>
      <w:r>
        <w:t>The Department and Location</w:t>
      </w:r>
    </w:p>
    <w:p w14:paraId="0009CF1F" w14:textId="5C510803" w:rsidR="008E5E38" w:rsidRDefault="001F1AFC">
      <w:pPr>
        <w:pStyle w:val="ListParagraph"/>
        <w:numPr>
          <w:ilvl w:val="0"/>
          <w:numId w:val="30"/>
        </w:numPr>
      </w:pPr>
      <w:r>
        <w:t xml:space="preserve">A </w:t>
      </w:r>
      <w:r w:rsidR="00961370">
        <w:t>P</w:t>
      </w:r>
      <w:r>
        <w:t>urchase Order and Invoice from the same vendor as the Credit Memo vendor</w:t>
      </w:r>
    </w:p>
    <w:p w14:paraId="79AE72FA" w14:textId="04DB0516" w:rsidR="00840652" w:rsidRDefault="00840652" w:rsidP="00610F6B">
      <w:pPr>
        <w:pStyle w:val="Heading2"/>
      </w:pPr>
      <w:bookmarkStart w:id="6" w:name="_Toc103782848"/>
      <w:r>
        <w:t>Process</w:t>
      </w:r>
      <w:bookmarkEnd w:id="6"/>
    </w:p>
    <w:p w14:paraId="551236D2" w14:textId="674FC110" w:rsidR="001230CB" w:rsidRDefault="001230CB" w:rsidP="00CC6A2E">
      <w:pPr>
        <w:keepNext/>
      </w:pPr>
      <w:r>
        <w:t>This section includes a step-by-step process of how to create a</w:t>
      </w:r>
      <w:r w:rsidR="0086055F">
        <w:t xml:space="preserve"> </w:t>
      </w:r>
      <w:r w:rsidR="0086055F" w:rsidRPr="00A4515A">
        <w:rPr>
          <w:rFonts w:cstheme="minorHAnsi"/>
          <w:color w:val="201F1E"/>
          <w:shd w:val="clear" w:color="auto" w:fill="FFFFFF"/>
        </w:rPr>
        <w:t>Credit Memo</w:t>
      </w:r>
      <w:r w:rsidR="0086055F">
        <w:t xml:space="preserve"> </w:t>
      </w:r>
      <w:r>
        <w:t>in OregonBuys.</w:t>
      </w:r>
    </w:p>
    <w:p w14:paraId="21665B43" w14:textId="36B6158A" w:rsidR="004B633A" w:rsidRDefault="004B633A" w:rsidP="00CC6A2E">
      <w:pPr>
        <w:pStyle w:val="ListParagraph"/>
        <w:keepNext/>
        <w:numPr>
          <w:ilvl w:val="0"/>
          <w:numId w:val="16"/>
        </w:numPr>
      </w:pPr>
      <w:r>
        <w:t xml:space="preserve">Beginning on the home page select the </w:t>
      </w:r>
      <w:r w:rsidRPr="00FD1911">
        <w:rPr>
          <w:i/>
          <w:iCs/>
        </w:rPr>
        <w:t>person</w:t>
      </w:r>
      <w:r>
        <w:t xml:space="preserve"> icon and select </w:t>
      </w:r>
      <w:r w:rsidRPr="00CC6A2E">
        <w:rPr>
          <w:b/>
          <w:bCs/>
          <w:i/>
          <w:iCs/>
        </w:rPr>
        <w:t>Accounts Payable</w:t>
      </w:r>
      <w:r>
        <w:t xml:space="preserve"> for the user. </w:t>
      </w:r>
    </w:p>
    <w:p w14:paraId="168A67C4" w14:textId="7AF26B48" w:rsidR="001230CB" w:rsidRDefault="004B633A" w:rsidP="004B633A">
      <w:r w:rsidRPr="004B633A">
        <w:rPr>
          <w:noProof/>
        </w:rPr>
        <w:drawing>
          <wp:inline distT="0" distB="0" distL="0" distR="0" wp14:anchorId="203614FA" wp14:editId="57DB859A">
            <wp:extent cx="6858000" cy="213250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858000" cy="2132507"/>
                    </a:xfrm>
                    <a:prstGeom prst="rect">
                      <a:avLst/>
                    </a:prstGeom>
                    <a:ln>
                      <a:noFill/>
                    </a:ln>
                  </pic:spPr>
                </pic:pic>
              </a:graphicData>
            </a:graphic>
          </wp:inline>
        </w:drawing>
      </w:r>
    </w:p>
    <w:p w14:paraId="76E44123" w14:textId="440BC1C2" w:rsidR="00FD1911" w:rsidRDefault="00B3063E" w:rsidP="00CC6A2E">
      <w:pPr>
        <w:pStyle w:val="ListParagraph"/>
        <w:keepNext/>
        <w:numPr>
          <w:ilvl w:val="0"/>
          <w:numId w:val="16"/>
        </w:numPr>
      </w:pPr>
      <w:r>
        <w:t xml:space="preserve">Next click the </w:t>
      </w:r>
      <w:r w:rsidRPr="00CC6A2E">
        <w:rPr>
          <w:b/>
          <w:bCs/>
          <w:i/>
          <w:iCs/>
        </w:rPr>
        <w:t>plus</w:t>
      </w:r>
      <w:r>
        <w:t xml:space="preserve"> button and then s</w:t>
      </w:r>
      <w:r w:rsidR="001230CB">
        <w:t xml:space="preserve">elect </w:t>
      </w:r>
      <w:r w:rsidR="00F45247" w:rsidRPr="00CC6A2E">
        <w:rPr>
          <w:b/>
          <w:bCs/>
          <w:i/>
          <w:iCs/>
        </w:rPr>
        <w:t>Credit Memo</w:t>
      </w:r>
      <w:r w:rsidR="001230CB">
        <w:t xml:space="preserve"> </w:t>
      </w:r>
      <w:r>
        <w:t>from</w:t>
      </w:r>
      <w:r w:rsidR="001230CB">
        <w:t xml:space="preserve"> the drop down</w:t>
      </w:r>
      <w:r>
        <w:t>.</w:t>
      </w:r>
    </w:p>
    <w:p w14:paraId="48800696" w14:textId="75BB94AD" w:rsidR="001230CB" w:rsidRDefault="00B3063E" w:rsidP="00FD1911">
      <w:r w:rsidRPr="00B3063E">
        <w:rPr>
          <w:noProof/>
        </w:rPr>
        <w:drawing>
          <wp:inline distT="0" distB="0" distL="0" distR="0" wp14:anchorId="5BBDC465" wp14:editId="2B2D6BD0">
            <wp:extent cx="6858000" cy="18344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858000" cy="1834481"/>
                    </a:xfrm>
                    <a:prstGeom prst="rect">
                      <a:avLst/>
                    </a:prstGeom>
                    <a:ln>
                      <a:noFill/>
                    </a:ln>
                  </pic:spPr>
                </pic:pic>
              </a:graphicData>
            </a:graphic>
          </wp:inline>
        </w:drawing>
      </w:r>
    </w:p>
    <w:p w14:paraId="13D6177A" w14:textId="0CE06B0F" w:rsidR="00B3063E" w:rsidRDefault="00B3063E" w:rsidP="00CC6A2E">
      <w:pPr>
        <w:pStyle w:val="ListParagraph"/>
        <w:keepNext/>
        <w:numPr>
          <w:ilvl w:val="1"/>
          <w:numId w:val="16"/>
        </w:numPr>
      </w:pPr>
      <w:r>
        <w:t xml:space="preserve">This creates a </w:t>
      </w:r>
      <w:r w:rsidR="00444F86">
        <w:rPr>
          <w:b/>
          <w:bCs/>
        </w:rPr>
        <w:t>N</w:t>
      </w:r>
      <w:r w:rsidRPr="00CC6A2E">
        <w:rPr>
          <w:b/>
          <w:bCs/>
        </w:rPr>
        <w:t xml:space="preserve">ew Credit </w:t>
      </w:r>
      <w:r w:rsidR="004C01ED" w:rsidRPr="00CC6A2E">
        <w:rPr>
          <w:b/>
          <w:bCs/>
        </w:rPr>
        <w:t>M</w:t>
      </w:r>
      <w:r w:rsidRPr="00CC6A2E">
        <w:rPr>
          <w:b/>
          <w:bCs/>
        </w:rPr>
        <w:t>emo</w:t>
      </w:r>
      <w:r>
        <w:t xml:space="preserve"> and </w:t>
      </w:r>
      <w:r w:rsidR="004C01ED">
        <w:t>shows a series of tabs at the top.</w:t>
      </w:r>
    </w:p>
    <w:p w14:paraId="0C3237B1" w14:textId="1938C566" w:rsidR="004C01ED" w:rsidRDefault="004C01ED" w:rsidP="004C01ED">
      <w:r w:rsidRPr="004C01ED">
        <w:rPr>
          <w:noProof/>
        </w:rPr>
        <w:drawing>
          <wp:inline distT="0" distB="0" distL="0" distR="0" wp14:anchorId="03334141" wp14:editId="5D994F8C">
            <wp:extent cx="6858000" cy="258294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6858000" cy="2582941"/>
                    </a:xfrm>
                    <a:prstGeom prst="rect">
                      <a:avLst/>
                    </a:prstGeom>
                    <a:ln>
                      <a:noFill/>
                    </a:ln>
                  </pic:spPr>
                </pic:pic>
              </a:graphicData>
            </a:graphic>
          </wp:inline>
        </w:drawing>
      </w:r>
    </w:p>
    <w:p w14:paraId="72898B05" w14:textId="787C2B68" w:rsidR="001230CB" w:rsidRDefault="001230CB" w:rsidP="004C01ED"/>
    <w:p w14:paraId="1C48CBF4" w14:textId="15CC80C8" w:rsidR="00EF5167" w:rsidRPr="00EF5167" w:rsidRDefault="00EF5167" w:rsidP="00EF5167">
      <w:pPr>
        <w:pStyle w:val="Heading1"/>
      </w:pPr>
      <w:bookmarkStart w:id="7" w:name="_Toc103782849"/>
      <w:r w:rsidRPr="00EF5167">
        <w:t>General Tab</w:t>
      </w:r>
      <w:bookmarkEnd w:id="7"/>
    </w:p>
    <w:p w14:paraId="51C43569" w14:textId="65D043DD" w:rsidR="004C01ED" w:rsidRDefault="00961E32" w:rsidP="00CC6A2E">
      <w:pPr>
        <w:pStyle w:val="ListParagraph"/>
        <w:keepNext/>
        <w:numPr>
          <w:ilvl w:val="0"/>
          <w:numId w:val="17"/>
        </w:numPr>
      </w:pPr>
      <w:r>
        <w:t xml:space="preserve">Starting on </w:t>
      </w:r>
      <w:r w:rsidR="00EF5167">
        <w:t xml:space="preserve">the </w:t>
      </w:r>
      <w:r w:rsidR="00EF5167" w:rsidRPr="00CC6A2E">
        <w:rPr>
          <w:b/>
          <w:bCs/>
        </w:rPr>
        <w:t>General</w:t>
      </w:r>
      <w:r w:rsidR="00EF5167">
        <w:t xml:space="preserve"> tab, s</w:t>
      </w:r>
      <w:r w:rsidR="004C01ED">
        <w:t xml:space="preserve">tart </w:t>
      </w:r>
      <w:r w:rsidR="00EF5167">
        <w:t xml:space="preserve">by filing out any field </w:t>
      </w:r>
      <w:r w:rsidR="004C01ED">
        <w:t>with</w:t>
      </w:r>
      <w:r w:rsidR="00EF5167">
        <w:t xml:space="preserve"> an asterisk next to it</w:t>
      </w:r>
      <w:r w:rsidR="001230CB">
        <w:t>.</w:t>
      </w:r>
      <w:r w:rsidR="00E26E01">
        <w:t xml:space="preserve">  </w:t>
      </w:r>
      <w:r w:rsidR="00EF5167">
        <w:t>Th</w:t>
      </w:r>
      <w:r w:rsidR="006D2AFA">
        <w:t>e asterisk next to a field</w:t>
      </w:r>
      <w:r w:rsidR="00EF5167">
        <w:t xml:space="preserve"> means </w:t>
      </w:r>
      <w:r w:rsidR="006D2AFA">
        <w:t>that field i</w:t>
      </w:r>
      <w:r w:rsidR="00EF5167">
        <w:t xml:space="preserve">s </w:t>
      </w:r>
      <w:r w:rsidR="006D2AFA">
        <w:t>required.</w:t>
      </w:r>
      <w:r w:rsidR="00EF5167">
        <w:t xml:space="preserve"> </w:t>
      </w:r>
      <w:r>
        <w:t xml:space="preserve">This tab is used to provided general information about the Credit Memo being completed. </w:t>
      </w:r>
    </w:p>
    <w:p w14:paraId="59F79333" w14:textId="47C7E70F" w:rsidR="001230CB" w:rsidRDefault="002E2A51" w:rsidP="004C01ED">
      <w:r>
        <w:rPr>
          <w:noProof/>
        </w:rPr>
        <mc:AlternateContent>
          <mc:Choice Requires="wps">
            <w:drawing>
              <wp:anchor distT="0" distB="0" distL="114300" distR="114300" simplePos="0" relativeHeight="251680768" behindDoc="0" locked="0" layoutInCell="1" allowOverlap="1" wp14:anchorId="7986982F" wp14:editId="064B14F3">
                <wp:simplePos x="0" y="0"/>
                <wp:positionH relativeFrom="column">
                  <wp:posOffset>4819650</wp:posOffset>
                </wp:positionH>
                <wp:positionV relativeFrom="paragraph">
                  <wp:posOffset>1821180</wp:posOffset>
                </wp:positionV>
                <wp:extent cx="1225550" cy="273050"/>
                <wp:effectExtent l="19050" t="19050" r="12700" b="12700"/>
                <wp:wrapNone/>
                <wp:docPr id="3" name="Rectangle 3"/>
                <wp:cNvGraphicFramePr/>
                <a:graphic xmlns:a="http://schemas.openxmlformats.org/drawingml/2006/main">
                  <a:graphicData uri="http://schemas.microsoft.com/office/word/2010/wordprocessingShape">
                    <wps:wsp>
                      <wps:cNvSpPr/>
                      <wps:spPr>
                        <a:xfrm>
                          <a:off x="0" y="0"/>
                          <a:ext cx="1225550" cy="2730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DF0D9A" id="Rectangle 3" o:spid="_x0000_s1026" style="position:absolute;margin-left:379.5pt;margin-top:143.4pt;width:96.5pt;height:2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" filled="f" strokecolor="red" strokeweight="3pt"/>
            </w:pict>
          </mc:Fallback>
        </mc:AlternateContent>
      </w:r>
      <w:r w:rsidR="004C01ED" w:rsidRPr="004C01ED">
        <w:rPr>
          <w:noProof/>
        </w:rPr>
        <w:drawing>
          <wp:inline distT="0" distB="0" distL="0" distR="0" wp14:anchorId="46C7E8A5" wp14:editId="6BCEA002">
            <wp:extent cx="6858000" cy="258573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585730"/>
                    </a:xfrm>
                    <a:prstGeom prst="rect">
                      <a:avLst/>
                    </a:prstGeom>
                    <a:ln>
                      <a:noFill/>
                    </a:ln>
                  </pic:spPr>
                </pic:pic>
              </a:graphicData>
            </a:graphic>
          </wp:inline>
        </w:drawing>
      </w:r>
    </w:p>
    <w:p w14:paraId="09D6FA46" w14:textId="3AFD4917" w:rsidR="001230CB" w:rsidRDefault="001230CB" w:rsidP="00EF5167">
      <w:pPr>
        <w:pStyle w:val="ListParagraph"/>
        <w:numPr>
          <w:ilvl w:val="1"/>
          <w:numId w:val="17"/>
        </w:numPr>
      </w:pPr>
      <w:r>
        <w:t>Fi</w:t>
      </w:r>
      <w:r w:rsidR="00D1172B">
        <w:t>rst field</w:t>
      </w:r>
      <w:r w:rsidR="006D2AFA">
        <w:t xml:space="preserve"> to</w:t>
      </w:r>
      <w:r w:rsidR="00D1172B">
        <w:t xml:space="preserve"> enter in </w:t>
      </w:r>
      <w:r w:rsidR="006D2AFA">
        <w:t xml:space="preserve">is </w:t>
      </w:r>
      <w:r w:rsidR="00D1172B">
        <w:t xml:space="preserve">the </w:t>
      </w:r>
      <w:r w:rsidR="00D1172B" w:rsidRPr="00CC6A2E">
        <w:rPr>
          <w:b/>
          <w:bCs/>
          <w:i/>
          <w:iCs/>
        </w:rPr>
        <w:t>Vendor Credit Memo Number</w:t>
      </w:r>
      <w:r w:rsidR="00D1172B">
        <w:t>.</w:t>
      </w:r>
    </w:p>
    <w:p w14:paraId="288FC792" w14:textId="1C6E0CCB" w:rsidR="00D1172B" w:rsidRPr="00E53FA7" w:rsidRDefault="00C86D05" w:rsidP="00D1172B">
      <w:pPr>
        <w:pStyle w:val="ListParagraph"/>
        <w:numPr>
          <w:ilvl w:val="2"/>
          <w:numId w:val="17"/>
        </w:numPr>
      </w:pPr>
      <w:r w:rsidRPr="00C86D05">
        <w:rPr>
          <w:rFonts w:ascii="Calibri" w:eastAsia="Calibri" w:hAnsi="Calibri" w:cs="Calibri"/>
          <w:color w:val="000000" w:themeColor="text1"/>
        </w:rPr>
        <w:t>Th</w:t>
      </w:r>
      <w:r>
        <w:rPr>
          <w:rFonts w:ascii="Calibri" w:eastAsia="Calibri" w:hAnsi="Calibri" w:cs="Calibri"/>
          <w:color w:val="000000" w:themeColor="text1"/>
        </w:rPr>
        <w:t xml:space="preserve">is field must be unique across all Credit Memos used for the </w:t>
      </w:r>
      <w:r w:rsidR="00E53FA7">
        <w:rPr>
          <w:rFonts w:ascii="Calibri" w:eastAsia="Calibri" w:hAnsi="Calibri" w:cs="Calibri"/>
          <w:color w:val="000000" w:themeColor="text1"/>
        </w:rPr>
        <w:t xml:space="preserve">Vendor; the system will also notify you if the number has already been used. </w:t>
      </w:r>
    </w:p>
    <w:p w14:paraId="6F857CD8" w14:textId="53D05CF1" w:rsidR="00E53FA7" w:rsidRPr="00E53FA7" w:rsidRDefault="00E53FA7" w:rsidP="00D1172B">
      <w:pPr>
        <w:pStyle w:val="ListParagraph"/>
        <w:numPr>
          <w:ilvl w:val="2"/>
          <w:numId w:val="17"/>
        </w:numPr>
      </w:pPr>
      <w:r>
        <w:rPr>
          <w:rFonts w:ascii="Calibri" w:eastAsia="Calibri" w:hAnsi="Calibri" w:cs="Calibri"/>
          <w:color w:val="000000" w:themeColor="text1"/>
        </w:rPr>
        <w:t xml:space="preserve">This number is used to identify a Credit Memo. </w:t>
      </w:r>
    </w:p>
    <w:p w14:paraId="2F663330" w14:textId="3BD3FA18" w:rsidR="00E53FA7" w:rsidRPr="00E53FA7" w:rsidRDefault="00E53FA7" w:rsidP="00E53FA7">
      <w:pPr>
        <w:pStyle w:val="ListParagraph"/>
        <w:numPr>
          <w:ilvl w:val="1"/>
          <w:numId w:val="17"/>
        </w:numPr>
      </w:pPr>
      <w:r>
        <w:rPr>
          <w:rFonts w:ascii="Calibri" w:eastAsia="Calibri" w:hAnsi="Calibri" w:cs="Calibri"/>
          <w:color w:val="000000" w:themeColor="text1"/>
        </w:rPr>
        <w:t xml:space="preserve">Next, complete the </w:t>
      </w:r>
      <w:r w:rsidRPr="00CC6A2E">
        <w:rPr>
          <w:rFonts w:ascii="Calibri" w:eastAsia="Calibri" w:hAnsi="Calibri" w:cs="Calibri"/>
          <w:b/>
          <w:bCs/>
          <w:i/>
          <w:iCs/>
          <w:color w:val="000000" w:themeColor="text1"/>
        </w:rPr>
        <w:t>Description</w:t>
      </w:r>
      <w:r>
        <w:rPr>
          <w:rFonts w:ascii="Calibri" w:eastAsia="Calibri" w:hAnsi="Calibri" w:cs="Calibri"/>
          <w:color w:val="000000" w:themeColor="text1"/>
        </w:rPr>
        <w:t xml:space="preserve"> field.</w:t>
      </w:r>
    </w:p>
    <w:p w14:paraId="4E2E2E27" w14:textId="528D60A1" w:rsidR="00E53FA7" w:rsidRPr="006C0242" w:rsidRDefault="00E53FA7" w:rsidP="00E53FA7">
      <w:pPr>
        <w:pStyle w:val="ListParagraph"/>
        <w:numPr>
          <w:ilvl w:val="2"/>
          <w:numId w:val="17"/>
        </w:numPr>
      </w:pPr>
      <w:r>
        <w:rPr>
          <w:rFonts w:ascii="Calibri" w:eastAsia="Calibri" w:hAnsi="Calibri" w:cs="Calibri"/>
          <w:color w:val="000000" w:themeColor="text1"/>
        </w:rPr>
        <w:t>This field is used to specify the commodities or services that the credit is for</w:t>
      </w:r>
      <w:r w:rsidR="006C0242">
        <w:rPr>
          <w:rFonts w:ascii="Calibri" w:eastAsia="Calibri" w:hAnsi="Calibri" w:cs="Calibri"/>
          <w:color w:val="000000" w:themeColor="text1"/>
        </w:rPr>
        <w:t>.</w:t>
      </w:r>
    </w:p>
    <w:p w14:paraId="14C0D65C" w14:textId="16F2DE04" w:rsidR="006C0242" w:rsidRDefault="006C0242" w:rsidP="00E53FA7">
      <w:pPr>
        <w:pStyle w:val="ListParagraph"/>
        <w:numPr>
          <w:ilvl w:val="2"/>
          <w:numId w:val="17"/>
        </w:numPr>
      </w:pPr>
      <w:r w:rsidRPr="006C0242">
        <w:t xml:space="preserve">This field is publicly viewable, searchable, and reportable. </w:t>
      </w:r>
      <w:r>
        <w:t>It is recommended</w:t>
      </w:r>
      <w:r w:rsidRPr="006C0242">
        <w:t xml:space="preserve"> that this field is detailed and titled similarly to a document title</w:t>
      </w:r>
      <w:r>
        <w:t>.</w:t>
      </w:r>
    </w:p>
    <w:p w14:paraId="7E3BFA32" w14:textId="20A3C3F5" w:rsidR="006C0242" w:rsidRDefault="006C0242" w:rsidP="006C0242">
      <w:pPr>
        <w:pStyle w:val="ListParagraph"/>
        <w:numPr>
          <w:ilvl w:val="1"/>
          <w:numId w:val="17"/>
        </w:numPr>
      </w:pPr>
      <w:r>
        <w:t xml:space="preserve">Next, complete the </w:t>
      </w:r>
      <w:r w:rsidRPr="00CC6A2E">
        <w:rPr>
          <w:b/>
          <w:bCs/>
          <w:i/>
          <w:iCs/>
        </w:rPr>
        <w:t>Credit Memo Date</w:t>
      </w:r>
      <w:r>
        <w:t xml:space="preserve"> field. </w:t>
      </w:r>
    </w:p>
    <w:p w14:paraId="3AA3AF6E" w14:textId="1AE8DD94" w:rsidR="001173EA" w:rsidRDefault="006C0242" w:rsidP="001173EA">
      <w:pPr>
        <w:pStyle w:val="ListParagraph"/>
        <w:numPr>
          <w:ilvl w:val="2"/>
          <w:numId w:val="17"/>
        </w:numPr>
      </w:pPr>
      <w:r>
        <w:t xml:space="preserve">This field is the date that the Credit Memo was issued by the Vendor. </w:t>
      </w:r>
    </w:p>
    <w:p w14:paraId="728937E1" w14:textId="77777777" w:rsidR="006D2AFA" w:rsidRDefault="006D2AFA" w:rsidP="006D2AFA">
      <w:pPr>
        <w:pStyle w:val="ListParagraph"/>
        <w:ind w:left="2160"/>
      </w:pPr>
    </w:p>
    <w:p w14:paraId="790A43BF" w14:textId="179BA3A3" w:rsidR="00C42464" w:rsidRDefault="006C0242" w:rsidP="00CC6A2E">
      <w:pPr>
        <w:pStyle w:val="ListParagraph"/>
        <w:keepNext/>
        <w:numPr>
          <w:ilvl w:val="3"/>
          <w:numId w:val="17"/>
        </w:numPr>
      </w:pPr>
      <w:r>
        <w:t xml:space="preserve">Click the </w:t>
      </w:r>
      <w:r w:rsidRPr="00CC6A2E">
        <w:rPr>
          <w:b/>
          <w:bCs/>
          <w:i/>
          <w:iCs/>
        </w:rPr>
        <w:t>calendar</w:t>
      </w:r>
      <w:r>
        <w:t xml:space="preserve"> icon, then select the </w:t>
      </w:r>
      <w:r w:rsidRPr="00CC6A2E">
        <w:rPr>
          <w:b/>
          <w:bCs/>
        </w:rPr>
        <w:t>date</w:t>
      </w:r>
      <w:r>
        <w:t xml:space="preserve">. Once the date is selected click </w:t>
      </w:r>
      <w:r w:rsidRPr="00CC6A2E">
        <w:rPr>
          <w:b/>
          <w:bCs/>
          <w:i/>
          <w:iCs/>
        </w:rPr>
        <w:t>Done</w:t>
      </w:r>
      <w:r w:rsidRPr="00CC6A2E">
        <w:rPr>
          <w:b/>
          <w:bCs/>
        </w:rPr>
        <w:t>.</w:t>
      </w:r>
      <w:r>
        <w:t xml:space="preserve"> </w:t>
      </w:r>
    </w:p>
    <w:p w14:paraId="15EE9110" w14:textId="2BD68782" w:rsidR="00F26173" w:rsidRDefault="00C42464" w:rsidP="00C42464">
      <w:r w:rsidRPr="00C42464">
        <w:rPr>
          <w:noProof/>
        </w:rPr>
        <w:drawing>
          <wp:inline distT="0" distB="0" distL="0" distR="0" wp14:anchorId="58202002" wp14:editId="52E90183">
            <wp:extent cx="6858000" cy="223834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6858000" cy="2238344"/>
                    </a:xfrm>
                    <a:prstGeom prst="rect">
                      <a:avLst/>
                    </a:prstGeom>
                    <a:ln>
                      <a:noFill/>
                    </a:ln>
                  </pic:spPr>
                </pic:pic>
              </a:graphicData>
            </a:graphic>
          </wp:inline>
        </w:drawing>
      </w:r>
    </w:p>
    <w:p w14:paraId="7A7EFDBA" w14:textId="25E82FB1" w:rsidR="00A43DB8" w:rsidRDefault="00D91BCC" w:rsidP="00EF5167">
      <w:pPr>
        <w:pStyle w:val="ListParagraph"/>
        <w:numPr>
          <w:ilvl w:val="1"/>
          <w:numId w:val="17"/>
        </w:numPr>
      </w:pPr>
      <w:r>
        <w:t xml:space="preserve">Next, input a Vendor into the </w:t>
      </w:r>
      <w:r w:rsidRPr="00CC6A2E">
        <w:rPr>
          <w:b/>
          <w:bCs/>
          <w:i/>
          <w:iCs/>
        </w:rPr>
        <w:t>Vendor</w:t>
      </w:r>
      <w:r w:rsidRPr="00CC6A2E">
        <w:rPr>
          <w:b/>
          <w:bCs/>
        </w:rPr>
        <w:t xml:space="preserve"> </w:t>
      </w:r>
      <w:r>
        <w:t>field.</w:t>
      </w:r>
    </w:p>
    <w:p w14:paraId="1E1D3D29" w14:textId="77777777" w:rsidR="00D91BCC" w:rsidRDefault="00D91BCC" w:rsidP="00D91BCC">
      <w:pPr>
        <w:pStyle w:val="ListParagraph"/>
        <w:numPr>
          <w:ilvl w:val="2"/>
          <w:numId w:val="17"/>
        </w:numPr>
      </w:pPr>
      <w:r>
        <w:t xml:space="preserve">This field is used to identify the Vendor giving out the credit. </w:t>
      </w:r>
    </w:p>
    <w:p w14:paraId="5E484142" w14:textId="2B7A3E07" w:rsidR="00D91BCC" w:rsidRPr="00D91BCC" w:rsidRDefault="00D91BCC" w:rsidP="00D91BCC">
      <w:pPr>
        <w:pStyle w:val="ListParagraph"/>
        <w:numPr>
          <w:ilvl w:val="2"/>
          <w:numId w:val="17"/>
        </w:numPr>
      </w:pPr>
      <w:r w:rsidRPr="00D91BCC">
        <w:t xml:space="preserve">This field also </w:t>
      </w:r>
      <w:r w:rsidRPr="00D91BCC">
        <w:rPr>
          <w:rFonts w:ascii="Calibri" w:eastAsia="Calibri" w:hAnsi="Calibri" w:cs="Calibri"/>
          <w:color w:val="000000" w:themeColor="text1"/>
        </w:rPr>
        <w:t xml:space="preserve">contains the </w:t>
      </w:r>
      <w:r w:rsidR="006D2AFA">
        <w:rPr>
          <w:rFonts w:ascii="Calibri" w:eastAsia="Calibri" w:hAnsi="Calibri" w:cs="Calibri"/>
          <w:color w:val="000000" w:themeColor="text1"/>
        </w:rPr>
        <w:t>V</w:t>
      </w:r>
      <w:r w:rsidRPr="00D91BCC">
        <w:rPr>
          <w:rFonts w:ascii="Calibri" w:eastAsia="Calibri" w:hAnsi="Calibri" w:cs="Calibri"/>
          <w:color w:val="000000" w:themeColor="text1"/>
        </w:rPr>
        <w:t>endor’s information including remit address and mailing address.</w:t>
      </w:r>
    </w:p>
    <w:p w14:paraId="7D547069" w14:textId="33C8293E" w:rsidR="00D91BCC" w:rsidRPr="00F26173" w:rsidRDefault="00D91BCC" w:rsidP="00D91BCC">
      <w:pPr>
        <w:pStyle w:val="ListParagraph"/>
        <w:numPr>
          <w:ilvl w:val="3"/>
          <w:numId w:val="17"/>
        </w:numPr>
      </w:pPr>
      <w:r>
        <w:rPr>
          <w:rFonts w:ascii="Calibri" w:eastAsia="Calibri" w:hAnsi="Calibri" w:cs="Calibri"/>
          <w:color w:val="000000" w:themeColor="text1"/>
        </w:rPr>
        <w:t xml:space="preserve">To select the Vendor, click the </w:t>
      </w:r>
      <w:r w:rsidRPr="00CC6A2E">
        <w:rPr>
          <w:rFonts w:ascii="Calibri" w:eastAsia="Calibri" w:hAnsi="Calibri" w:cs="Calibri"/>
          <w:b/>
          <w:bCs/>
          <w:i/>
          <w:iCs/>
          <w:color w:val="000000" w:themeColor="text1"/>
        </w:rPr>
        <w:t>magnifying glass</w:t>
      </w:r>
      <w:r>
        <w:rPr>
          <w:rFonts w:ascii="Calibri" w:eastAsia="Calibri" w:hAnsi="Calibri" w:cs="Calibri"/>
          <w:color w:val="000000" w:themeColor="text1"/>
        </w:rPr>
        <w:t>.</w:t>
      </w:r>
    </w:p>
    <w:p w14:paraId="20E2EF97" w14:textId="51A69219" w:rsidR="00F26173" w:rsidRDefault="00F26173" w:rsidP="00F26173">
      <w:r>
        <w:rPr>
          <w:noProof/>
        </w:rPr>
        <mc:AlternateContent>
          <mc:Choice Requires="wps">
            <w:drawing>
              <wp:anchor distT="0" distB="0" distL="114300" distR="114300" simplePos="0" relativeHeight="251639808" behindDoc="0" locked="0" layoutInCell="1" allowOverlap="1" wp14:anchorId="69C72775" wp14:editId="1F54E5A8">
                <wp:simplePos x="0" y="0"/>
                <wp:positionH relativeFrom="column">
                  <wp:posOffset>1339850</wp:posOffset>
                </wp:positionH>
                <wp:positionV relativeFrom="paragraph">
                  <wp:posOffset>1790700</wp:posOffset>
                </wp:positionV>
                <wp:extent cx="1035050" cy="2476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035050" cy="247650"/>
                        </a:xfrm>
                        <a:prstGeom prst="rect">
                          <a:avLst/>
                        </a:prstGeom>
                        <a:noFill/>
                        <a:ln w="6350">
                          <a:noFill/>
                        </a:ln>
                      </wps:spPr>
                      <wps:txbx>
                        <w:txbxContent>
                          <w:p w14:paraId="2D945BF4" w14:textId="489628DB" w:rsidR="00F26173" w:rsidRPr="00F26173" w:rsidRDefault="00F26173">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C72775" id="_x0000_t202" coordsize="21600,21600" o:spt="202" path="m,l,21600r21600,l21600,xe">
                <v:stroke joinstyle="miter"/>
                <v:path gradientshapeok="t" o:connecttype="rect"/>
              </v:shapetype>
              <v:shape id="Text Box 27" o:spid="_x0000_s1026" type="#_x0000_t202" style="position:absolute;margin-left:105.5pt;margin-top:141pt;width:81.5pt;height:19.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DfdLwIAAFo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" filled="f" stroked="f" strokeweight=".5pt">
                <v:textbox>
                  <w:txbxContent>
                    <w:p w14:paraId="2D945BF4" w14:textId="489628DB" w:rsidR="00F26173" w:rsidRPr="00F26173" w:rsidRDefault="00F26173">
                      <w:pPr>
                        <w:rPr>
                          <w:b/>
                          <w:bCs/>
                          <w:color w:val="FF0000"/>
                        </w:rPr>
                      </w:pPr>
                    </w:p>
                  </w:txbxContent>
                </v:textbox>
              </v:shape>
            </w:pict>
          </mc:Fallback>
        </mc:AlternateContent>
      </w:r>
      <w:r w:rsidRPr="004C01ED">
        <w:rPr>
          <w:noProof/>
        </w:rPr>
        <w:drawing>
          <wp:inline distT="0" distB="0" distL="0" distR="0" wp14:anchorId="70E85AF5" wp14:editId="428429B7">
            <wp:extent cx="6858000" cy="2573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6858000" cy="2573425"/>
                    </a:xfrm>
                    <a:prstGeom prst="rect">
                      <a:avLst/>
                    </a:prstGeom>
                    <a:ln>
                      <a:noFill/>
                    </a:ln>
                  </pic:spPr>
                </pic:pic>
              </a:graphicData>
            </a:graphic>
          </wp:inline>
        </w:drawing>
      </w:r>
    </w:p>
    <w:p w14:paraId="360850A6" w14:textId="780AC499" w:rsidR="001173EA" w:rsidRDefault="001173EA" w:rsidP="00F26173"/>
    <w:p w14:paraId="323474E8" w14:textId="2175BED3" w:rsidR="001173EA" w:rsidRDefault="001173EA" w:rsidP="00F26173"/>
    <w:p w14:paraId="3D2676A0" w14:textId="77777777" w:rsidR="001173EA" w:rsidRPr="00D91BCC" w:rsidRDefault="001173EA" w:rsidP="00F26173"/>
    <w:p w14:paraId="1647702A" w14:textId="3B3E1108" w:rsidR="00F26173" w:rsidRPr="00ED3D37" w:rsidRDefault="00D91BCC" w:rsidP="00CC6A2E">
      <w:pPr>
        <w:pStyle w:val="ListParagraph"/>
        <w:keepNext/>
        <w:numPr>
          <w:ilvl w:val="3"/>
          <w:numId w:val="17"/>
        </w:numPr>
      </w:pPr>
      <w:r>
        <w:rPr>
          <w:rFonts w:ascii="Calibri" w:eastAsia="Calibri" w:hAnsi="Calibri" w:cs="Calibri"/>
          <w:color w:val="000000" w:themeColor="text1"/>
        </w:rPr>
        <w:t xml:space="preserve">A pop-up window will appear where you can search for the Vendor using one of the fields </w:t>
      </w:r>
      <w:r w:rsidR="00F26173">
        <w:rPr>
          <w:rFonts w:ascii="Calibri" w:eastAsia="Calibri" w:hAnsi="Calibri" w:cs="Calibri"/>
          <w:color w:val="000000" w:themeColor="text1"/>
        </w:rPr>
        <w:t xml:space="preserve">provided. </w:t>
      </w:r>
      <w:r w:rsidR="00ED3D37">
        <w:rPr>
          <w:rFonts w:ascii="Calibri" w:eastAsia="Calibri" w:hAnsi="Calibri" w:cs="Calibri"/>
          <w:color w:val="000000" w:themeColor="text1"/>
        </w:rPr>
        <w:t xml:space="preserve">For example, enter in the Vendor’s name in the </w:t>
      </w:r>
      <w:r w:rsidR="00ED3D37" w:rsidRPr="00CC6A2E">
        <w:rPr>
          <w:rFonts w:ascii="Calibri" w:eastAsia="Calibri" w:hAnsi="Calibri" w:cs="Calibri"/>
          <w:b/>
          <w:bCs/>
          <w:i/>
          <w:iCs/>
          <w:color w:val="000000" w:themeColor="text1"/>
        </w:rPr>
        <w:t>Vendor name</w:t>
      </w:r>
      <w:r w:rsidR="00ED3D37">
        <w:rPr>
          <w:rFonts w:ascii="Calibri" w:eastAsia="Calibri" w:hAnsi="Calibri" w:cs="Calibri"/>
          <w:color w:val="000000" w:themeColor="text1"/>
        </w:rPr>
        <w:t xml:space="preserve"> field.</w:t>
      </w:r>
    </w:p>
    <w:p w14:paraId="57204489" w14:textId="15D0AA74" w:rsidR="00ED3D37" w:rsidRPr="00F26173" w:rsidRDefault="00ED3D37" w:rsidP="00CC6A2E">
      <w:pPr>
        <w:pStyle w:val="ListParagraph"/>
        <w:keepNext/>
        <w:numPr>
          <w:ilvl w:val="3"/>
          <w:numId w:val="17"/>
        </w:numPr>
      </w:pPr>
      <w:r>
        <w:rPr>
          <w:rFonts w:ascii="Calibri" w:eastAsia="Calibri" w:hAnsi="Calibri" w:cs="Calibri"/>
          <w:color w:val="000000" w:themeColor="text1"/>
        </w:rPr>
        <w:t xml:space="preserve">Then click </w:t>
      </w:r>
      <w:r w:rsidRPr="00CC6A2E">
        <w:rPr>
          <w:rFonts w:ascii="Calibri" w:eastAsia="Calibri" w:hAnsi="Calibri" w:cs="Calibri"/>
          <w:b/>
          <w:bCs/>
          <w:i/>
          <w:iCs/>
          <w:color w:val="000000" w:themeColor="text1"/>
        </w:rPr>
        <w:t>Find It</w:t>
      </w:r>
      <w:r>
        <w:rPr>
          <w:rFonts w:ascii="Calibri" w:eastAsia="Calibri" w:hAnsi="Calibri" w:cs="Calibri"/>
          <w:color w:val="000000" w:themeColor="text1"/>
        </w:rPr>
        <w:t>.</w:t>
      </w:r>
    </w:p>
    <w:p w14:paraId="42A72C57" w14:textId="670A37C8" w:rsidR="00ED3D37" w:rsidRDefault="00F26173" w:rsidP="00F26173">
      <w:r w:rsidRPr="00F26173">
        <w:rPr>
          <w:noProof/>
        </w:rPr>
        <w:drawing>
          <wp:inline distT="0" distB="0" distL="0" distR="0" wp14:anchorId="2B19E090" wp14:editId="1198F342">
            <wp:extent cx="6858000" cy="3501737"/>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8">
                      <a:extLst>
                        <a:ext uri="{28A0092B-C50C-407E-A947-70E740481C1C}">
                          <a14:useLocalDpi xmlns:a14="http://schemas.microsoft.com/office/drawing/2010/main" val="0"/>
                        </a:ext>
                      </a:extLst>
                    </a:blip>
                    <a:stretch>
                      <a:fillRect/>
                    </a:stretch>
                  </pic:blipFill>
                  <pic:spPr>
                    <a:xfrm>
                      <a:off x="0" y="0"/>
                      <a:ext cx="6858000" cy="3501737"/>
                    </a:xfrm>
                    <a:prstGeom prst="rect">
                      <a:avLst/>
                    </a:prstGeom>
                    <a:ln>
                      <a:noFill/>
                    </a:ln>
                  </pic:spPr>
                </pic:pic>
              </a:graphicData>
            </a:graphic>
          </wp:inline>
        </w:drawing>
      </w:r>
    </w:p>
    <w:p w14:paraId="5C3EC5F3" w14:textId="6C0C0121" w:rsidR="00ED3D37" w:rsidRDefault="00ED3D37" w:rsidP="00CC6A2E">
      <w:pPr>
        <w:pStyle w:val="ListParagraph"/>
        <w:keepNext/>
        <w:numPr>
          <w:ilvl w:val="2"/>
          <w:numId w:val="17"/>
        </w:numPr>
      </w:pPr>
      <w:r>
        <w:t>Once the screen refreshes, the results from the search will appear.</w:t>
      </w:r>
    </w:p>
    <w:p w14:paraId="23943CFC" w14:textId="0F4576F7" w:rsidR="00DD3B12" w:rsidRDefault="004B562C" w:rsidP="00CC6A2E">
      <w:pPr>
        <w:pStyle w:val="ListParagraph"/>
        <w:keepNext/>
        <w:numPr>
          <w:ilvl w:val="3"/>
          <w:numId w:val="17"/>
        </w:numPr>
      </w:pPr>
      <w:r>
        <w:t xml:space="preserve">Click the </w:t>
      </w:r>
      <w:r w:rsidR="00AC3916">
        <w:t xml:space="preserve">radio button </w:t>
      </w:r>
      <w:r>
        <w:t xml:space="preserve">to select </w:t>
      </w:r>
      <w:r w:rsidR="00DD3B12">
        <w:t xml:space="preserve">the Vendor and then click </w:t>
      </w:r>
      <w:r w:rsidR="00DD3B12" w:rsidRPr="00CC6A2E">
        <w:rPr>
          <w:b/>
          <w:bCs/>
          <w:i/>
          <w:iCs/>
        </w:rPr>
        <w:t>Add Vendor</w:t>
      </w:r>
      <w:r w:rsidR="00DD3B12" w:rsidRPr="00CC6A2E">
        <w:rPr>
          <w:b/>
          <w:bCs/>
        </w:rPr>
        <w:t>.</w:t>
      </w:r>
    </w:p>
    <w:p w14:paraId="5DB7E752" w14:textId="01C43810" w:rsidR="00DD3B12" w:rsidRDefault="00DD3B12" w:rsidP="00CC6A2E">
      <w:pPr>
        <w:pStyle w:val="ListParagraph"/>
        <w:keepNext/>
        <w:numPr>
          <w:ilvl w:val="2"/>
          <w:numId w:val="17"/>
        </w:numPr>
      </w:pPr>
      <w:r>
        <w:t xml:space="preserve">The page will refresh bringing you back to the General tab, where the Vendor will </w:t>
      </w:r>
      <w:r w:rsidR="006D2AFA">
        <w:t xml:space="preserve">now </w:t>
      </w:r>
      <w:r w:rsidR="009C66BF">
        <w:t>be listed</w:t>
      </w:r>
      <w:r>
        <w:t xml:space="preserve">.  </w:t>
      </w:r>
    </w:p>
    <w:p w14:paraId="5D9145DE" w14:textId="3418EF73" w:rsidR="00DD3B12" w:rsidRDefault="00DD3B12" w:rsidP="00DD3B12">
      <w:r w:rsidRPr="00DD3B12">
        <w:rPr>
          <w:noProof/>
        </w:rPr>
        <w:drawing>
          <wp:inline distT="0" distB="0" distL="0" distR="0" wp14:anchorId="73E2081A" wp14:editId="27CFFBB9">
            <wp:extent cx="6858000" cy="2297608"/>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9">
                      <a:extLst>
                        <a:ext uri="{28A0092B-C50C-407E-A947-70E740481C1C}">
                          <a14:useLocalDpi xmlns:a14="http://schemas.microsoft.com/office/drawing/2010/main" val="0"/>
                        </a:ext>
                      </a:extLst>
                    </a:blip>
                    <a:srcRect r="807"/>
                    <a:stretch/>
                  </pic:blipFill>
                  <pic:spPr bwMode="auto">
                    <a:xfrm>
                      <a:off x="0" y="0"/>
                      <a:ext cx="6858000" cy="2297608"/>
                    </a:xfrm>
                    <a:prstGeom prst="rect">
                      <a:avLst/>
                    </a:prstGeom>
                    <a:ln>
                      <a:noFill/>
                    </a:ln>
                    <a:extLst>
                      <a:ext uri="{53640926-AAD7-44D8-BBD7-CCE9431645EC}">
                        <a14:shadowObscured xmlns:a14="http://schemas.microsoft.com/office/drawing/2010/main"/>
                      </a:ext>
                    </a:extLst>
                  </pic:spPr>
                </pic:pic>
              </a:graphicData>
            </a:graphic>
          </wp:inline>
        </w:drawing>
      </w:r>
    </w:p>
    <w:p w14:paraId="0D6FB30E" w14:textId="7FC30F8B" w:rsidR="00444F86" w:rsidRPr="00D91BCC" w:rsidRDefault="009C66BF" w:rsidP="00D91BCC">
      <w:r w:rsidRPr="009C66BF">
        <w:rPr>
          <w:noProof/>
        </w:rPr>
        <w:drawing>
          <wp:inline distT="0" distB="0" distL="0" distR="0" wp14:anchorId="268935A7" wp14:editId="64F1C5F6">
            <wp:extent cx="6858000" cy="2423795"/>
            <wp:effectExtent l="19050" t="19050" r="19050" b="1460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0"/>
                    <a:stretch>
                      <a:fillRect/>
                    </a:stretch>
                  </pic:blipFill>
                  <pic:spPr>
                    <a:xfrm>
                      <a:off x="0" y="0"/>
                      <a:ext cx="6858000" cy="2423795"/>
                    </a:xfrm>
                    <a:prstGeom prst="rect">
                      <a:avLst/>
                    </a:prstGeom>
                    <a:ln>
                      <a:solidFill>
                        <a:schemeClr val="accent1"/>
                      </a:solidFill>
                    </a:ln>
                  </pic:spPr>
                </pic:pic>
              </a:graphicData>
            </a:graphic>
          </wp:inline>
        </w:drawing>
      </w:r>
    </w:p>
    <w:p w14:paraId="56E72E05" w14:textId="47CA12CA" w:rsidR="00A43DB8" w:rsidRDefault="009C66BF" w:rsidP="00CC6A2E">
      <w:pPr>
        <w:pStyle w:val="ListParagraph"/>
        <w:keepNext/>
        <w:numPr>
          <w:ilvl w:val="0"/>
          <w:numId w:val="33"/>
        </w:numPr>
      </w:pPr>
      <w:r>
        <w:t>Next, s</w:t>
      </w:r>
      <w:r w:rsidR="00A43DB8">
        <w:t xml:space="preserve">elect the </w:t>
      </w:r>
      <w:r w:rsidR="00A43DB8" w:rsidRPr="00CC6A2E">
        <w:rPr>
          <w:b/>
          <w:bCs/>
          <w:i/>
          <w:iCs/>
        </w:rPr>
        <w:t>Department</w:t>
      </w:r>
      <w:r w:rsidR="00A43DB8" w:rsidRPr="00CC6A2E">
        <w:rPr>
          <w:b/>
          <w:bCs/>
        </w:rPr>
        <w:t xml:space="preserve"> </w:t>
      </w:r>
      <w:r w:rsidR="00A43DB8">
        <w:t xml:space="preserve">and </w:t>
      </w:r>
      <w:r w:rsidR="00A43DB8" w:rsidRPr="00CC6A2E">
        <w:rPr>
          <w:b/>
          <w:bCs/>
          <w:i/>
          <w:iCs/>
        </w:rPr>
        <w:t>Location</w:t>
      </w:r>
      <w:r w:rsidRPr="00CC6A2E">
        <w:rPr>
          <w:b/>
          <w:bCs/>
        </w:rPr>
        <w:t xml:space="preserve"> </w:t>
      </w:r>
      <w:r>
        <w:t>fields.</w:t>
      </w:r>
    </w:p>
    <w:p w14:paraId="2E3FA361" w14:textId="01465618" w:rsidR="00D77641" w:rsidRPr="00D77641" w:rsidRDefault="00D77641" w:rsidP="00CC6A2E">
      <w:pPr>
        <w:pStyle w:val="ListParagraph"/>
        <w:keepNext/>
        <w:numPr>
          <w:ilvl w:val="2"/>
          <w:numId w:val="17"/>
        </w:numPr>
        <w:rPr>
          <w:i/>
          <w:iCs/>
        </w:rPr>
      </w:pPr>
      <w:r w:rsidRPr="00D77641">
        <w:t>Th</w:t>
      </w:r>
      <w:r>
        <w:t xml:space="preserve">e </w:t>
      </w:r>
      <w:r w:rsidRPr="00CC6A2E">
        <w:rPr>
          <w:b/>
          <w:bCs/>
          <w:i/>
          <w:iCs/>
        </w:rPr>
        <w:t>Department</w:t>
      </w:r>
      <w:r w:rsidRPr="00CC6A2E">
        <w:rPr>
          <w:b/>
          <w:bCs/>
        </w:rPr>
        <w:t xml:space="preserve"> </w:t>
      </w:r>
      <w:r w:rsidRPr="00D77641">
        <w:t>field should be populated with the department that will be using the</w:t>
      </w:r>
      <w:r w:rsidRPr="00D77641">
        <w:rPr>
          <w:i/>
          <w:iCs/>
        </w:rPr>
        <w:t xml:space="preserve"> </w:t>
      </w:r>
      <w:r w:rsidRPr="00D77641">
        <w:t>Credit Memo</w:t>
      </w:r>
      <w:r w:rsidRPr="00D77641">
        <w:rPr>
          <w:i/>
          <w:iCs/>
        </w:rPr>
        <w:t>.</w:t>
      </w:r>
    </w:p>
    <w:p w14:paraId="026190DE" w14:textId="03045265" w:rsidR="00D77641" w:rsidRPr="00D77641" w:rsidRDefault="00D77641" w:rsidP="00CC6A2E">
      <w:pPr>
        <w:pStyle w:val="ListParagraph"/>
        <w:keepNext/>
        <w:numPr>
          <w:ilvl w:val="2"/>
          <w:numId w:val="17"/>
        </w:numPr>
        <w:rPr>
          <w:i/>
          <w:iCs/>
        </w:rPr>
      </w:pPr>
      <w:r w:rsidRPr="00D77641">
        <w:t xml:space="preserve">The </w:t>
      </w:r>
      <w:r w:rsidRPr="00CC6A2E">
        <w:rPr>
          <w:b/>
          <w:bCs/>
          <w:i/>
          <w:iCs/>
        </w:rPr>
        <w:t>Location</w:t>
      </w:r>
      <w:r w:rsidRPr="00D77641">
        <w:t xml:space="preserve"> field should be populated with the location that will be using the Credit Memo</w:t>
      </w:r>
      <w:r w:rsidRPr="00D77641">
        <w:rPr>
          <w:rFonts w:ascii="Calibri" w:eastAsia="Calibri" w:hAnsi="Calibri" w:cs="Calibri"/>
          <w:color w:val="000000" w:themeColor="text1"/>
        </w:rPr>
        <w:t>.</w:t>
      </w:r>
    </w:p>
    <w:p w14:paraId="2D39CB7C" w14:textId="0A076F5C" w:rsidR="009C66BF" w:rsidRDefault="00D77641" w:rsidP="009C66BF">
      <w:r>
        <w:rPr>
          <w:noProof/>
        </w:rPr>
        <mc:AlternateContent>
          <mc:Choice Requires="wps">
            <w:drawing>
              <wp:anchor distT="0" distB="0" distL="114300" distR="114300" simplePos="0" relativeHeight="251641856" behindDoc="0" locked="0" layoutInCell="1" allowOverlap="1" wp14:anchorId="15A2DC1D" wp14:editId="5725BAFB">
                <wp:simplePos x="0" y="0"/>
                <wp:positionH relativeFrom="column">
                  <wp:posOffset>1327150</wp:posOffset>
                </wp:positionH>
                <wp:positionV relativeFrom="paragraph">
                  <wp:posOffset>1645285</wp:posOffset>
                </wp:positionV>
                <wp:extent cx="844550" cy="2857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844550" cy="285750"/>
                        </a:xfrm>
                        <a:prstGeom prst="rect">
                          <a:avLst/>
                        </a:prstGeom>
                        <a:noFill/>
                        <a:ln w="6350">
                          <a:noFill/>
                        </a:ln>
                      </wps:spPr>
                      <wps:txbx>
                        <w:txbxContent>
                          <w:p w14:paraId="0B57C1A7" w14:textId="39A86DBC" w:rsidR="00D77641" w:rsidRPr="00D77641" w:rsidRDefault="00D77641">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A2DC1D" id="Text Box 38" o:spid="_x0000_s1027" type="#_x0000_t202" style="position:absolute;margin-left:104.5pt;margin-top:129.55pt;width:66.5pt;height:22.5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" filled="f" stroked="f" strokeweight=".5pt">
                <v:textbox>
                  <w:txbxContent>
                    <w:p w14:paraId="0B57C1A7" w14:textId="39A86DBC" w:rsidR="00D77641" w:rsidRPr="00D77641" w:rsidRDefault="00D77641">
                      <w:pPr>
                        <w:rPr>
                          <w:b/>
                          <w:bCs/>
                          <w:color w:val="FF0000"/>
                        </w:rPr>
                      </w:pPr>
                    </w:p>
                  </w:txbxContent>
                </v:textbox>
              </v:shape>
            </w:pict>
          </mc:Fallback>
        </mc:AlternateContent>
      </w:r>
      <w:r w:rsidR="009C66BF" w:rsidRPr="009C66BF">
        <w:rPr>
          <w:noProof/>
        </w:rPr>
        <w:drawing>
          <wp:inline distT="0" distB="0" distL="0" distR="0" wp14:anchorId="6AF5C2CF" wp14:editId="234F35C7">
            <wp:extent cx="6713220" cy="24235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6713220" cy="2423509"/>
                    </a:xfrm>
                    <a:prstGeom prst="rect">
                      <a:avLst/>
                    </a:prstGeom>
                    <a:ln>
                      <a:noFill/>
                    </a:ln>
                  </pic:spPr>
                </pic:pic>
              </a:graphicData>
            </a:graphic>
          </wp:inline>
        </w:drawing>
      </w:r>
    </w:p>
    <w:p w14:paraId="23503BEC" w14:textId="1C8594E6" w:rsidR="00C96696" w:rsidRDefault="00C96696" w:rsidP="00444F86">
      <w:pPr>
        <w:pStyle w:val="ListParagraph"/>
        <w:numPr>
          <w:ilvl w:val="0"/>
          <w:numId w:val="33"/>
        </w:numPr>
      </w:pPr>
      <w:r>
        <w:t xml:space="preserve">The </w:t>
      </w:r>
      <w:r w:rsidRPr="00CC6A2E">
        <w:rPr>
          <w:b/>
          <w:bCs/>
          <w:i/>
          <w:iCs/>
        </w:rPr>
        <w:t>Print Format</w:t>
      </w:r>
      <w:r>
        <w:t xml:space="preserve"> can stay as is. </w:t>
      </w:r>
    </w:p>
    <w:p w14:paraId="163B54A3" w14:textId="39142691" w:rsidR="00444F86" w:rsidRDefault="006C3128" w:rsidP="00444F86">
      <w:pPr>
        <w:pStyle w:val="ListParagraph"/>
        <w:numPr>
          <w:ilvl w:val="0"/>
          <w:numId w:val="33"/>
        </w:numPr>
      </w:pPr>
      <w:r>
        <w:t xml:space="preserve">Verify the </w:t>
      </w:r>
      <w:r w:rsidRPr="00CC6A2E">
        <w:rPr>
          <w:b/>
          <w:bCs/>
          <w:i/>
          <w:iCs/>
        </w:rPr>
        <w:t>Fiscal Year</w:t>
      </w:r>
      <w:r>
        <w:t xml:space="preserve"> Field.</w:t>
      </w:r>
    </w:p>
    <w:p w14:paraId="5518485D" w14:textId="77777777" w:rsidR="00444F86" w:rsidRDefault="00444F86" w:rsidP="00CC6A2E">
      <w:pPr>
        <w:pStyle w:val="ListParagraph"/>
        <w:ind w:left="1440"/>
      </w:pPr>
    </w:p>
    <w:p w14:paraId="02E4F845" w14:textId="77777777" w:rsidR="00444F86" w:rsidRDefault="00444F86" w:rsidP="00444F86">
      <w:pPr>
        <w:pStyle w:val="ListParagraph"/>
        <w:keepNext/>
        <w:numPr>
          <w:ilvl w:val="0"/>
          <w:numId w:val="17"/>
        </w:numPr>
      </w:pPr>
      <w:r>
        <w:t xml:space="preserve">Once the required fields are complete, click </w:t>
      </w:r>
      <w:r w:rsidRPr="009C7BBC">
        <w:rPr>
          <w:b/>
          <w:bCs/>
          <w:i/>
          <w:iCs/>
        </w:rPr>
        <w:t>Save &amp; Continue</w:t>
      </w:r>
      <w:r>
        <w:t xml:space="preserve"> at the bottom of the screen. </w:t>
      </w:r>
    </w:p>
    <w:p w14:paraId="36F48071" w14:textId="67E91A0E" w:rsidR="00444F86" w:rsidRDefault="00444F86" w:rsidP="00444F86">
      <w:r w:rsidRPr="00C96696">
        <w:rPr>
          <w:noProof/>
        </w:rPr>
        <w:drawing>
          <wp:inline distT="0" distB="0" distL="0" distR="0" wp14:anchorId="5396E302" wp14:editId="0632A36A">
            <wp:extent cx="6858000" cy="2419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rcRect t="671" b="671"/>
                    <a:stretch>
                      <a:fillRect/>
                    </a:stretch>
                  </pic:blipFill>
                  <pic:spPr bwMode="auto">
                    <a:xfrm>
                      <a:off x="0" y="0"/>
                      <a:ext cx="6858000" cy="2419985"/>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EBB4B0" w14:textId="77777777" w:rsidR="000E730C" w:rsidRDefault="000E730C" w:rsidP="00444F86"/>
    <w:p w14:paraId="3321CD7E" w14:textId="0F86CB9A" w:rsidR="000E730C" w:rsidRDefault="000E730C" w:rsidP="00CC6A2E">
      <w:pPr>
        <w:pStyle w:val="ListParagraph"/>
        <w:keepNext/>
        <w:numPr>
          <w:ilvl w:val="0"/>
          <w:numId w:val="17"/>
        </w:numPr>
      </w:pPr>
      <w:r>
        <w:t xml:space="preserve">Once saved the system will generate a unique document number for this Credit Memo. </w:t>
      </w:r>
    </w:p>
    <w:p w14:paraId="77368F01" w14:textId="648C3755" w:rsidR="00EA51B3" w:rsidRDefault="00C96696" w:rsidP="00CC6A2E">
      <w:pPr>
        <w:keepNext/>
      </w:pPr>
      <w:r>
        <w:rPr>
          <w:noProof/>
        </w:rPr>
        <mc:AlternateContent>
          <mc:Choice Requires="wps">
            <w:drawing>
              <wp:anchor distT="0" distB="0" distL="114300" distR="114300" simplePos="0" relativeHeight="251644928" behindDoc="0" locked="0" layoutInCell="1" allowOverlap="1" wp14:anchorId="3487CB80" wp14:editId="2C8C3D73">
                <wp:simplePos x="0" y="0"/>
                <wp:positionH relativeFrom="margin">
                  <wp:posOffset>6534150</wp:posOffset>
                </wp:positionH>
                <wp:positionV relativeFrom="paragraph">
                  <wp:posOffset>1225550</wp:posOffset>
                </wp:positionV>
                <wp:extent cx="393700" cy="336550"/>
                <wp:effectExtent l="0" t="0" r="0" b="6350"/>
                <wp:wrapNone/>
                <wp:docPr id="51" name="Text Box 51"/>
                <wp:cNvGraphicFramePr/>
                <a:graphic xmlns:a="http://schemas.openxmlformats.org/drawingml/2006/main">
                  <a:graphicData uri="http://schemas.microsoft.com/office/word/2010/wordprocessingShape">
                    <wps:wsp>
                      <wps:cNvSpPr txBox="1"/>
                      <wps:spPr>
                        <a:xfrm>
                          <a:off x="0" y="0"/>
                          <a:ext cx="393700" cy="336550"/>
                        </a:xfrm>
                        <a:prstGeom prst="rect">
                          <a:avLst/>
                        </a:prstGeom>
                        <a:noFill/>
                        <a:ln w="6350">
                          <a:noFill/>
                        </a:ln>
                      </wps:spPr>
                      <wps:txbx>
                        <w:txbxContent>
                          <w:p w14:paraId="2A634FDE" w14:textId="062398E5" w:rsidR="00C96696" w:rsidRPr="00C96696" w:rsidRDefault="00C96696">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7CB80" id="Text Box 51" o:spid="_x0000_s1028" type="#_x0000_t202" style="position:absolute;margin-left:514.5pt;margin-top:96.5pt;width:31pt;height:26.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" filled="f" stroked="f" strokeweight=".5pt">
                <v:textbox>
                  <w:txbxContent>
                    <w:p w14:paraId="2A634FDE" w14:textId="062398E5" w:rsidR="00C96696" w:rsidRPr="00C96696" w:rsidRDefault="00C96696">
                      <w:pPr>
                        <w:rPr>
                          <w:b/>
                          <w:bCs/>
                          <w:color w:val="FF0000"/>
                        </w:rPr>
                      </w:pPr>
                    </w:p>
                  </w:txbxContent>
                </v:textbox>
                <w10:wrap anchorx="margin"/>
              </v:shape>
            </w:pict>
          </mc:Fallback>
        </mc:AlternateContent>
      </w:r>
    </w:p>
    <w:p w14:paraId="1570DA03" w14:textId="7C411D44" w:rsidR="009B370E" w:rsidRDefault="009B370E">
      <w:r>
        <w:rPr>
          <w:noProof/>
        </w:rPr>
        <mc:AlternateContent>
          <mc:Choice Requires="wps">
            <w:drawing>
              <wp:anchor distT="0" distB="0" distL="114300" distR="114300" simplePos="0" relativeHeight="251646976" behindDoc="0" locked="0" layoutInCell="1" allowOverlap="1" wp14:anchorId="07DAD74D" wp14:editId="7E2E5477">
                <wp:simplePos x="0" y="0"/>
                <wp:positionH relativeFrom="column">
                  <wp:posOffset>2216150</wp:posOffset>
                </wp:positionH>
                <wp:positionV relativeFrom="paragraph">
                  <wp:posOffset>59055</wp:posOffset>
                </wp:positionV>
                <wp:extent cx="571500" cy="298450"/>
                <wp:effectExtent l="0" t="0" r="0" b="6350"/>
                <wp:wrapNone/>
                <wp:docPr id="55" name="Text Box 55"/>
                <wp:cNvGraphicFramePr/>
                <a:graphic xmlns:a="http://schemas.openxmlformats.org/drawingml/2006/main">
                  <a:graphicData uri="http://schemas.microsoft.com/office/word/2010/wordprocessingShape">
                    <wps:wsp>
                      <wps:cNvSpPr txBox="1"/>
                      <wps:spPr>
                        <a:xfrm>
                          <a:off x="0" y="0"/>
                          <a:ext cx="571500" cy="298450"/>
                        </a:xfrm>
                        <a:prstGeom prst="rect">
                          <a:avLst/>
                        </a:prstGeom>
                        <a:noFill/>
                        <a:ln w="6350">
                          <a:noFill/>
                        </a:ln>
                      </wps:spPr>
                      <wps:txbx>
                        <w:txbxContent>
                          <w:p w14:paraId="1486DA84" w14:textId="243D16B8" w:rsidR="009B370E" w:rsidRPr="009B370E" w:rsidRDefault="009B370E">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DAD74D" id="Text Box 55" o:spid="_x0000_s1029" type="#_x0000_t202" style="position:absolute;margin-left:174.5pt;margin-top:4.65pt;width:45pt;height:23.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" filled="f" stroked="f" strokeweight=".5pt">
                <v:textbox>
                  <w:txbxContent>
                    <w:p w14:paraId="1486DA84" w14:textId="243D16B8" w:rsidR="009B370E" w:rsidRPr="009B370E" w:rsidRDefault="009B370E">
                      <w:pPr>
                        <w:rPr>
                          <w:b/>
                          <w:bCs/>
                          <w:color w:val="FF0000"/>
                        </w:rPr>
                      </w:pPr>
                    </w:p>
                  </w:txbxContent>
                </v:textbox>
              </v:shape>
            </w:pict>
          </mc:Fallback>
        </mc:AlternateContent>
      </w:r>
      <w:r w:rsidRPr="009B370E">
        <w:rPr>
          <w:noProof/>
        </w:rPr>
        <w:drawing>
          <wp:inline distT="0" distB="0" distL="0" distR="0" wp14:anchorId="731074A4" wp14:editId="412F3D59">
            <wp:extent cx="6858000" cy="2867511"/>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6858000" cy="2867511"/>
                    </a:xfrm>
                    <a:prstGeom prst="rect">
                      <a:avLst/>
                    </a:prstGeom>
                    <a:ln>
                      <a:noFill/>
                    </a:ln>
                  </pic:spPr>
                </pic:pic>
              </a:graphicData>
            </a:graphic>
          </wp:inline>
        </w:drawing>
      </w:r>
    </w:p>
    <w:p w14:paraId="5786CA90" w14:textId="77777777" w:rsidR="007431A2" w:rsidRDefault="007431A2"/>
    <w:p w14:paraId="1B090B44" w14:textId="00B59FEF" w:rsidR="001230CB" w:rsidRDefault="00C96696" w:rsidP="00C96696">
      <w:pPr>
        <w:pStyle w:val="Heading1"/>
      </w:pPr>
      <w:bookmarkStart w:id="8" w:name="_Toc103782850"/>
      <w:r>
        <w:t>Items Tab</w:t>
      </w:r>
      <w:bookmarkEnd w:id="8"/>
    </w:p>
    <w:p w14:paraId="0851B224" w14:textId="7D348E23" w:rsidR="007431A2" w:rsidRDefault="009B370E" w:rsidP="00CC6A2E">
      <w:pPr>
        <w:pStyle w:val="ListParagraph"/>
        <w:keepNext/>
        <w:numPr>
          <w:ilvl w:val="0"/>
          <w:numId w:val="18"/>
        </w:numPr>
      </w:pPr>
      <w:r>
        <w:t xml:space="preserve">Next, select the </w:t>
      </w:r>
      <w:r w:rsidRPr="00CC6A2E">
        <w:rPr>
          <w:b/>
          <w:bCs/>
        </w:rPr>
        <w:t>Items</w:t>
      </w:r>
      <w:r w:rsidR="007431A2">
        <w:t xml:space="preserve"> tab. This tab is where you can capture what commodities or services are associated with this Credit Memo. </w:t>
      </w:r>
    </w:p>
    <w:p w14:paraId="643DBF30" w14:textId="60E7AC84" w:rsidR="007431A2" w:rsidRDefault="007431A2" w:rsidP="00CC6A2E">
      <w:pPr>
        <w:pStyle w:val="ListParagraph"/>
        <w:keepNext/>
        <w:numPr>
          <w:ilvl w:val="1"/>
          <w:numId w:val="18"/>
        </w:numPr>
      </w:pPr>
      <w:r>
        <w:t xml:space="preserve">Start by clicking </w:t>
      </w:r>
      <w:r w:rsidRPr="00CC6A2E">
        <w:rPr>
          <w:b/>
          <w:bCs/>
          <w:i/>
          <w:iCs/>
        </w:rPr>
        <w:t>Add Item</w:t>
      </w:r>
      <w:r w:rsidR="00DA1095">
        <w:t xml:space="preserve"> on the Items General subtab. </w:t>
      </w:r>
    </w:p>
    <w:p w14:paraId="7798A8A3" w14:textId="55D6A13A" w:rsidR="007431A2" w:rsidRDefault="007431A2" w:rsidP="007431A2">
      <w:r w:rsidRPr="007431A2">
        <w:rPr>
          <w:noProof/>
        </w:rPr>
        <w:drawing>
          <wp:inline distT="0" distB="0" distL="0" distR="0" wp14:anchorId="4D4211DA" wp14:editId="47EB9429">
            <wp:extent cx="6858000" cy="151001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4">
                      <a:extLst>
                        <a:ext uri="{28A0092B-C50C-407E-A947-70E740481C1C}">
                          <a14:useLocalDpi xmlns:a14="http://schemas.microsoft.com/office/drawing/2010/main" val="0"/>
                        </a:ext>
                      </a:extLst>
                    </a:blip>
                    <a:stretch>
                      <a:fillRect/>
                    </a:stretch>
                  </pic:blipFill>
                  <pic:spPr>
                    <a:xfrm>
                      <a:off x="0" y="0"/>
                      <a:ext cx="6858000" cy="1510018"/>
                    </a:xfrm>
                    <a:prstGeom prst="rect">
                      <a:avLst/>
                    </a:prstGeom>
                    <a:ln>
                      <a:noFill/>
                    </a:ln>
                  </pic:spPr>
                </pic:pic>
              </a:graphicData>
            </a:graphic>
          </wp:inline>
        </w:drawing>
      </w:r>
    </w:p>
    <w:p w14:paraId="25F414CD" w14:textId="1FCEB113" w:rsidR="000E730C" w:rsidRDefault="000E730C" w:rsidP="007431A2"/>
    <w:p w14:paraId="31777451" w14:textId="64DC8F2B" w:rsidR="007431A2" w:rsidRDefault="007431A2" w:rsidP="007431A2">
      <w:pPr>
        <w:pStyle w:val="ListParagraph"/>
        <w:numPr>
          <w:ilvl w:val="1"/>
          <w:numId w:val="18"/>
        </w:numPr>
      </w:pPr>
      <w:r>
        <w:t xml:space="preserve">Then enter in the </w:t>
      </w:r>
      <w:r w:rsidRPr="00CC6A2E">
        <w:rPr>
          <w:b/>
          <w:bCs/>
          <w:i/>
          <w:iCs/>
        </w:rPr>
        <w:t>Item Description</w:t>
      </w:r>
      <w:r w:rsidR="006110BE">
        <w:rPr>
          <w:i/>
          <w:iCs/>
        </w:rPr>
        <w:t>.</w:t>
      </w:r>
    </w:p>
    <w:p w14:paraId="1C99D071" w14:textId="02254E13" w:rsidR="007C39EB" w:rsidRDefault="007C39EB" w:rsidP="007C39EB">
      <w:pPr>
        <w:pStyle w:val="ListParagraph"/>
        <w:numPr>
          <w:ilvl w:val="2"/>
          <w:numId w:val="18"/>
        </w:numPr>
      </w:pPr>
      <w:r>
        <w:t xml:space="preserve">It is recommended that you be as specific as possible. </w:t>
      </w:r>
    </w:p>
    <w:p w14:paraId="6C30E466" w14:textId="2EE4F511" w:rsidR="007C39EB" w:rsidRDefault="007C39EB" w:rsidP="007C39EB">
      <w:pPr>
        <w:pStyle w:val="ListParagraph"/>
        <w:numPr>
          <w:ilvl w:val="1"/>
          <w:numId w:val="18"/>
        </w:numPr>
      </w:pPr>
      <w:r>
        <w:t xml:space="preserve">Next, click </w:t>
      </w:r>
      <w:r w:rsidRPr="006110BE">
        <w:t>the drop-down arrow</w:t>
      </w:r>
      <w:r>
        <w:t xml:space="preserve"> in the </w:t>
      </w:r>
      <w:r w:rsidRPr="00CC6A2E">
        <w:rPr>
          <w:b/>
          <w:bCs/>
          <w:i/>
          <w:iCs/>
        </w:rPr>
        <w:t>Reason</w:t>
      </w:r>
      <w:r>
        <w:t xml:space="preserve"> field and select the reason for the Credit Memo.</w:t>
      </w:r>
    </w:p>
    <w:p w14:paraId="209A60A6" w14:textId="716AB7CE" w:rsidR="007C39EB" w:rsidRDefault="007C39EB" w:rsidP="007C39EB">
      <w:pPr>
        <w:pStyle w:val="ListParagraph"/>
        <w:numPr>
          <w:ilvl w:val="1"/>
          <w:numId w:val="18"/>
        </w:numPr>
      </w:pPr>
      <w:r>
        <w:t xml:space="preserve">Next enter in the quantity amount in the </w:t>
      </w:r>
      <w:r w:rsidRPr="00CC6A2E">
        <w:rPr>
          <w:b/>
          <w:bCs/>
          <w:i/>
          <w:iCs/>
        </w:rPr>
        <w:t>Quantity</w:t>
      </w:r>
      <w:r>
        <w:t xml:space="preserve"> field.</w:t>
      </w:r>
    </w:p>
    <w:p w14:paraId="261A4C1A" w14:textId="064CC32E" w:rsidR="007C39EB" w:rsidRDefault="007C39EB" w:rsidP="007C39EB">
      <w:pPr>
        <w:pStyle w:val="ListParagraph"/>
        <w:numPr>
          <w:ilvl w:val="1"/>
          <w:numId w:val="18"/>
        </w:numPr>
      </w:pPr>
      <w:r>
        <w:t>Then fil</w:t>
      </w:r>
      <w:r w:rsidR="006110BE">
        <w:t>l</w:t>
      </w:r>
      <w:r>
        <w:t xml:space="preserve"> out the </w:t>
      </w:r>
      <w:r w:rsidRPr="00CC6A2E">
        <w:rPr>
          <w:b/>
          <w:bCs/>
          <w:i/>
          <w:iCs/>
        </w:rPr>
        <w:t>Unit Cost</w:t>
      </w:r>
      <w:r>
        <w:t xml:space="preserve"> field. </w:t>
      </w:r>
    </w:p>
    <w:p w14:paraId="1F8D47B4" w14:textId="7E32B081" w:rsidR="007C39EB" w:rsidRDefault="007C39EB" w:rsidP="007C39EB">
      <w:pPr>
        <w:pStyle w:val="ListParagraph"/>
        <w:numPr>
          <w:ilvl w:val="2"/>
          <w:numId w:val="18"/>
        </w:numPr>
      </w:pPr>
      <w:r>
        <w:t xml:space="preserve">The Unit Cost is the cost of the item being returned. </w:t>
      </w:r>
    </w:p>
    <w:p w14:paraId="3F0D4221" w14:textId="3C606E46" w:rsidR="009B032A" w:rsidRDefault="007C39EB" w:rsidP="009B032A">
      <w:pPr>
        <w:pStyle w:val="ListParagraph"/>
        <w:numPr>
          <w:ilvl w:val="1"/>
          <w:numId w:val="18"/>
        </w:numPr>
      </w:pPr>
      <w:r>
        <w:t xml:space="preserve">The last required field on this screen is the </w:t>
      </w:r>
      <w:r w:rsidRPr="00CC6A2E">
        <w:rPr>
          <w:b/>
          <w:bCs/>
          <w:i/>
          <w:iCs/>
        </w:rPr>
        <w:t>Unit of Measure</w:t>
      </w:r>
      <w:r>
        <w:t xml:space="preserve"> (UOM) field</w:t>
      </w:r>
      <w:r w:rsidR="007A33D5">
        <w:t>, which automatically defaults to Each (EA). To change the unit of measure, click the drop-down menu and choose the appropriate option for your Credit Memo.</w:t>
      </w:r>
    </w:p>
    <w:p w14:paraId="5634E7D8" w14:textId="7728FA82" w:rsidR="007A33D5" w:rsidRDefault="007A33D5" w:rsidP="00CC6A2E">
      <w:pPr>
        <w:pStyle w:val="ListParagraph"/>
        <w:keepNext/>
        <w:numPr>
          <w:ilvl w:val="0"/>
          <w:numId w:val="18"/>
        </w:numPr>
      </w:pPr>
      <w:r>
        <w:t xml:space="preserve">Once you’re finished, click </w:t>
      </w:r>
      <w:r w:rsidRPr="00CC6A2E">
        <w:rPr>
          <w:b/>
          <w:bCs/>
          <w:i/>
          <w:iCs/>
        </w:rPr>
        <w:t>Save &amp; Continue</w:t>
      </w:r>
      <w:r>
        <w:t xml:space="preserve">. </w:t>
      </w:r>
    </w:p>
    <w:p w14:paraId="7A1F5418" w14:textId="78E99089" w:rsidR="007A33D5" w:rsidRDefault="007A33D5" w:rsidP="00CC6A2E">
      <w:pPr>
        <w:pStyle w:val="ListParagraph"/>
        <w:keepNext/>
        <w:numPr>
          <w:ilvl w:val="1"/>
          <w:numId w:val="18"/>
        </w:numPr>
      </w:pPr>
      <w:r>
        <w:t xml:space="preserve">The screen will refresh back to the Items tab where a confirmation message will appear, letting you know the changes have been saved successfully. </w:t>
      </w:r>
    </w:p>
    <w:p w14:paraId="57FB72F8" w14:textId="4D0835BA" w:rsidR="003156F6" w:rsidRDefault="00197777" w:rsidP="009B032A">
      <w:r>
        <w:rPr>
          <w:noProof/>
        </w:rPr>
        <mc:AlternateContent>
          <mc:Choice Requires="wps">
            <w:drawing>
              <wp:anchor distT="0" distB="0" distL="114300" distR="114300" simplePos="0" relativeHeight="251659264" behindDoc="0" locked="0" layoutInCell="1" allowOverlap="1" wp14:anchorId="28CEFA01" wp14:editId="341DA57E">
                <wp:simplePos x="0" y="0"/>
                <wp:positionH relativeFrom="column">
                  <wp:posOffset>5873750</wp:posOffset>
                </wp:positionH>
                <wp:positionV relativeFrom="paragraph">
                  <wp:posOffset>1656715</wp:posOffset>
                </wp:positionV>
                <wp:extent cx="374650" cy="23495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74650" cy="234950"/>
                        </a:xfrm>
                        <a:prstGeom prst="rect">
                          <a:avLst/>
                        </a:prstGeom>
                        <a:noFill/>
                        <a:ln w="6350">
                          <a:noFill/>
                        </a:ln>
                      </wps:spPr>
                      <wps:txbx>
                        <w:txbxContent>
                          <w:p w14:paraId="20507030" w14:textId="09B5617B" w:rsidR="00197777" w:rsidRPr="00197777" w:rsidRDefault="00197777">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CEFA01" id="Text Box 77" o:spid="_x0000_s1030" type="#_x0000_t202" style="position:absolute;margin-left:462.5pt;margin-top:130.45pt;width:29.5pt;height: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" filled="f" stroked="f" strokeweight=".5pt">
                <v:textbox>
                  <w:txbxContent>
                    <w:p w14:paraId="20507030" w14:textId="09B5617B" w:rsidR="00197777" w:rsidRPr="00197777" w:rsidRDefault="00197777">
                      <w:pPr>
                        <w:rPr>
                          <w:b/>
                          <w:bCs/>
                          <w:color w:val="FF0000"/>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835F83E" wp14:editId="7A0070A4">
                <wp:simplePos x="0" y="0"/>
                <wp:positionH relativeFrom="column">
                  <wp:posOffset>3746500</wp:posOffset>
                </wp:positionH>
                <wp:positionV relativeFrom="paragraph">
                  <wp:posOffset>1612265</wp:posOffset>
                </wp:positionV>
                <wp:extent cx="393700" cy="3429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393700" cy="342900"/>
                        </a:xfrm>
                        <a:prstGeom prst="rect">
                          <a:avLst/>
                        </a:prstGeom>
                        <a:noFill/>
                        <a:ln w="6350">
                          <a:noFill/>
                        </a:ln>
                      </wps:spPr>
                      <wps:txbx>
                        <w:txbxContent>
                          <w:p w14:paraId="636A6061" w14:textId="05D45DDB" w:rsidR="00197777" w:rsidRPr="00197777" w:rsidRDefault="00197777">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35F83E" id="Text Box 76" o:spid="_x0000_s1031" type="#_x0000_t202" style="position:absolute;margin-left:295pt;margin-top:126.95pt;width:31pt;height:27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" filled="f" stroked="f" strokeweight=".5pt">
                <v:textbox>
                  <w:txbxContent>
                    <w:p w14:paraId="636A6061" w14:textId="05D45DDB" w:rsidR="00197777" w:rsidRPr="00197777" w:rsidRDefault="00197777">
                      <w:pPr>
                        <w:rPr>
                          <w:b/>
                          <w:bCs/>
                          <w:color w:val="FF0000"/>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67BAB72F" wp14:editId="5C64C408">
                <wp:simplePos x="0" y="0"/>
                <wp:positionH relativeFrom="column">
                  <wp:posOffset>2749550</wp:posOffset>
                </wp:positionH>
                <wp:positionV relativeFrom="paragraph">
                  <wp:posOffset>1599565</wp:posOffset>
                </wp:positionV>
                <wp:extent cx="387350" cy="374650"/>
                <wp:effectExtent l="0" t="0" r="0" b="6350"/>
                <wp:wrapNone/>
                <wp:docPr id="75" name="Text Box 75"/>
                <wp:cNvGraphicFramePr/>
                <a:graphic xmlns:a="http://schemas.openxmlformats.org/drawingml/2006/main">
                  <a:graphicData uri="http://schemas.microsoft.com/office/word/2010/wordprocessingShape">
                    <wps:wsp>
                      <wps:cNvSpPr txBox="1"/>
                      <wps:spPr>
                        <a:xfrm>
                          <a:off x="0" y="0"/>
                          <a:ext cx="387350" cy="374650"/>
                        </a:xfrm>
                        <a:prstGeom prst="rect">
                          <a:avLst/>
                        </a:prstGeom>
                        <a:noFill/>
                        <a:ln w="6350">
                          <a:noFill/>
                        </a:ln>
                      </wps:spPr>
                      <wps:txbx>
                        <w:txbxContent>
                          <w:p w14:paraId="2C046805" w14:textId="0D155E94" w:rsidR="00197777" w:rsidRPr="00197777" w:rsidRDefault="00197777">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BAB72F" id="Text Box 75" o:spid="_x0000_s1032" type="#_x0000_t202" style="position:absolute;margin-left:216.5pt;margin-top:125.95pt;width:30.5pt;height:2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" filled="f" stroked="f" strokeweight=".5pt">
                <v:textbox>
                  <w:txbxContent>
                    <w:p w14:paraId="2C046805" w14:textId="0D155E94" w:rsidR="00197777" w:rsidRPr="00197777" w:rsidRDefault="00197777">
                      <w:pPr>
                        <w:rPr>
                          <w:b/>
                          <w:bCs/>
                          <w:color w:val="FF0000"/>
                        </w:rPr>
                      </w:pP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7C6A792E" wp14:editId="2BB46BD1">
                <wp:simplePos x="0" y="0"/>
                <wp:positionH relativeFrom="column">
                  <wp:posOffset>1517650</wp:posOffset>
                </wp:positionH>
                <wp:positionV relativeFrom="paragraph">
                  <wp:posOffset>1644015</wp:posOffset>
                </wp:positionV>
                <wp:extent cx="501650" cy="3302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01650" cy="330200"/>
                        </a:xfrm>
                        <a:prstGeom prst="rect">
                          <a:avLst/>
                        </a:prstGeom>
                        <a:noFill/>
                        <a:ln w="6350">
                          <a:noFill/>
                        </a:ln>
                      </wps:spPr>
                      <wps:txbx>
                        <w:txbxContent>
                          <w:p w14:paraId="457683F9" w14:textId="3DB1CCDD" w:rsidR="00197777" w:rsidRPr="00197777" w:rsidRDefault="00197777">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6A792E" id="Text Box 74" o:spid="_x0000_s1033" type="#_x0000_t202" style="position:absolute;margin-left:119.5pt;margin-top:129.45pt;width:39.5pt;height:2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" filled="f" stroked="f" strokeweight=".5pt">
                <v:textbox>
                  <w:txbxContent>
                    <w:p w14:paraId="457683F9" w14:textId="3DB1CCDD" w:rsidR="00197777" w:rsidRPr="00197777" w:rsidRDefault="00197777">
                      <w:pPr>
                        <w:rPr>
                          <w:b/>
                          <w:bCs/>
                          <w:color w:val="FF0000"/>
                        </w:rPr>
                      </w:pP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179A5C7A" wp14:editId="1B15F1AD">
                <wp:simplePos x="0" y="0"/>
                <wp:positionH relativeFrom="column">
                  <wp:posOffset>482600</wp:posOffset>
                </wp:positionH>
                <wp:positionV relativeFrom="paragraph">
                  <wp:posOffset>1593215</wp:posOffset>
                </wp:positionV>
                <wp:extent cx="628650" cy="27305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28650" cy="273050"/>
                        </a:xfrm>
                        <a:prstGeom prst="rect">
                          <a:avLst/>
                        </a:prstGeom>
                        <a:noFill/>
                        <a:ln w="6350">
                          <a:noFill/>
                        </a:ln>
                      </wps:spPr>
                      <wps:txbx>
                        <w:txbxContent>
                          <w:p w14:paraId="0C503A98" w14:textId="4642422A" w:rsidR="00197777" w:rsidRPr="00197777" w:rsidRDefault="00197777">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9A5C7A" id="Text Box 73" o:spid="_x0000_s1034" type="#_x0000_t202" style="position:absolute;margin-left:38pt;margin-top:125.45pt;width:49.5pt;height:21.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" filled="f" stroked="f" strokeweight=".5pt">
                <v:textbox>
                  <w:txbxContent>
                    <w:p w14:paraId="0C503A98" w14:textId="4642422A" w:rsidR="00197777" w:rsidRPr="00197777" w:rsidRDefault="00197777">
                      <w:pPr>
                        <w:rPr>
                          <w:b/>
                          <w:bCs/>
                          <w:color w:val="FF0000"/>
                        </w:rPr>
                      </w:pPr>
                    </w:p>
                  </w:txbxContent>
                </v:textbox>
              </v:shape>
            </w:pict>
          </mc:Fallback>
        </mc:AlternateContent>
      </w:r>
      <w:r w:rsidR="009B032A">
        <w:rPr>
          <w:noProof/>
        </w:rPr>
        <mc:AlternateContent>
          <mc:Choice Requires="wps">
            <w:drawing>
              <wp:anchor distT="0" distB="0" distL="114300" distR="114300" simplePos="0" relativeHeight="251649024" behindDoc="0" locked="0" layoutInCell="1" allowOverlap="1" wp14:anchorId="487FD528" wp14:editId="03005105">
                <wp:simplePos x="0" y="0"/>
                <wp:positionH relativeFrom="column">
                  <wp:posOffset>127000</wp:posOffset>
                </wp:positionH>
                <wp:positionV relativeFrom="paragraph">
                  <wp:posOffset>1072515</wp:posOffset>
                </wp:positionV>
                <wp:extent cx="3251200" cy="317500"/>
                <wp:effectExtent l="0" t="0" r="0" b="6350"/>
                <wp:wrapNone/>
                <wp:docPr id="65" name="Text Box 65"/>
                <wp:cNvGraphicFramePr/>
                <a:graphic xmlns:a="http://schemas.openxmlformats.org/drawingml/2006/main">
                  <a:graphicData uri="http://schemas.microsoft.com/office/word/2010/wordprocessingShape">
                    <wps:wsp>
                      <wps:cNvSpPr txBox="1"/>
                      <wps:spPr>
                        <a:xfrm>
                          <a:off x="0" y="0"/>
                          <a:ext cx="3251200" cy="317500"/>
                        </a:xfrm>
                        <a:prstGeom prst="rect">
                          <a:avLst/>
                        </a:prstGeom>
                        <a:noFill/>
                        <a:ln w="6350">
                          <a:noFill/>
                        </a:ln>
                      </wps:spPr>
                      <wps:txbx>
                        <w:txbxContent>
                          <w:p w14:paraId="388EFCBF" w14:textId="0D4A2316" w:rsidR="009B032A" w:rsidRPr="009B032A" w:rsidRDefault="009B032A">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7FD528" id="Text Box 65" o:spid="_x0000_s1035" type="#_x0000_t202" style="position:absolute;margin-left:10pt;margin-top:84.45pt;width:256pt;height:2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" filled="f" stroked="f" strokeweight=".5pt">
                <v:textbox>
                  <w:txbxContent>
                    <w:p w14:paraId="388EFCBF" w14:textId="0D4A2316" w:rsidR="009B032A" w:rsidRPr="009B032A" w:rsidRDefault="009B032A">
                      <w:pPr>
                        <w:rPr>
                          <w:b/>
                          <w:bCs/>
                          <w:color w:val="FF0000"/>
                        </w:rPr>
                      </w:pPr>
                    </w:p>
                  </w:txbxContent>
                </v:textbox>
              </v:shape>
            </w:pict>
          </mc:Fallback>
        </mc:AlternateContent>
      </w:r>
      <w:r w:rsidR="009B032A" w:rsidRPr="009B032A">
        <w:rPr>
          <w:noProof/>
        </w:rPr>
        <w:drawing>
          <wp:inline distT="0" distB="0" distL="0" distR="0" wp14:anchorId="6CE7FAE7" wp14:editId="3750558D">
            <wp:extent cx="6858000" cy="2354160"/>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25">
                      <a:extLst>
                        <a:ext uri="{28A0092B-C50C-407E-A947-70E740481C1C}">
                          <a14:useLocalDpi xmlns:a14="http://schemas.microsoft.com/office/drawing/2010/main" val="0"/>
                        </a:ext>
                      </a:extLst>
                    </a:blip>
                    <a:stretch>
                      <a:fillRect/>
                    </a:stretch>
                  </pic:blipFill>
                  <pic:spPr>
                    <a:xfrm>
                      <a:off x="0" y="0"/>
                      <a:ext cx="6858000" cy="2354160"/>
                    </a:xfrm>
                    <a:prstGeom prst="rect">
                      <a:avLst/>
                    </a:prstGeom>
                    <a:ln>
                      <a:noFill/>
                    </a:ln>
                  </pic:spPr>
                </pic:pic>
              </a:graphicData>
            </a:graphic>
          </wp:inline>
        </w:drawing>
      </w:r>
    </w:p>
    <w:p w14:paraId="4F663C03" w14:textId="28AA9AE3" w:rsidR="0094149B" w:rsidRDefault="0094149B" w:rsidP="00F10246">
      <w:pPr>
        <w:pStyle w:val="Heading1"/>
      </w:pPr>
      <w:bookmarkStart w:id="9" w:name="_Toc103782851"/>
      <w:r>
        <w:t>Vendor Tab</w:t>
      </w:r>
      <w:bookmarkEnd w:id="9"/>
    </w:p>
    <w:p w14:paraId="2DCC5F9F" w14:textId="0399FF6A" w:rsidR="0021530E" w:rsidRDefault="0094149B" w:rsidP="00CC6A2E">
      <w:pPr>
        <w:pStyle w:val="ListParagraph"/>
        <w:keepNext/>
        <w:numPr>
          <w:ilvl w:val="0"/>
          <w:numId w:val="20"/>
        </w:numPr>
      </w:pPr>
      <w:r>
        <w:t xml:space="preserve">Next click the </w:t>
      </w:r>
      <w:r w:rsidRPr="00CC6A2E">
        <w:rPr>
          <w:b/>
          <w:bCs/>
          <w:i/>
          <w:iCs/>
        </w:rPr>
        <w:t>Vendo</w:t>
      </w:r>
      <w:r w:rsidRPr="00CC6A2E">
        <w:rPr>
          <w:b/>
          <w:bCs/>
        </w:rPr>
        <w:t xml:space="preserve">r </w:t>
      </w:r>
      <w:r>
        <w:t>tab.</w:t>
      </w:r>
      <w:r w:rsidR="0021530E">
        <w:t xml:space="preserve"> This tab is where you see more detailed information related to the Vendor that was selected on the General tab. </w:t>
      </w:r>
    </w:p>
    <w:p w14:paraId="45E82C52" w14:textId="30D2D757" w:rsidR="0021530E" w:rsidRDefault="0021530E" w:rsidP="00CC6A2E">
      <w:pPr>
        <w:pStyle w:val="ListParagraph"/>
        <w:keepNext/>
        <w:numPr>
          <w:ilvl w:val="1"/>
          <w:numId w:val="20"/>
        </w:numPr>
      </w:pPr>
      <w:r>
        <w:t>The Vendor selected wil</w:t>
      </w:r>
      <w:r w:rsidR="00C24FFD">
        <w:t>l</w:t>
      </w:r>
      <w:r>
        <w:t xml:space="preserve"> appear and here you can verify that the </w:t>
      </w:r>
      <w:r w:rsidRPr="00CC6A2E">
        <w:rPr>
          <w:b/>
          <w:bCs/>
          <w:i/>
          <w:iCs/>
        </w:rPr>
        <w:t>Remit-to-Address</w:t>
      </w:r>
      <w:r>
        <w:t xml:space="preserve"> and </w:t>
      </w:r>
      <w:r w:rsidRPr="00CC6A2E">
        <w:rPr>
          <w:b/>
          <w:bCs/>
          <w:i/>
          <w:iCs/>
        </w:rPr>
        <w:t>PO Mailing Address</w:t>
      </w:r>
      <w:r w:rsidRPr="00CC6A2E">
        <w:rPr>
          <w:i/>
          <w:iCs/>
        </w:rPr>
        <w:t xml:space="preserve"> </w:t>
      </w:r>
      <w:r>
        <w:t xml:space="preserve">are correct for the Credit Memo. </w:t>
      </w:r>
    </w:p>
    <w:p w14:paraId="1FACD4D0" w14:textId="65AD0CD3" w:rsidR="0021530E" w:rsidRDefault="0021530E" w:rsidP="00CC6A2E">
      <w:pPr>
        <w:pStyle w:val="ListParagraph"/>
        <w:keepNext/>
        <w:numPr>
          <w:ilvl w:val="1"/>
          <w:numId w:val="20"/>
        </w:numPr>
      </w:pPr>
      <w:r>
        <w:t>If necessary</w:t>
      </w:r>
      <w:r w:rsidR="001D5623">
        <w:t>,</w:t>
      </w:r>
      <w:r>
        <w:t xml:space="preserve"> you can change </w:t>
      </w:r>
      <w:r w:rsidR="001D5623">
        <w:t>either field</w:t>
      </w:r>
      <w:r>
        <w:t xml:space="preserve"> by clicking the </w:t>
      </w:r>
      <w:r w:rsidRPr="00CC6A2E">
        <w:rPr>
          <w:b/>
          <w:bCs/>
          <w:i/>
          <w:iCs/>
        </w:rPr>
        <w:t>drop-down arrow</w:t>
      </w:r>
      <w:r>
        <w:t xml:space="preserve"> and choosing the correct address. </w:t>
      </w:r>
    </w:p>
    <w:p w14:paraId="78503642" w14:textId="35B03F7D" w:rsidR="0021530E" w:rsidRDefault="001D5623" w:rsidP="0021530E">
      <w:r>
        <w:rPr>
          <w:noProof/>
        </w:rPr>
        <mc:AlternateContent>
          <mc:Choice Requires="wps">
            <w:drawing>
              <wp:anchor distT="0" distB="0" distL="114300" distR="114300" simplePos="0" relativeHeight="251661312" behindDoc="0" locked="0" layoutInCell="1" allowOverlap="1" wp14:anchorId="5EF3058F" wp14:editId="70FF1725">
                <wp:simplePos x="0" y="0"/>
                <wp:positionH relativeFrom="column">
                  <wp:posOffset>1250950</wp:posOffset>
                </wp:positionH>
                <wp:positionV relativeFrom="paragraph">
                  <wp:posOffset>795020</wp:posOffset>
                </wp:positionV>
                <wp:extent cx="1009650" cy="24765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1009650" cy="247650"/>
                        </a:xfrm>
                        <a:prstGeom prst="rect">
                          <a:avLst/>
                        </a:prstGeom>
                        <a:noFill/>
                        <a:ln w="6350">
                          <a:noFill/>
                        </a:ln>
                      </wps:spPr>
                      <wps:txbx>
                        <w:txbxContent>
                          <w:p w14:paraId="4FD0D1AB" w14:textId="53E248B6" w:rsidR="001D5623" w:rsidRPr="00DD562B" w:rsidRDefault="001D5623">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F3058F" id="Text Box 83" o:spid="_x0000_s1036" type="#_x0000_t202" style="position:absolute;margin-left:98.5pt;margin-top:62.6pt;width:79.5pt;height: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" filled="f" stroked="f" strokeweight=".5pt">
                <v:textbox>
                  <w:txbxContent>
                    <w:p w14:paraId="4FD0D1AB" w14:textId="53E248B6" w:rsidR="001D5623" w:rsidRPr="00DD562B" w:rsidRDefault="001D5623">
                      <w:pPr>
                        <w:rPr>
                          <w:b/>
                          <w:bCs/>
                          <w:color w:val="FF0000"/>
                        </w:rPr>
                      </w:pPr>
                    </w:p>
                  </w:txbxContent>
                </v:textbox>
              </v:shape>
            </w:pict>
          </mc:Fallback>
        </mc:AlternateContent>
      </w:r>
      <w:r w:rsidR="0021530E" w:rsidRPr="0021530E">
        <w:rPr>
          <w:noProof/>
        </w:rPr>
        <w:drawing>
          <wp:inline distT="0" distB="0" distL="0" distR="0" wp14:anchorId="4EBEF635" wp14:editId="07FFD70A">
            <wp:extent cx="6858000" cy="2663505"/>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26">
                      <a:extLst>
                        <a:ext uri="{28A0092B-C50C-407E-A947-70E740481C1C}">
                          <a14:useLocalDpi xmlns:a14="http://schemas.microsoft.com/office/drawing/2010/main" val="0"/>
                        </a:ext>
                      </a:extLst>
                    </a:blip>
                    <a:stretch>
                      <a:fillRect/>
                    </a:stretch>
                  </pic:blipFill>
                  <pic:spPr>
                    <a:xfrm>
                      <a:off x="0" y="0"/>
                      <a:ext cx="6858000" cy="2663505"/>
                    </a:xfrm>
                    <a:prstGeom prst="rect">
                      <a:avLst/>
                    </a:prstGeom>
                    <a:ln>
                      <a:noFill/>
                    </a:ln>
                  </pic:spPr>
                </pic:pic>
              </a:graphicData>
            </a:graphic>
          </wp:inline>
        </w:drawing>
      </w:r>
    </w:p>
    <w:p w14:paraId="5FC62AF6" w14:textId="79392704" w:rsidR="001D5623" w:rsidRDefault="001D5623" w:rsidP="00CC6A2E">
      <w:pPr>
        <w:pStyle w:val="ListParagraph"/>
        <w:keepNext/>
        <w:numPr>
          <w:ilvl w:val="1"/>
          <w:numId w:val="20"/>
        </w:numPr>
      </w:pPr>
      <w:r>
        <w:t xml:space="preserve">Scroll down </w:t>
      </w:r>
      <w:r w:rsidR="00A8606F">
        <w:t xml:space="preserve">to </w:t>
      </w:r>
      <w:r>
        <w:t xml:space="preserve">the </w:t>
      </w:r>
      <w:r w:rsidR="00A8606F">
        <w:t xml:space="preserve">bottom of the </w:t>
      </w:r>
      <w:r>
        <w:t xml:space="preserve">page and select the relevant </w:t>
      </w:r>
      <w:r w:rsidRPr="00CC6A2E">
        <w:rPr>
          <w:b/>
          <w:bCs/>
          <w:i/>
          <w:iCs/>
        </w:rPr>
        <w:t>Payment</w:t>
      </w:r>
      <w:r w:rsidRPr="00CC6A2E">
        <w:rPr>
          <w:b/>
          <w:bCs/>
        </w:rPr>
        <w:t xml:space="preserve">, </w:t>
      </w:r>
      <w:r w:rsidRPr="00CC6A2E">
        <w:rPr>
          <w:b/>
          <w:bCs/>
          <w:i/>
          <w:iCs/>
        </w:rPr>
        <w:t>Freight</w:t>
      </w:r>
      <w:r w:rsidRPr="00CC6A2E">
        <w:rPr>
          <w:b/>
          <w:bCs/>
        </w:rPr>
        <w:t xml:space="preserve">, and </w:t>
      </w:r>
      <w:r w:rsidRPr="00CC6A2E">
        <w:rPr>
          <w:b/>
          <w:bCs/>
          <w:i/>
          <w:iCs/>
        </w:rPr>
        <w:t>Shipping Terms</w:t>
      </w:r>
      <w:r>
        <w:t xml:space="preserve"> as well as </w:t>
      </w:r>
      <w:r w:rsidRPr="00CC6A2E">
        <w:rPr>
          <w:b/>
          <w:bCs/>
          <w:i/>
          <w:iCs/>
        </w:rPr>
        <w:t>Shipping Method</w:t>
      </w:r>
      <w:r>
        <w:t xml:space="preserve">. Or click </w:t>
      </w:r>
      <w:r w:rsidRPr="00CC6A2E">
        <w:rPr>
          <w:b/>
          <w:bCs/>
          <w:i/>
          <w:iCs/>
        </w:rPr>
        <w:t>Apply Vendor Terms to Credit Memo</w:t>
      </w:r>
      <w:r>
        <w:t xml:space="preserve">. </w:t>
      </w:r>
    </w:p>
    <w:p w14:paraId="1A0BCE94" w14:textId="03444EDB" w:rsidR="001D5623" w:rsidRDefault="001D5623" w:rsidP="00CC6A2E">
      <w:pPr>
        <w:pStyle w:val="ListParagraph"/>
        <w:keepNext/>
        <w:numPr>
          <w:ilvl w:val="2"/>
          <w:numId w:val="20"/>
        </w:numPr>
      </w:pPr>
      <w:r>
        <w:t xml:space="preserve">Make sure you click </w:t>
      </w:r>
      <w:r w:rsidRPr="00CC6A2E">
        <w:rPr>
          <w:b/>
          <w:bCs/>
          <w:i/>
          <w:iCs/>
        </w:rPr>
        <w:t>Save &amp; Continue</w:t>
      </w:r>
      <w:r>
        <w:t xml:space="preserve"> if you make any changes. </w:t>
      </w:r>
    </w:p>
    <w:p w14:paraId="33830F23" w14:textId="308E77E2" w:rsidR="001D5623" w:rsidRDefault="001D5623" w:rsidP="001D5623">
      <w:r w:rsidRPr="001D5623">
        <w:rPr>
          <w:noProof/>
        </w:rPr>
        <w:drawing>
          <wp:inline distT="0" distB="0" distL="0" distR="0" wp14:anchorId="0396081A" wp14:editId="6FD92BD2">
            <wp:extent cx="6858000" cy="112727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27">
                      <a:extLst>
                        <a:ext uri="{28A0092B-C50C-407E-A947-70E740481C1C}">
                          <a14:useLocalDpi xmlns:a14="http://schemas.microsoft.com/office/drawing/2010/main" val="0"/>
                        </a:ext>
                      </a:extLst>
                    </a:blip>
                    <a:stretch>
                      <a:fillRect/>
                    </a:stretch>
                  </pic:blipFill>
                  <pic:spPr>
                    <a:xfrm>
                      <a:off x="0" y="0"/>
                      <a:ext cx="6858000" cy="1127271"/>
                    </a:xfrm>
                    <a:prstGeom prst="rect">
                      <a:avLst/>
                    </a:prstGeom>
                    <a:ln>
                      <a:noFill/>
                    </a:ln>
                  </pic:spPr>
                </pic:pic>
              </a:graphicData>
            </a:graphic>
          </wp:inline>
        </w:drawing>
      </w:r>
    </w:p>
    <w:p w14:paraId="643DDD8F" w14:textId="3469AEC3" w:rsidR="009C4FFA" w:rsidRDefault="009C4FFA" w:rsidP="001D5623"/>
    <w:p w14:paraId="78A588E3" w14:textId="4075063E" w:rsidR="000304BB" w:rsidRDefault="000304BB" w:rsidP="00B72774">
      <w:pPr>
        <w:pStyle w:val="Heading1"/>
      </w:pPr>
      <w:bookmarkStart w:id="10" w:name="_Toc103782852"/>
      <w:r>
        <w:t>Address Tab</w:t>
      </w:r>
      <w:bookmarkEnd w:id="10"/>
    </w:p>
    <w:p w14:paraId="647D5F8C" w14:textId="616D3990" w:rsidR="000304BB" w:rsidRDefault="000304BB" w:rsidP="00CC6A2E">
      <w:pPr>
        <w:pStyle w:val="ListParagraph"/>
        <w:keepNext/>
        <w:numPr>
          <w:ilvl w:val="0"/>
          <w:numId w:val="21"/>
        </w:numPr>
      </w:pPr>
      <w:r>
        <w:t xml:space="preserve">Next, click the </w:t>
      </w:r>
      <w:r w:rsidRPr="00A8606F">
        <w:t xml:space="preserve">Address </w:t>
      </w:r>
      <w:r>
        <w:t xml:space="preserve">tab. </w:t>
      </w:r>
      <w:r w:rsidR="00C40652">
        <w:t xml:space="preserve">This tab displays the </w:t>
      </w:r>
      <w:r w:rsidR="00C40652" w:rsidRPr="00CC6A2E">
        <w:rPr>
          <w:b/>
          <w:bCs/>
          <w:i/>
          <w:iCs/>
        </w:rPr>
        <w:t>Ship-to</w:t>
      </w:r>
      <w:r w:rsidR="00A8606F" w:rsidRPr="00CC6A2E">
        <w:rPr>
          <w:b/>
          <w:bCs/>
          <w:i/>
          <w:iCs/>
        </w:rPr>
        <w:t xml:space="preserve"> Address</w:t>
      </w:r>
      <w:r w:rsidR="00C40652">
        <w:t xml:space="preserve"> and </w:t>
      </w:r>
      <w:r w:rsidR="00C40652" w:rsidRPr="00CC6A2E">
        <w:rPr>
          <w:b/>
          <w:bCs/>
          <w:i/>
          <w:iCs/>
        </w:rPr>
        <w:t>Bill-to</w:t>
      </w:r>
      <w:r w:rsidR="00C40652" w:rsidRPr="00CC6A2E">
        <w:rPr>
          <w:b/>
          <w:bCs/>
        </w:rPr>
        <w:t xml:space="preserve"> </w:t>
      </w:r>
      <w:r w:rsidR="00C40652" w:rsidRPr="00CC6A2E">
        <w:rPr>
          <w:b/>
          <w:bCs/>
          <w:i/>
          <w:iCs/>
        </w:rPr>
        <w:t>Address</w:t>
      </w:r>
      <w:r w:rsidR="00C40652">
        <w:t xml:space="preserve"> for you</w:t>
      </w:r>
      <w:r w:rsidR="00A8606F">
        <w:t>r</w:t>
      </w:r>
      <w:r w:rsidR="00C40652">
        <w:t xml:space="preserve"> items on the Credit Memo. The options that appear here are based on your default settings. </w:t>
      </w:r>
    </w:p>
    <w:p w14:paraId="3BCBA35B" w14:textId="3A8268D9" w:rsidR="00C40652" w:rsidRDefault="00C40652" w:rsidP="00CC6A2E">
      <w:pPr>
        <w:pStyle w:val="ListParagraph"/>
        <w:keepNext/>
        <w:numPr>
          <w:ilvl w:val="1"/>
          <w:numId w:val="21"/>
        </w:numPr>
      </w:pPr>
      <w:r>
        <w:t xml:space="preserve">If you need to change the </w:t>
      </w:r>
      <w:r w:rsidRPr="00CC6A2E">
        <w:rPr>
          <w:b/>
          <w:bCs/>
        </w:rPr>
        <w:t>Ship-to Address</w:t>
      </w:r>
      <w:r>
        <w:t xml:space="preserve">, click the </w:t>
      </w:r>
      <w:r w:rsidRPr="00CC6A2E">
        <w:rPr>
          <w:b/>
          <w:bCs/>
          <w:i/>
          <w:iCs/>
        </w:rPr>
        <w:t>magnifying glass</w:t>
      </w:r>
      <w:r>
        <w:t>.</w:t>
      </w:r>
    </w:p>
    <w:p w14:paraId="3FAF402E" w14:textId="0D9FFBBC" w:rsidR="000304BB" w:rsidRDefault="008E0DFF" w:rsidP="000304BB">
      <w:r>
        <w:rPr>
          <w:noProof/>
        </w:rPr>
        <mc:AlternateContent>
          <mc:Choice Requires="wps">
            <w:drawing>
              <wp:anchor distT="0" distB="0" distL="114300" distR="114300" simplePos="0" relativeHeight="251664384" behindDoc="0" locked="0" layoutInCell="1" allowOverlap="1" wp14:anchorId="749CC430" wp14:editId="4FB3424E">
                <wp:simplePos x="0" y="0"/>
                <wp:positionH relativeFrom="column">
                  <wp:posOffset>2546350</wp:posOffset>
                </wp:positionH>
                <wp:positionV relativeFrom="paragraph">
                  <wp:posOffset>868680</wp:posOffset>
                </wp:positionV>
                <wp:extent cx="558800" cy="241300"/>
                <wp:effectExtent l="0" t="0" r="0" b="6350"/>
                <wp:wrapNone/>
                <wp:docPr id="95" name="Text Box 95"/>
                <wp:cNvGraphicFramePr/>
                <a:graphic xmlns:a="http://schemas.openxmlformats.org/drawingml/2006/main">
                  <a:graphicData uri="http://schemas.microsoft.com/office/word/2010/wordprocessingShape">
                    <wps:wsp>
                      <wps:cNvSpPr txBox="1"/>
                      <wps:spPr>
                        <a:xfrm>
                          <a:off x="0" y="0"/>
                          <a:ext cx="558800" cy="241300"/>
                        </a:xfrm>
                        <a:prstGeom prst="rect">
                          <a:avLst/>
                        </a:prstGeom>
                        <a:noFill/>
                        <a:ln w="6350">
                          <a:noFill/>
                        </a:ln>
                      </wps:spPr>
                      <wps:txbx>
                        <w:txbxContent>
                          <w:p w14:paraId="75B996B5" w14:textId="4817A3A3" w:rsidR="008E0DFF" w:rsidRPr="00B72774" w:rsidRDefault="008E0DFF">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9CC430" id="Text Box 95" o:spid="_x0000_s1037" type="#_x0000_t202" style="position:absolute;margin-left:200.5pt;margin-top:68.4pt;width:44pt;height:1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" filled="f" stroked="f" strokeweight=".5pt">
                <v:textbox>
                  <w:txbxContent>
                    <w:p w14:paraId="75B996B5" w14:textId="4817A3A3" w:rsidR="008E0DFF" w:rsidRPr="00B72774" w:rsidRDefault="008E0DFF">
                      <w:pPr>
                        <w:rPr>
                          <w:b/>
                          <w:bCs/>
                          <w:color w:val="FF0000"/>
                        </w:rPr>
                      </w:pPr>
                    </w:p>
                  </w:txbxContent>
                </v:textbox>
              </v:shape>
            </w:pict>
          </mc:Fallback>
        </mc:AlternateContent>
      </w:r>
      <w:r w:rsidR="000304BB" w:rsidRPr="000304BB">
        <w:rPr>
          <w:noProof/>
        </w:rPr>
        <w:drawing>
          <wp:inline distT="0" distB="0" distL="0" distR="0" wp14:anchorId="3CFD672E" wp14:editId="7F49D8A2">
            <wp:extent cx="6858000" cy="2240420"/>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8">
                      <a:extLst>
                        <a:ext uri="{28A0092B-C50C-407E-A947-70E740481C1C}">
                          <a14:useLocalDpi xmlns:a14="http://schemas.microsoft.com/office/drawing/2010/main" val="0"/>
                        </a:ext>
                      </a:extLst>
                    </a:blip>
                    <a:stretch>
                      <a:fillRect/>
                    </a:stretch>
                  </pic:blipFill>
                  <pic:spPr>
                    <a:xfrm>
                      <a:off x="0" y="0"/>
                      <a:ext cx="6858000" cy="2240420"/>
                    </a:xfrm>
                    <a:prstGeom prst="rect">
                      <a:avLst/>
                    </a:prstGeom>
                    <a:ln>
                      <a:noFill/>
                    </a:ln>
                  </pic:spPr>
                </pic:pic>
              </a:graphicData>
            </a:graphic>
          </wp:inline>
        </w:drawing>
      </w:r>
    </w:p>
    <w:p w14:paraId="0ED58FE8" w14:textId="7DC28CBD" w:rsidR="00C40652" w:rsidRDefault="00C40652" w:rsidP="00CC6A2E">
      <w:pPr>
        <w:pStyle w:val="ListParagraph"/>
        <w:keepNext/>
        <w:numPr>
          <w:ilvl w:val="2"/>
          <w:numId w:val="21"/>
        </w:numPr>
      </w:pPr>
      <w:r>
        <w:t>A pop-up box will appear and here</w:t>
      </w:r>
      <w:r w:rsidR="00A8606F">
        <w:t xml:space="preserve"> enter the s</w:t>
      </w:r>
      <w:r>
        <w:t xml:space="preserve">earch criteria </w:t>
      </w:r>
      <w:r w:rsidR="00A8606F">
        <w:t>into</w:t>
      </w:r>
      <w:r>
        <w:t xml:space="preserve"> any of the provided fields. </w:t>
      </w:r>
    </w:p>
    <w:p w14:paraId="25F14DBC" w14:textId="02FA53CD" w:rsidR="008E0DFF" w:rsidRDefault="008E0DFF" w:rsidP="00CC6A2E">
      <w:pPr>
        <w:pStyle w:val="ListParagraph"/>
        <w:keepNext/>
        <w:numPr>
          <w:ilvl w:val="3"/>
          <w:numId w:val="21"/>
        </w:numPr>
      </w:pPr>
      <w:r>
        <w:t xml:space="preserve">Then click </w:t>
      </w:r>
      <w:r w:rsidRPr="00CC6A2E">
        <w:rPr>
          <w:b/>
          <w:bCs/>
          <w:i/>
          <w:iCs/>
        </w:rPr>
        <w:t>Find it</w:t>
      </w:r>
      <w:r w:rsidRPr="00CC6A2E">
        <w:rPr>
          <w:b/>
          <w:bCs/>
        </w:rPr>
        <w:t>.</w:t>
      </w:r>
    </w:p>
    <w:p w14:paraId="5C34A566" w14:textId="63ECD249" w:rsidR="008E0DFF" w:rsidRDefault="008E0DFF" w:rsidP="008E0DFF">
      <w:r w:rsidRPr="008E0DFF">
        <w:rPr>
          <w:noProof/>
        </w:rPr>
        <w:drawing>
          <wp:inline distT="0" distB="0" distL="0" distR="0" wp14:anchorId="05B9CF2F" wp14:editId="3948D921">
            <wp:extent cx="6858000" cy="276312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29">
                      <a:extLst>
                        <a:ext uri="{28A0092B-C50C-407E-A947-70E740481C1C}">
                          <a14:useLocalDpi xmlns:a14="http://schemas.microsoft.com/office/drawing/2010/main" val="0"/>
                        </a:ext>
                      </a:extLst>
                    </a:blip>
                    <a:stretch>
                      <a:fillRect/>
                    </a:stretch>
                  </pic:blipFill>
                  <pic:spPr>
                    <a:xfrm>
                      <a:off x="0" y="0"/>
                      <a:ext cx="6858000" cy="2763124"/>
                    </a:xfrm>
                    <a:prstGeom prst="rect">
                      <a:avLst/>
                    </a:prstGeom>
                    <a:ln>
                      <a:noFill/>
                    </a:ln>
                  </pic:spPr>
                </pic:pic>
              </a:graphicData>
            </a:graphic>
          </wp:inline>
        </w:drawing>
      </w:r>
    </w:p>
    <w:p w14:paraId="29183453" w14:textId="42B9F1CE" w:rsidR="009C4FFA" w:rsidRDefault="009C4FFA" w:rsidP="008E0DFF"/>
    <w:p w14:paraId="727E4FD3" w14:textId="72C94E08" w:rsidR="009C4FFA" w:rsidRDefault="009C4FFA" w:rsidP="008E0DFF"/>
    <w:p w14:paraId="2FC376D4" w14:textId="6DE67CE2" w:rsidR="009C4FFA" w:rsidRDefault="009C4FFA" w:rsidP="008E0DFF"/>
    <w:p w14:paraId="3E51DFAA" w14:textId="77777777" w:rsidR="00014E82" w:rsidRDefault="00014E82" w:rsidP="008E0DFF"/>
    <w:p w14:paraId="6F5ED268" w14:textId="23BAC1B7" w:rsidR="009C4FFA" w:rsidRDefault="009C4FFA" w:rsidP="008E0DFF"/>
    <w:p w14:paraId="4EA64C8A" w14:textId="77777777" w:rsidR="009C4FFA" w:rsidRDefault="009C4FFA" w:rsidP="008E0DFF"/>
    <w:p w14:paraId="525CC51C" w14:textId="1C58AF76" w:rsidR="0017087C" w:rsidRDefault="0017087C" w:rsidP="008E0DFF"/>
    <w:p w14:paraId="114FF772" w14:textId="47045B6A" w:rsidR="0017087C" w:rsidRDefault="0017087C" w:rsidP="008E0DFF"/>
    <w:p w14:paraId="527D764E" w14:textId="6F0803D6" w:rsidR="0017087C" w:rsidRDefault="0017087C" w:rsidP="00CC6A2E">
      <w:pPr>
        <w:pStyle w:val="ListParagraph"/>
        <w:keepNext/>
        <w:numPr>
          <w:ilvl w:val="2"/>
          <w:numId w:val="21"/>
        </w:numPr>
        <w:ind w:left="2174" w:hanging="187"/>
      </w:pPr>
      <w:r>
        <w:t xml:space="preserve">From here select the address you want and then click </w:t>
      </w:r>
      <w:r w:rsidRPr="00CC6A2E">
        <w:rPr>
          <w:b/>
          <w:bCs/>
          <w:i/>
          <w:iCs/>
        </w:rPr>
        <w:t>Select</w:t>
      </w:r>
      <w:r w:rsidRPr="00CC6A2E">
        <w:rPr>
          <w:b/>
          <w:bCs/>
        </w:rPr>
        <w:t>.</w:t>
      </w:r>
      <w:r>
        <w:t xml:space="preserve"> This will bring you back to the </w:t>
      </w:r>
      <w:r w:rsidRPr="00CC6A2E">
        <w:rPr>
          <w:b/>
          <w:bCs/>
        </w:rPr>
        <w:t>Address</w:t>
      </w:r>
      <w:r>
        <w:t xml:space="preserve"> tab. </w:t>
      </w:r>
    </w:p>
    <w:p w14:paraId="21881B62" w14:textId="6C3E2AD3" w:rsidR="0017087C" w:rsidRDefault="0017087C" w:rsidP="0017087C">
      <w:r w:rsidRPr="0017087C">
        <w:rPr>
          <w:noProof/>
        </w:rPr>
        <w:drawing>
          <wp:inline distT="0" distB="0" distL="0" distR="0" wp14:anchorId="2B250033" wp14:editId="324F671F">
            <wp:extent cx="6858000" cy="2097248"/>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30">
                      <a:extLst>
                        <a:ext uri="{28A0092B-C50C-407E-A947-70E740481C1C}">
                          <a14:useLocalDpi xmlns:a14="http://schemas.microsoft.com/office/drawing/2010/main" val="0"/>
                        </a:ext>
                      </a:extLst>
                    </a:blip>
                    <a:stretch>
                      <a:fillRect/>
                    </a:stretch>
                  </pic:blipFill>
                  <pic:spPr>
                    <a:xfrm>
                      <a:off x="0" y="0"/>
                      <a:ext cx="6858000" cy="2097248"/>
                    </a:xfrm>
                    <a:prstGeom prst="rect">
                      <a:avLst/>
                    </a:prstGeom>
                    <a:ln>
                      <a:noFill/>
                    </a:ln>
                  </pic:spPr>
                </pic:pic>
              </a:graphicData>
            </a:graphic>
          </wp:inline>
        </w:drawing>
      </w:r>
    </w:p>
    <w:p w14:paraId="152B5DFC" w14:textId="73E2E207" w:rsidR="00E46E44" w:rsidRDefault="00E46E44" w:rsidP="00CC6A2E">
      <w:pPr>
        <w:pStyle w:val="ListParagraph"/>
        <w:keepNext/>
        <w:numPr>
          <w:ilvl w:val="0"/>
          <w:numId w:val="21"/>
        </w:numPr>
      </w:pPr>
      <w:r>
        <w:t xml:space="preserve">Click </w:t>
      </w:r>
      <w:r w:rsidRPr="00CC6A2E">
        <w:rPr>
          <w:i/>
          <w:iCs/>
        </w:rPr>
        <w:t>Save &amp; Continue</w:t>
      </w:r>
      <w:r>
        <w:t xml:space="preserve"> to save your address change. </w:t>
      </w:r>
    </w:p>
    <w:p w14:paraId="62061D27" w14:textId="7B653977" w:rsidR="00E46E44" w:rsidRDefault="00E46E44" w:rsidP="00E46E44">
      <w:r w:rsidRPr="000304BB">
        <w:rPr>
          <w:noProof/>
        </w:rPr>
        <w:drawing>
          <wp:inline distT="0" distB="0" distL="0" distR="0" wp14:anchorId="3ADD8AEC" wp14:editId="66DF8D6C">
            <wp:extent cx="6858000" cy="2244055"/>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1">
                      <a:extLst>
                        <a:ext uri="{28A0092B-C50C-407E-A947-70E740481C1C}">
                          <a14:useLocalDpi xmlns:a14="http://schemas.microsoft.com/office/drawing/2010/main" val="0"/>
                        </a:ext>
                      </a:extLst>
                    </a:blip>
                    <a:stretch>
                      <a:fillRect/>
                    </a:stretch>
                  </pic:blipFill>
                  <pic:spPr>
                    <a:xfrm>
                      <a:off x="0" y="0"/>
                      <a:ext cx="6858000" cy="2244055"/>
                    </a:xfrm>
                    <a:prstGeom prst="rect">
                      <a:avLst/>
                    </a:prstGeom>
                    <a:ln>
                      <a:noFill/>
                    </a:ln>
                  </pic:spPr>
                </pic:pic>
              </a:graphicData>
            </a:graphic>
          </wp:inline>
        </w:drawing>
      </w:r>
    </w:p>
    <w:p w14:paraId="71A4AB7C" w14:textId="1E83DC0D" w:rsidR="00FB0B17" w:rsidRDefault="00FB0B17" w:rsidP="00E46E44"/>
    <w:p w14:paraId="439D933F" w14:textId="004B1B89" w:rsidR="00FB0B17" w:rsidRDefault="00FB0B17" w:rsidP="00E46E44"/>
    <w:p w14:paraId="5C6C0EE4" w14:textId="2C7FF07B" w:rsidR="00FB0B17" w:rsidRDefault="00FB0B17" w:rsidP="00E46E44"/>
    <w:p w14:paraId="43397CA5" w14:textId="28537015" w:rsidR="00FB0B17" w:rsidRDefault="00FB0B17" w:rsidP="00E46E44"/>
    <w:p w14:paraId="23FF8BE1" w14:textId="6FBEFC0D" w:rsidR="00FB0B17" w:rsidRDefault="00FB0B17" w:rsidP="00E46E44"/>
    <w:p w14:paraId="0CD869E0" w14:textId="22096DF2" w:rsidR="00FB0B17" w:rsidRDefault="00FB0B17" w:rsidP="00E46E44"/>
    <w:p w14:paraId="5ECBABF6" w14:textId="2533856A" w:rsidR="00FB0B17" w:rsidRDefault="00FB0B17" w:rsidP="00E46E44"/>
    <w:p w14:paraId="4491E6E9" w14:textId="77777777" w:rsidR="000C79CD" w:rsidRDefault="000C79CD" w:rsidP="00E46E44"/>
    <w:p w14:paraId="2B280BB1" w14:textId="02BC1CA5" w:rsidR="00FB0B17" w:rsidRDefault="00FB0B17" w:rsidP="00E46E44"/>
    <w:p w14:paraId="05A38BEF" w14:textId="7980C139" w:rsidR="00FB0B17" w:rsidRDefault="00FB0B17" w:rsidP="00E46E44"/>
    <w:p w14:paraId="5B819AF2" w14:textId="728395AD" w:rsidR="00FB0B17" w:rsidRDefault="00FB0B17" w:rsidP="00E46E44"/>
    <w:p w14:paraId="3D12074F" w14:textId="77777777" w:rsidR="00FB0B17" w:rsidRDefault="00FB0B17" w:rsidP="00E46E44"/>
    <w:p w14:paraId="2A4EEE37" w14:textId="6E966844" w:rsidR="00E46E44" w:rsidRDefault="00E46E44" w:rsidP="00E46E44">
      <w:pPr>
        <w:pStyle w:val="Heading1"/>
      </w:pPr>
      <w:bookmarkStart w:id="11" w:name="_Toc103782853"/>
      <w:r>
        <w:t>Accounting Tab</w:t>
      </w:r>
      <w:bookmarkEnd w:id="11"/>
    </w:p>
    <w:p w14:paraId="1B2AF0D4" w14:textId="11580923" w:rsidR="00E46E44" w:rsidRDefault="00E46E44" w:rsidP="00E46E44">
      <w:pPr>
        <w:pStyle w:val="ListParagraph"/>
        <w:numPr>
          <w:ilvl w:val="0"/>
          <w:numId w:val="22"/>
        </w:numPr>
      </w:pPr>
      <w:r>
        <w:t xml:space="preserve">Next navigate to the </w:t>
      </w:r>
      <w:proofErr w:type="gramStart"/>
      <w:r w:rsidRPr="00CC6A2E">
        <w:rPr>
          <w:b/>
          <w:bCs/>
        </w:rPr>
        <w:t>Accounting</w:t>
      </w:r>
      <w:proofErr w:type="gramEnd"/>
      <w:r>
        <w:t xml:space="preserve"> tab. </w:t>
      </w:r>
      <w:r w:rsidR="00930FB6">
        <w:t xml:space="preserve">This tab is used to capture the account codes applicable to all items listed on the Credit Memo and designate where the credit will be distributed for future invoices. The Accounting header can be described as a scratch pad where you define all the account strings and the dollar or percent split, so you can then apply them to every item. </w:t>
      </w:r>
    </w:p>
    <w:p w14:paraId="79632D26" w14:textId="450D3228" w:rsidR="00930FB6" w:rsidRDefault="00930FB6" w:rsidP="00930FB6">
      <w:pPr>
        <w:pStyle w:val="ListParagraph"/>
        <w:numPr>
          <w:ilvl w:val="1"/>
          <w:numId w:val="22"/>
        </w:numPr>
      </w:pPr>
      <w:r>
        <w:t>First enter</w:t>
      </w:r>
      <w:r w:rsidR="009C4FFA">
        <w:t xml:space="preserve"> in</w:t>
      </w:r>
      <w:r>
        <w:t xml:space="preserve"> the account string</w:t>
      </w:r>
      <w:r w:rsidR="00EF1014">
        <w:t xml:space="preserve"> in the </w:t>
      </w:r>
      <w:r w:rsidR="00EF1014" w:rsidRPr="00CC6A2E">
        <w:rPr>
          <w:b/>
          <w:bCs/>
          <w:i/>
          <w:iCs/>
        </w:rPr>
        <w:t>Account Code</w:t>
      </w:r>
      <w:r w:rsidR="00EF1014">
        <w:t xml:space="preserve"> </w:t>
      </w:r>
      <w:proofErr w:type="gramStart"/>
      <w:r w:rsidR="00EF1014">
        <w:t>field,</w:t>
      </w:r>
      <w:r w:rsidR="00014E82">
        <w:t xml:space="preserve"> or</w:t>
      </w:r>
      <w:proofErr w:type="gramEnd"/>
      <w:r w:rsidR="00014E82">
        <w:t xml:space="preserve"> use the magnifying glass</w:t>
      </w:r>
      <w:r w:rsidR="00A8606F">
        <w:t xml:space="preserve"> to</w:t>
      </w:r>
      <w:r w:rsidR="00014E82">
        <w:t xml:space="preserve"> lookup the account</w:t>
      </w:r>
      <w:r w:rsidR="00A50568">
        <w:t xml:space="preserve"> code</w:t>
      </w:r>
      <w:r w:rsidR="00014E82">
        <w:t>.</w:t>
      </w:r>
    </w:p>
    <w:p w14:paraId="6086671E" w14:textId="724DBE00" w:rsidR="00930FB6" w:rsidRDefault="00930FB6" w:rsidP="00930FB6">
      <w:pPr>
        <w:pStyle w:val="ListParagraph"/>
        <w:numPr>
          <w:ilvl w:val="2"/>
          <w:numId w:val="22"/>
        </w:numPr>
      </w:pPr>
      <w:r>
        <w:t>You can search for an entire string or search by account segment</w:t>
      </w:r>
      <w:r w:rsidR="00542C35">
        <w:t>.</w:t>
      </w:r>
    </w:p>
    <w:p w14:paraId="2B7F083A" w14:textId="2F6562BC" w:rsidR="00542C35" w:rsidRDefault="00542C35" w:rsidP="00930FB6">
      <w:pPr>
        <w:pStyle w:val="ListParagraph"/>
        <w:numPr>
          <w:ilvl w:val="2"/>
          <w:numId w:val="22"/>
        </w:numPr>
      </w:pPr>
      <w:r>
        <w:t xml:space="preserve">You can also manually enter each segment or select segments. </w:t>
      </w:r>
    </w:p>
    <w:p w14:paraId="5F898C0E" w14:textId="4BFD62AA" w:rsidR="00542C35" w:rsidRDefault="00542C35" w:rsidP="00542C35">
      <w:pPr>
        <w:pStyle w:val="ListParagraph"/>
        <w:numPr>
          <w:ilvl w:val="3"/>
          <w:numId w:val="22"/>
        </w:numPr>
      </w:pPr>
      <w:r>
        <w:t>The first row</w:t>
      </w:r>
      <w:r w:rsidR="00A8606F">
        <w:t xml:space="preserve"> entered</w:t>
      </w:r>
      <w:r>
        <w:t xml:space="preserve"> will default to 100%, meaning that account string is allocated for 100% of the order.</w:t>
      </w:r>
    </w:p>
    <w:p w14:paraId="06C5E687" w14:textId="49960D4B" w:rsidR="00542C35" w:rsidRDefault="00542C35" w:rsidP="00542C35">
      <w:pPr>
        <w:pStyle w:val="ListParagraph"/>
        <w:numPr>
          <w:ilvl w:val="1"/>
          <w:numId w:val="22"/>
        </w:numPr>
      </w:pPr>
      <w:r>
        <w:t xml:space="preserve">Next, click </w:t>
      </w:r>
      <w:r w:rsidRPr="00CC6A2E">
        <w:rPr>
          <w:b/>
          <w:bCs/>
          <w:i/>
          <w:iCs/>
        </w:rPr>
        <w:t>Save Based on Percentages</w:t>
      </w:r>
      <w:r>
        <w:t xml:space="preserve">. </w:t>
      </w:r>
    </w:p>
    <w:p w14:paraId="1C88D7E1" w14:textId="62A3D7DE" w:rsidR="00FB0B17" w:rsidRDefault="00FB0B17" w:rsidP="00FB0B17">
      <w:pPr>
        <w:pStyle w:val="ListParagraph"/>
        <w:numPr>
          <w:ilvl w:val="2"/>
          <w:numId w:val="22"/>
        </w:numPr>
      </w:pPr>
      <w:r>
        <w:t xml:space="preserve">This saves the account string, including the percent. </w:t>
      </w:r>
    </w:p>
    <w:p w14:paraId="429D4434" w14:textId="2EFA6A4D" w:rsidR="00537D0B" w:rsidRDefault="00537D0B" w:rsidP="00CC6A2E">
      <w:pPr>
        <w:pStyle w:val="ListParagraph"/>
        <w:keepNext/>
        <w:numPr>
          <w:ilvl w:val="1"/>
          <w:numId w:val="22"/>
        </w:numPr>
      </w:pPr>
      <w:r>
        <w:t xml:space="preserve">Click </w:t>
      </w:r>
      <w:r w:rsidRPr="00CC6A2E">
        <w:rPr>
          <w:b/>
          <w:bCs/>
          <w:i/>
          <w:iCs/>
        </w:rPr>
        <w:t>Rebuild for All Items</w:t>
      </w:r>
      <w:r>
        <w:t xml:space="preserve">. </w:t>
      </w:r>
    </w:p>
    <w:p w14:paraId="57CCE942" w14:textId="1352C98F" w:rsidR="00537D0B" w:rsidRDefault="00537D0B" w:rsidP="00CC6A2E">
      <w:pPr>
        <w:pStyle w:val="ListParagraph"/>
        <w:keepNext/>
        <w:numPr>
          <w:ilvl w:val="2"/>
          <w:numId w:val="22"/>
        </w:numPr>
      </w:pPr>
      <w:r>
        <w:t xml:space="preserve">The account string with the percent is applied to all items entered on the Credit Memo. </w:t>
      </w:r>
    </w:p>
    <w:p w14:paraId="44EF05F9" w14:textId="3582078F" w:rsidR="00FB0B17" w:rsidRDefault="00FB0B17" w:rsidP="00FB0B17">
      <w:r>
        <w:rPr>
          <w:noProof/>
        </w:rPr>
        <mc:AlternateContent>
          <mc:Choice Requires="wps">
            <w:drawing>
              <wp:anchor distT="0" distB="0" distL="114300" distR="114300" simplePos="0" relativeHeight="251666432" behindDoc="0" locked="0" layoutInCell="1" allowOverlap="1" wp14:anchorId="68B076CB" wp14:editId="0435AFCC">
                <wp:simplePos x="0" y="0"/>
                <wp:positionH relativeFrom="column">
                  <wp:posOffset>292100</wp:posOffset>
                </wp:positionH>
                <wp:positionV relativeFrom="paragraph">
                  <wp:posOffset>1555750</wp:posOffset>
                </wp:positionV>
                <wp:extent cx="711200" cy="381000"/>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711200" cy="381000"/>
                        </a:xfrm>
                        <a:prstGeom prst="rect">
                          <a:avLst/>
                        </a:prstGeom>
                        <a:noFill/>
                        <a:ln w="6350">
                          <a:noFill/>
                        </a:ln>
                      </wps:spPr>
                      <wps:txbx>
                        <w:txbxContent>
                          <w:p w14:paraId="18ED897F" w14:textId="46911F93" w:rsidR="00FB0B17" w:rsidRPr="00DA5803" w:rsidRDefault="00FB0B17">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B076CB" id="Text Box 107" o:spid="_x0000_s1038" type="#_x0000_t202" style="position:absolute;margin-left:23pt;margin-top:122.5pt;width:56pt;height:30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" filled="f" stroked="f" strokeweight=".5pt">
                <v:textbox>
                  <w:txbxContent>
                    <w:p w14:paraId="18ED897F" w14:textId="46911F93" w:rsidR="00FB0B17" w:rsidRPr="00DA5803" w:rsidRDefault="00FB0B17">
                      <w:pPr>
                        <w:rPr>
                          <w:b/>
                          <w:bCs/>
                          <w:color w:val="FF0000"/>
                        </w:rPr>
                      </w:pPr>
                    </w:p>
                  </w:txbxContent>
                </v:textbox>
              </v:shape>
            </w:pict>
          </mc:Fallback>
        </mc:AlternateContent>
      </w:r>
      <w:r w:rsidRPr="00FB0B17">
        <w:rPr>
          <w:noProof/>
        </w:rPr>
        <w:drawing>
          <wp:inline distT="0" distB="0" distL="0" distR="0" wp14:anchorId="465C7018" wp14:editId="064CDC99">
            <wp:extent cx="6858000" cy="256129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32">
                      <a:extLst>
                        <a:ext uri="{28A0092B-C50C-407E-A947-70E740481C1C}">
                          <a14:useLocalDpi xmlns:a14="http://schemas.microsoft.com/office/drawing/2010/main" val="0"/>
                        </a:ext>
                      </a:extLst>
                    </a:blip>
                    <a:stretch>
                      <a:fillRect/>
                    </a:stretch>
                  </pic:blipFill>
                  <pic:spPr>
                    <a:xfrm>
                      <a:off x="0" y="0"/>
                      <a:ext cx="6858000" cy="2561296"/>
                    </a:xfrm>
                    <a:prstGeom prst="rect">
                      <a:avLst/>
                    </a:prstGeom>
                    <a:ln>
                      <a:noFill/>
                    </a:ln>
                  </pic:spPr>
                </pic:pic>
              </a:graphicData>
            </a:graphic>
          </wp:inline>
        </w:drawing>
      </w:r>
    </w:p>
    <w:p w14:paraId="4FFC3A69" w14:textId="30BD6AA8" w:rsidR="00602F3A" w:rsidRDefault="00602F3A" w:rsidP="00FB0B17"/>
    <w:p w14:paraId="6DB16A26" w14:textId="3CD78FA0" w:rsidR="00602F3A" w:rsidRDefault="00602F3A" w:rsidP="00FB0B17"/>
    <w:p w14:paraId="34ADAF36" w14:textId="306A0761" w:rsidR="00602F3A" w:rsidRDefault="00602F3A" w:rsidP="00FB0B17"/>
    <w:p w14:paraId="6EA9ED7A" w14:textId="1AA23335" w:rsidR="00602F3A" w:rsidRDefault="00602F3A" w:rsidP="00FB0B17"/>
    <w:p w14:paraId="5B934B20" w14:textId="5A9F298E" w:rsidR="00602F3A" w:rsidRDefault="00602F3A" w:rsidP="00FB0B17"/>
    <w:p w14:paraId="270A0454" w14:textId="433C5A57" w:rsidR="00602F3A" w:rsidRDefault="00602F3A" w:rsidP="00FB0B17"/>
    <w:p w14:paraId="7D6280FC" w14:textId="6ABDBBE3" w:rsidR="00602F3A" w:rsidRDefault="00602F3A" w:rsidP="00FB0B17"/>
    <w:p w14:paraId="0BDDD83F" w14:textId="36ED6FD9" w:rsidR="00602F3A" w:rsidRDefault="00602F3A" w:rsidP="00FB0B17"/>
    <w:p w14:paraId="4DE8A635" w14:textId="4EF0D962" w:rsidR="00602F3A" w:rsidRDefault="00602F3A" w:rsidP="00FB0B17"/>
    <w:p w14:paraId="08D06F9A" w14:textId="4F374664" w:rsidR="00602F3A" w:rsidRDefault="00602F3A" w:rsidP="00FB0B17"/>
    <w:p w14:paraId="169446B8" w14:textId="77777777" w:rsidR="00602F3A" w:rsidRDefault="00602F3A" w:rsidP="00FB0B17"/>
    <w:p w14:paraId="0C578DC2" w14:textId="08693E6D" w:rsidR="00537D0B" w:rsidRDefault="00537D0B" w:rsidP="00537D0B">
      <w:pPr>
        <w:pStyle w:val="Heading1"/>
      </w:pPr>
      <w:bookmarkStart w:id="12" w:name="_Toc103782854"/>
      <w:r>
        <w:t>Split</w:t>
      </w:r>
      <w:r w:rsidR="000749BF">
        <w:t>ting Account Strings</w:t>
      </w:r>
      <w:bookmarkEnd w:id="12"/>
    </w:p>
    <w:p w14:paraId="39C45203" w14:textId="1A17B043" w:rsidR="000749BF" w:rsidRDefault="000749BF" w:rsidP="00CC6A2E">
      <w:pPr>
        <w:pStyle w:val="ListParagraph"/>
        <w:keepNext/>
        <w:numPr>
          <w:ilvl w:val="0"/>
          <w:numId w:val="23"/>
        </w:numPr>
      </w:pPr>
      <w:r>
        <w:t>To split account strings 50/50, enter each account string separately</w:t>
      </w:r>
      <w:r w:rsidR="00602F3A">
        <w:t xml:space="preserve"> and t</w:t>
      </w:r>
      <w:r>
        <w:t xml:space="preserve">hen split the percentage and assign it. </w:t>
      </w:r>
    </w:p>
    <w:p w14:paraId="7878DBBC" w14:textId="7883F40E" w:rsidR="000749BF" w:rsidRDefault="000749BF" w:rsidP="00CC6A2E">
      <w:pPr>
        <w:pStyle w:val="ListParagraph"/>
        <w:keepNext/>
        <w:numPr>
          <w:ilvl w:val="1"/>
          <w:numId w:val="23"/>
        </w:numPr>
      </w:pPr>
      <w:r>
        <w:t xml:space="preserve">The </w:t>
      </w:r>
      <w:r w:rsidRPr="00CC6A2E">
        <w:rPr>
          <w:b/>
          <w:bCs/>
          <w:i/>
          <w:iCs/>
        </w:rPr>
        <w:t>Percent</w:t>
      </w:r>
      <w:r w:rsidRPr="00CC6A2E">
        <w:rPr>
          <w:b/>
          <w:bCs/>
        </w:rPr>
        <w:t xml:space="preserve"> </w:t>
      </w:r>
      <w:r>
        <w:t xml:space="preserve">row defaults to 100%, </w:t>
      </w:r>
      <w:r w:rsidR="00B93FDF">
        <w:t xml:space="preserve">so you will need to </w:t>
      </w:r>
      <w:r>
        <w:t xml:space="preserve">change the percentage here to 50% for each account string. </w:t>
      </w:r>
    </w:p>
    <w:p w14:paraId="1350DFD5" w14:textId="17ECE0EF" w:rsidR="00602F3A" w:rsidRDefault="00602F3A" w:rsidP="00CC6A2E">
      <w:pPr>
        <w:pStyle w:val="ListParagraph"/>
        <w:keepNext/>
        <w:numPr>
          <w:ilvl w:val="1"/>
          <w:numId w:val="23"/>
        </w:numPr>
      </w:pPr>
      <w:r>
        <w:t xml:space="preserve">Next, click </w:t>
      </w:r>
      <w:r w:rsidRPr="00CC6A2E">
        <w:rPr>
          <w:b/>
          <w:bCs/>
          <w:i/>
          <w:iCs/>
        </w:rPr>
        <w:t>Save Based on Percentages</w:t>
      </w:r>
      <w:r>
        <w:t xml:space="preserve">, let the page refresh. </w:t>
      </w:r>
    </w:p>
    <w:p w14:paraId="757DFF92" w14:textId="13F180BC" w:rsidR="00602F3A" w:rsidRDefault="00602F3A" w:rsidP="00CC6A2E">
      <w:pPr>
        <w:pStyle w:val="ListParagraph"/>
        <w:keepNext/>
        <w:numPr>
          <w:ilvl w:val="1"/>
          <w:numId w:val="23"/>
        </w:numPr>
      </w:pPr>
      <w:r>
        <w:t xml:space="preserve">Then click </w:t>
      </w:r>
      <w:r w:rsidRPr="00CC6A2E">
        <w:rPr>
          <w:b/>
          <w:bCs/>
          <w:i/>
          <w:iCs/>
        </w:rPr>
        <w:t>Rebuild for All Items</w:t>
      </w:r>
      <w:r>
        <w:t xml:space="preserve"> to apply the account strings and percentages to every item.</w:t>
      </w:r>
    </w:p>
    <w:p w14:paraId="6ACEC00C" w14:textId="04C9156B" w:rsidR="00602F3A" w:rsidRDefault="00602F3A" w:rsidP="00602F3A">
      <w:r w:rsidRPr="00602F3A">
        <w:rPr>
          <w:noProof/>
        </w:rPr>
        <w:drawing>
          <wp:inline distT="0" distB="0" distL="0" distR="0" wp14:anchorId="0809C054" wp14:editId="59EFA904">
            <wp:extent cx="6858000" cy="2905489"/>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33">
                      <a:extLst>
                        <a:ext uri="{28A0092B-C50C-407E-A947-70E740481C1C}">
                          <a14:useLocalDpi xmlns:a14="http://schemas.microsoft.com/office/drawing/2010/main" val="0"/>
                        </a:ext>
                      </a:extLst>
                    </a:blip>
                    <a:stretch>
                      <a:fillRect/>
                    </a:stretch>
                  </pic:blipFill>
                  <pic:spPr>
                    <a:xfrm>
                      <a:off x="0" y="0"/>
                      <a:ext cx="6858000" cy="2905489"/>
                    </a:xfrm>
                    <a:prstGeom prst="rect">
                      <a:avLst/>
                    </a:prstGeom>
                    <a:ln>
                      <a:noFill/>
                    </a:ln>
                  </pic:spPr>
                </pic:pic>
              </a:graphicData>
            </a:graphic>
          </wp:inline>
        </w:drawing>
      </w:r>
    </w:p>
    <w:p w14:paraId="38A2AC5D" w14:textId="53BB2C4C" w:rsidR="009C4FFA" w:rsidRDefault="009C4FFA" w:rsidP="00602F3A"/>
    <w:p w14:paraId="43158EC7" w14:textId="66AB9C48" w:rsidR="00164689" w:rsidRDefault="00164689" w:rsidP="00CC6A2E">
      <w:pPr>
        <w:pStyle w:val="ListParagraph"/>
        <w:keepNext/>
        <w:numPr>
          <w:ilvl w:val="0"/>
          <w:numId w:val="23"/>
        </w:numPr>
      </w:pPr>
      <w:r>
        <w:t xml:space="preserve">To split two account strings by dollars, enter the dollar amount for each account string under the </w:t>
      </w:r>
      <w:r w:rsidRPr="00CC6A2E">
        <w:rPr>
          <w:b/>
          <w:bCs/>
          <w:i/>
          <w:iCs/>
        </w:rPr>
        <w:t>Dollars</w:t>
      </w:r>
      <w:r w:rsidRPr="00CC6A2E">
        <w:rPr>
          <w:b/>
          <w:bCs/>
        </w:rPr>
        <w:t xml:space="preserve"> </w:t>
      </w:r>
      <w:r>
        <w:t xml:space="preserve">column and click </w:t>
      </w:r>
      <w:r w:rsidRPr="00CC6A2E">
        <w:rPr>
          <w:b/>
          <w:bCs/>
          <w:i/>
          <w:iCs/>
        </w:rPr>
        <w:t>Save Based on Dollars</w:t>
      </w:r>
      <w:r>
        <w:t xml:space="preserve"> instead of </w:t>
      </w:r>
      <w:r w:rsidRPr="00CC6A2E">
        <w:rPr>
          <w:b/>
          <w:bCs/>
          <w:i/>
          <w:iCs/>
        </w:rPr>
        <w:t>Save Based on Percentages</w:t>
      </w:r>
      <w:r>
        <w:t xml:space="preserve">. </w:t>
      </w:r>
    </w:p>
    <w:p w14:paraId="1809D792" w14:textId="4BD05B7C" w:rsidR="00164689" w:rsidRDefault="00164689" w:rsidP="00CC6A2E">
      <w:pPr>
        <w:pStyle w:val="ListParagraph"/>
        <w:keepNext/>
        <w:numPr>
          <w:ilvl w:val="1"/>
          <w:numId w:val="23"/>
        </w:numPr>
      </w:pPr>
      <w:r>
        <w:t xml:space="preserve">Then click </w:t>
      </w:r>
      <w:r w:rsidRPr="00CC6A2E">
        <w:rPr>
          <w:b/>
          <w:bCs/>
          <w:i/>
          <w:iCs/>
        </w:rPr>
        <w:t>Rebuild for All Items</w:t>
      </w:r>
      <w:r>
        <w:t xml:space="preserve">. </w:t>
      </w:r>
    </w:p>
    <w:p w14:paraId="13527A84" w14:textId="7B65BE13" w:rsidR="00F52D26" w:rsidRDefault="00F52D26">
      <w:pPr>
        <w:pStyle w:val="ListParagraph"/>
        <w:ind w:left="0"/>
      </w:pPr>
      <w:r w:rsidRPr="00602F3A">
        <w:rPr>
          <w:noProof/>
        </w:rPr>
        <w:drawing>
          <wp:inline distT="0" distB="0" distL="0" distR="0" wp14:anchorId="19E17E9C" wp14:editId="70D5081C">
            <wp:extent cx="6858000" cy="291517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34">
                      <a:extLst>
                        <a:ext uri="{28A0092B-C50C-407E-A947-70E740481C1C}">
                          <a14:useLocalDpi xmlns:a14="http://schemas.microsoft.com/office/drawing/2010/main" val="0"/>
                        </a:ext>
                      </a:extLst>
                    </a:blip>
                    <a:stretch>
                      <a:fillRect/>
                    </a:stretch>
                  </pic:blipFill>
                  <pic:spPr>
                    <a:xfrm>
                      <a:off x="0" y="0"/>
                      <a:ext cx="6858000" cy="2915175"/>
                    </a:xfrm>
                    <a:prstGeom prst="rect">
                      <a:avLst/>
                    </a:prstGeom>
                    <a:ln>
                      <a:noFill/>
                    </a:ln>
                  </pic:spPr>
                </pic:pic>
              </a:graphicData>
            </a:graphic>
          </wp:inline>
        </w:drawing>
      </w:r>
    </w:p>
    <w:p w14:paraId="13DBE153" w14:textId="755FD6F6" w:rsidR="00F82AFB" w:rsidRDefault="00F82AFB" w:rsidP="00F82AFB">
      <w:pPr>
        <w:pStyle w:val="ListParagraph"/>
        <w:ind w:left="0"/>
      </w:pPr>
    </w:p>
    <w:p w14:paraId="78C682D7" w14:textId="7EBF77A7" w:rsidR="00F82AFB" w:rsidRDefault="00F82AFB" w:rsidP="00F82AFB">
      <w:pPr>
        <w:pStyle w:val="Heading1"/>
      </w:pPr>
      <w:bookmarkStart w:id="13" w:name="_Toc103782855"/>
      <w:r>
        <w:t>Routing Tab</w:t>
      </w:r>
      <w:bookmarkEnd w:id="13"/>
    </w:p>
    <w:p w14:paraId="1902FBEC" w14:textId="21D7B212" w:rsidR="00F82AFB" w:rsidRDefault="00335431" w:rsidP="00CC6A2E">
      <w:pPr>
        <w:pStyle w:val="ListParagraph"/>
        <w:keepNext/>
        <w:numPr>
          <w:ilvl w:val="0"/>
          <w:numId w:val="25"/>
        </w:numPr>
      </w:pPr>
      <w:r>
        <w:t xml:space="preserve">Next is the </w:t>
      </w:r>
      <w:r w:rsidRPr="00CC6A2E">
        <w:rPr>
          <w:b/>
          <w:bCs/>
        </w:rPr>
        <w:t>Routing</w:t>
      </w:r>
      <w:r>
        <w:t xml:space="preserve"> tab. This tab displays the approval paths the Credit Memo triggered. This allows you to track who is in the process of reviewing and approving the document. It is also where you can refer back to who reviewed and approved the document.</w:t>
      </w:r>
    </w:p>
    <w:p w14:paraId="6AD72A16" w14:textId="7C02FE93" w:rsidR="00335431" w:rsidRDefault="00335431" w:rsidP="00CC6A2E">
      <w:pPr>
        <w:pStyle w:val="ListParagraph"/>
        <w:keepNext/>
        <w:numPr>
          <w:ilvl w:val="1"/>
          <w:numId w:val="25"/>
        </w:numPr>
      </w:pPr>
      <w:r>
        <w:t>This t</w:t>
      </w:r>
      <w:r w:rsidR="00B93FDF">
        <w:t>ab</w:t>
      </w:r>
      <w:r>
        <w:t xml:space="preserve"> will remain blank until an approval path is determined when the Credit Memo is submitted for approval. </w:t>
      </w:r>
    </w:p>
    <w:p w14:paraId="1299B028" w14:textId="2F1AE248" w:rsidR="00335431" w:rsidRDefault="00335431" w:rsidP="00335431">
      <w:r w:rsidRPr="00335431">
        <w:rPr>
          <w:noProof/>
        </w:rPr>
        <w:drawing>
          <wp:inline distT="0" distB="0" distL="0" distR="0" wp14:anchorId="634F9A73" wp14:editId="724BF244">
            <wp:extent cx="6858000" cy="16593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6858000" cy="1659363"/>
                    </a:xfrm>
                    <a:prstGeom prst="rect">
                      <a:avLst/>
                    </a:prstGeom>
                    <a:ln>
                      <a:noFill/>
                    </a:ln>
                  </pic:spPr>
                </pic:pic>
              </a:graphicData>
            </a:graphic>
          </wp:inline>
        </w:drawing>
      </w:r>
    </w:p>
    <w:p w14:paraId="608DB314" w14:textId="1AD7D69C" w:rsidR="000F26A1" w:rsidRDefault="000F26A1" w:rsidP="00335431"/>
    <w:p w14:paraId="6550D717" w14:textId="4BEDB3B9" w:rsidR="007E5190" w:rsidRDefault="007E5190" w:rsidP="00335431"/>
    <w:p w14:paraId="7914B012" w14:textId="1D75B973" w:rsidR="007E5190" w:rsidRDefault="007E5190" w:rsidP="00335431"/>
    <w:p w14:paraId="48583D21" w14:textId="50C3BC43" w:rsidR="007E5190" w:rsidRDefault="007E5190" w:rsidP="00335431"/>
    <w:p w14:paraId="001A3D25" w14:textId="64D05DF4" w:rsidR="007E5190" w:rsidRDefault="007E5190" w:rsidP="00335431"/>
    <w:p w14:paraId="28B13C49" w14:textId="3EE659C6" w:rsidR="007E5190" w:rsidRDefault="007E5190" w:rsidP="00335431"/>
    <w:p w14:paraId="260ED513" w14:textId="41189A0A" w:rsidR="007E5190" w:rsidRDefault="007E5190" w:rsidP="00335431"/>
    <w:p w14:paraId="67DA3C7C" w14:textId="35839469" w:rsidR="007E5190" w:rsidRDefault="007E5190" w:rsidP="00335431"/>
    <w:p w14:paraId="13E159B0" w14:textId="35639CB6" w:rsidR="007E5190" w:rsidRDefault="007E5190" w:rsidP="00335431"/>
    <w:p w14:paraId="497FCBF5" w14:textId="33F29F63" w:rsidR="007E5190" w:rsidRDefault="007E5190" w:rsidP="00335431"/>
    <w:p w14:paraId="7DD964B7" w14:textId="08E24340" w:rsidR="007E5190" w:rsidRDefault="007E5190" w:rsidP="00335431"/>
    <w:p w14:paraId="6B3A9549" w14:textId="1D7DB293" w:rsidR="007E5190" w:rsidRDefault="007E5190" w:rsidP="00335431"/>
    <w:p w14:paraId="7A38864B" w14:textId="387DB66E" w:rsidR="007E5190" w:rsidRDefault="007E5190" w:rsidP="00335431"/>
    <w:p w14:paraId="49CC67F6" w14:textId="06812692" w:rsidR="007E5190" w:rsidRDefault="007E5190" w:rsidP="00335431"/>
    <w:p w14:paraId="23B167C3" w14:textId="6745365F" w:rsidR="007E5190" w:rsidRDefault="007E5190" w:rsidP="00335431"/>
    <w:p w14:paraId="6543BC4B" w14:textId="712D46EC" w:rsidR="007E5190" w:rsidRDefault="007E5190" w:rsidP="00335431"/>
    <w:p w14:paraId="7106CF28" w14:textId="1BD3E3A9" w:rsidR="007E5190" w:rsidRDefault="007E5190" w:rsidP="00335431"/>
    <w:p w14:paraId="2AD194F3" w14:textId="01386769" w:rsidR="007E5190" w:rsidRDefault="007E5190" w:rsidP="00335431"/>
    <w:p w14:paraId="6BE3E868" w14:textId="77777777" w:rsidR="007E5190" w:rsidRDefault="007E5190" w:rsidP="00335431"/>
    <w:p w14:paraId="1CAADB8A" w14:textId="7915C8ED" w:rsidR="00335431" w:rsidRDefault="00335431" w:rsidP="00335431">
      <w:pPr>
        <w:pStyle w:val="Heading1"/>
      </w:pPr>
      <w:bookmarkStart w:id="14" w:name="_Toc103782856"/>
      <w:r>
        <w:t>Attachments Tab</w:t>
      </w:r>
      <w:bookmarkEnd w:id="14"/>
    </w:p>
    <w:p w14:paraId="53CA2F12" w14:textId="359B7DE5" w:rsidR="00335431" w:rsidRDefault="00335431" w:rsidP="00335431">
      <w:pPr>
        <w:pStyle w:val="ListParagraph"/>
        <w:numPr>
          <w:ilvl w:val="0"/>
          <w:numId w:val="26"/>
        </w:numPr>
      </w:pPr>
      <w:r>
        <w:t xml:space="preserve">Next, navigate to the </w:t>
      </w:r>
      <w:r w:rsidRPr="00CC6A2E">
        <w:rPr>
          <w:b/>
          <w:bCs/>
        </w:rPr>
        <w:t>Attachments</w:t>
      </w:r>
      <w:r>
        <w:t xml:space="preserve"> tab. </w:t>
      </w:r>
      <w:r w:rsidR="00F547EC">
        <w:t>This is where you can attach any additional necessary documents that are related to the Credit Memo</w:t>
      </w:r>
    </w:p>
    <w:p w14:paraId="29398F9D" w14:textId="53F8FF64" w:rsidR="000F26A1" w:rsidRDefault="000F26A1" w:rsidP="000F26A1">
      <w:pPr>
        <w:pStyle w:val="ListParagraph"/>
        <w:numPr>
          <w:ilvl w:val="1"/>
          <w:numId w:val="26"/>
        </w:numPr>
        <w:rPr>
          <w:i/>
          <w:iCs/>
        </w:rPr>
      </w:pPr>
      <w:r>
        <w:t xml:space="preserve">To add a document click </w:t>
      </w:r>
      <w:r w:rsidRPr="00CC6A2E">
        <w:rPr>
          <w:b/>
          <w:bCs/>
          <w:i/>
          <w:iCs/>
        </w:rPr>
        <w:t>Add File</w:t>
      </w:r>
      <w:r w:rsidR="00B93FDF">
        <w:rPr>
          <w:i/>
          <w:iCs/>
        </w:rPr>
        <w:t>.</w:t>
      </w:r>
    </w:p>
    <w:p w14:paraId="6F87C602" w14:textId="77777777" w:rsidR="00ED280D" w:rsidRDefault="000F26A1" w:rsidP="000F26A1">
      <w:pPr>
        <w:pStyle w:val="ListParagraph"/>
        <w:numPr>
          <w:ilvl w:val="1"/>
          <w:numId w:val="26"/>
        </w:numPr>
        <w:rPr>
          <w:i/>
          <w:iCs/>
        </w:rPr>
      </w:pPr>
      <w:r>
        <w:t xml:space="preserve">Then click </w:t>
      </w:r>
      <w:r w:rsidRPr="00CC6A2E">
        <w:rPr>
          <w:b/>
          <w:bCs/>
          <w:i/>
          <w:iCs/>
        </w:rPr>
        <w:t>Choose File</w:t>
      </w:r>
      <w:r w:rsidR="00ED280D">
        <w:rPr>
          <w:i/>
          <w:iCs/>
        </w:rPr>
        <w:t>.</w:t>
      </w:r>
    </w:p>
    <w:p w14:paraId="77F867B9" w14:textId="3FEF0519" w:rsidR="000F26A1" w:rsidRPr="00ED280D" w:rsidRDefault="00ED280D" w:rsidP="000F26A1">
      <w:pPr>
        <w:pStyle w:val="ListParagraph"/>
        <w:numPr>
          <w:ilvl w:val="1"/>
          <w:numId w:val="26"/>
        </w:numPr>
        <w:rPr>
          <w:i/>
          <w:iCs/>
        </w:rPr>
      </w:pPr>
      <w:r w:rsidRPr="00ED280D">
        <w:t xml:space="preserve">Next </w:t>
      </w:r>
      <w:r>
        <w:t xml:space="preserve">locate and select the document from your computer and click </w:t>
      </w:r>
      <w:r w:rsidRPr="00CC6A2E">
        <w:rPr>
          <w:b/>
          <w:bCs/>
          <w:i/>
          <w:iCs/>
        </w:rPr>
        <w:t>Open</w:t>
      </w:r>
      <w:r w:rsidRPr="00CC6A2E">
        <w:rPr>
          <w:b/>
          <w:bCs/>
        </w:rPr>
        <w:t>.</w:t>
      </w:r>
      <w:r>
        <w:t xml:space="preserve"> </w:t>
      </w:r>
    </w:p>
    <w:p w14:paraId="4FA36E31" w14:textId="43171498" w:rsidR="00ED280D" w:rsidRPr="00A8006A" w:rsidRDefault="00ED280D" w:rsidP="00ED280D">
      <w:pPr>
        <w:pStyle w:val="ListParagraph"/>
        <w:numPr>
          <w:ilvl w:val="2"/>
          <w:numId w:val="26"/>
        </w:numPr>
        <w:rPr>
          <w:i/>
          <w:iCs/>
        </w:rPr>
      </w:pPr>
      <w:r>
        <w:t xml:space="preserve">A description providing more details about the document can be added to the </w:t>
      </w:r>
      <w:r w:rsidRPr="00CC6A2E">
        <w:rPr>
          <w:b/>
          <w:bCs/>
          <w:i/>
          <w:iCs/>
        </w:rPr>
        <w:t>Description</w:t>
      </w:r>
      <w:r>
        <w:rPr>
          <w:i/>
          <w:iCs/>
        </w:rPr>
        <w:t xml:space="preserve"> </w:t>
      </w:r>
      <w:r>
        <w:t>field</w:t>
      </w:r>
      <w:r w:rsidR="00A8006A">
        <w:t>.</w:t>
      </w:r>
    </w:p>
    <w:p w14:paraId="677DDE6D" w14:textId="28A56F7A" w:rsidR="00A8006A" w:rsidRPr="006C3E29" w:rsidRDefault="00A8006A" w:rsidP="00A8006A">
      <w:pPr>
        <w:pStyle w:val="ListParagraph"/>
        <w:numPr>
          <w:ilvl w:val="1"/>
          <w:numId w:val="26"/>
        </w:numPr>
        <w:rPr>
          <w:i/>
          <w:iCs/>
        </w:rPr>
      </w:pPr>
      <w:r>
        <w:t xml:space="preserve">Then click </w:t>
      </w:r>
      <w:r w:rsidRPr="00CC6A2E">
        <w:rPr>
          <w:b/>
          <w:bCs/>
          <w:i/>
          <w:iCs/>
        </w:rPr>
        <w:t>Save &amp; Exit</w:t>
      </w:r>
      <w:r>
        <w:t>.</w:t>
      </w:r>
    </w:p>
    <w:p w14:paraId="6DB255B0" w14:textId="6CFECA2C" w:rsidR="006C3E29" w:rsidRPr="006C3E29" w:rsidRDefault="006C3E29" w:rsidP="006C3E29">
      <w:pPr>
        <w:pStyle w:val="ListParagraph"/>
        <w:numPr>
          <w:ilvl w:val="2"/>
          <w:numId w:val="26"/>
        </w:numPr>
        <w:rPr>
          <w:i/>
          <w:iCs/>
        </w:rPr>
      </w:pPr>
      <w:r>
        <w:t>This will bring you back to the Attachments tab where your document shows as a hyperlink.</w:t>
      </w:r>
    </w:p>
    <w:p w14:paraId="059EF878" w14:textId="0049E05F" w:rsidR="006C3E29" w:rsidRPr="00CC6A2E" w:rsidRDefault="006C3E29" w:rsidP="006C3E29">
      <w:pPr>
        <w:pStyle w:val="ListParagraph"/>
        <w:numPr>
          <w:ilvl w:val="1"/>
          <w:numId w:val="26"/>
        </w:numPr>
        <w:rPr>
          <w:i/>
          <w:iCs/>
        </w:rPr>
      </w:pPr>
      <w:r>
        <w:t>Repeat this process to continue</w:t>
      </w:r>
      <w:r w:rsidR="00BF5FD3">
        <w:t xml:space="preserve"> adding</w:t>
      </w:r>
      <w:r>
        <w:t xml:space="preserve"> documents. </w:t>
      </w:r>
    </w:p>
    <w:p w14:paraId="635A7F19" w14:textId="19ED3F72" w:rsidR="009C3356" w:rsidRDefault="009367F2" w:rsidP="00CC6A2E">
      <w:pPr>
        <w:pStyle w:val="ListParagraph"/>
        <w:keepNext/>
        <w:numPr>
          <w:ilvl w:val="1"/>
          <w:numId w:val="26"/>
        </w:numPr>
        <w:rPr>
          <w:i/>
          <w:iCs/>
        </w:rPr>
      </w:pPr>
      <w:r>
        <w:t xml:space="preserve">When finished adding documents, click </w:t>
      </w:r>
      <w:r w:rsidRPr="00CC6A2E">
        <w:rPr>
          <w:b/>
          <w:bCs/>
          <w:i/>
          <w:iCs/>
        </w:rPr>
        <w:t xml:space="preserve">save and </w:t>
      </w:r>
      <w:r w:rsidR="00A50568" w:rsidRPr="00CC6A2E">
        <w:rPr>
          <w:b/>
          <w:bCs/>
          <w:i/>
          <w:iCs/>
        </w:rPr>
        <w:t>exit</w:t>
      </w:r>
      <w:r>
        <w:t>.</w:t>
      </w:r>
    </w:p>
    <w:p w14:paraId="27F3EBB4" w14:textId="500A6F6B" w:rsidR="000F26A1" w:rsidRDefault="000F26A1" w:rsidP="00CC6A2E">
      <w:pPr>
        <w:keepNext/>
      </w:pPr>
      <w:r w:rsidRPr="000F26A1">
        <w:rPr>
          <w:noProof/>
        </w:rPr>
        <w:drawing>
          <wp:inline distT="0" distB="0" distL="0" distR="0" wp14:anchorId="42ED300C" wp14:editId="3B058E30">
            <wp:extent cx="6877050" cy="2486885"/>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6886638" cy="2490352"/>
                    </a:xfrm>
                    <a:prstGeom prst="rect">
                      <a:avLst/>
                    </a:prstGeom>
                    <a:ln>
                      <a:noFill/>
                    </a:ln>
                  </pic:spPr>
                </pic:pic>
              </a:graphicData>
            </a:graphic>
          </wp:inline>
        </w:drawing>
      </w:r>
    </w:p>
    <w:p w14:paraId="6499627F" w14:textId="07387FF9" w:rsidR="000F26A1" w:rsidRDefault="00B93FDF" w:rsidP="00CC6A2E">
      <w:pPr>
        <w:keepNext/>
      </w:pPr>
      <w:r>
        <w:rPr>
          <w:noProof/>
        </w:rPr>
        <mc:AlternateContent>
          <mc:Choice Requires="wps">
            <w:drawing>
              <wp:anchor distT="0" distB="0" distL="114300" distR="114300" simplePos="0" relativeHeight="251676672" behindDoc="0" locked="0" layoutInCell="1" allowOverlap="1" wp14:anchorId="2E968B61" wp14:editId="17A0ED34">
                <wp:simplePos x="0" y="0"/>
                <wp:positionH relativeFrom="column">
                  <wp:posOffset>3022600</wp:posOffset>
                </wp:positionH>
                <wp:positionV relativeFrom="paragraph">
                  <wp:posOffset>767080</wp:posOffset>
                </wp:positionV>
                <wp:extent cx="889000" cy="440267"/>
                <wp:effectExtent l="0" t="0" r="0" b="0"/>
                <wp:wrapNone/>
                <wp:docPr id="155" name="Text Box 155"/>
                <wp:cNvGraphicFramePr/>
                <a:graphic xmlns:a="http://schemas.openxmlformats.org/drawingml/2006/main">
                  <a:graphicData uri="http://schemas.microsoft.com/office/word/2010/wordprocessingShape">
                    <wps:wsp>
                      <wps:cNvSpPr txBox="1"/>
                      <wps:spPr>
                        <a:xfrm>
                          <a:off x="0" y="0"/>
                          <a:ext cx="889000" cy="440267"/>
                        </a:xfrm>
                        <a:prstGeom prst="rect">
                          <a:avLst/>
                        </a:prstGeom>
                        <a:noFill/>
                        <a:ln w="6350">
                          <a:noFill/>
                        </a:ln>
                      </wps:spPr>
                      <wps:txbx>
                        <w:txbxContent>
                          <w:p w14:paraId="6E39FC77" w14:textId="0A92749F" w:rsidR="00B93FDF" w:rsidRPr="00C307DF" w:rsidRDefault="00B93FDF">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968B61" id="Text Box 155" o:spid="_x0000_s1039" type="#_x0000_t202" style="position:absolute;margin-left:238pt;margin-top:60.4pt;width:70pt;height:34.6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" filled="f" stroked="f" strokeweight=".5pt">
                <v:textbox>
                  <w:txbxContent>
                    <w:p w14:paraId="6E39FC77" w14:textId="0A92749F" w:rsidR="00B93FDF" w:rsidRPr="00C307DF" w:rsidRDefault="00B93FDF">
                      <w:pPr>
                        <w:rPr>
                          <w:b/>
                          <w:bCs/>
                          <w:color w:val="FF0000"/>
                        </w:rPr>
                      </w:pPr>
                    </w:p>
                  </w:txbxContent>
                </v:textbox>
              </v:shape>
            </w:pict>
          </mc:Fallback>
        </mc:AlternateContent>
      </w:r>
      <w:r w:rsidR="000F26A1" w:rsidRPr="000F26A1">
        <w:rPr>
          <w:noProof/>
        </w:rPr>
        <w:drawing>
          <wp:inline distT="0" distB="0" distL="0" distR="0" wp14:anchorId="7BC279AA" wp14:editId="1CF92C68">
            <wp:extent cx="6858000" cy="1822149"/>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6858000" cy="1822149"/>
                    </a:xfrm>
                    <a:prstGeom prst="rect">
                      <a:avLst/>
                    </a:prstGeom>
                    <a:ln>
                      <a:noFill/>
                    </a:ln>
                  </pic:spPr>
                </pic:pic>
              </a:graphicData>
            </a:graphic>
          </wp:inline>
        </w:drawing>
      </w:r>
    </w:p>
    <w:p w14:paraId="005E502A" w14:textId="7C55E272" w:rsidR="006C3E29" w:rsidRDefault="001B4E7E" w:rsidP="000F26A1">
      <w:r>
        <w:rPr>
          <w:noProof/>
        </w:rPr>
        <mc:AlternateContent>
          <mc:Choice Requires="wps">
            <w:drawing>
              <wp:anchor distT="0" distB="0" distL="114300" distR="114300" simplePos="0" relativeHeight="251678720" behindDoc="0" locked="0" layoutInCell="1" allowOverlap="1" wp14:anchorId="40745045" wp14:editId="78E77CDB">
                <wp:simplePos x="0" y="0"/>
                <wp:positionH relativeFrom="column">
                  <wp:posOffset>855133</wp:posOffset>
                </wp:positionH>
                <wp:positionV relativeFrom="paragraph">
                  <wp:posOffset>906145</wp:posOffset>
                </wp:positionV>
                <wp:extent cx="1049867" cy="321733"/>
                <wp:effectExtent l="0" t="0" r="0" b="2540"/>
                <wp:wrapNone/>
                <wp:docPr id="156" name="Text Box 156"/>
                <wp:cNvGraphicFramePr/>
                <a:graphic xmlns:a="http://schemas.openxmlformats.org/drawingml/2006/main">
                  <a:graphicData uri="http://schemas.microsoft.com/office/word/2010/wordprocessingShape">
                    <wps:wsp>
                      <wps:cNvSpPr txBox="1"/>
                      <wps:spPr>
                        <a:xfrm>
                          <a:off x="0" y="0"/>
                          <a:ext cx="1049867" cy="321733"/>
                        </a:xfrm>
                        <a:prstGeom prst="rect">
                          <a:avLst/>
                        </a:prstGeom>
                        <a:noFill/>
                        <a:ln w="6350">
                          <a:noFill/>
                        </a:ln>
                      </wps:spPr>
                      <wps:txbx>
                        <w:txbxContent>
                          <w:p w14:paraId="054EAA78" w14:textId="7099A4B9" w:rsidR="001B4E7E" w:rsidRPr="00C307DF" w:rsidRDefault="001B4E7E">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745045" id="Text Box 156" o:spid="_x0000_s1040" type="#_x0000_t202" style="position:absolute;margin-left:67.35pt;margin-top:71.35pt;width:82.65pt;height:25.3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" filled="f" stroked="f" strokeweight=".5pt">
                <v:textbox>
                  <w:txbxContent>
                    <w:p w14:paraId="054EAA78" w14:textId="7099A4B9" w:rsidR="001B4E7E" w:rsidRPr="00C307DF" w:rsidRDefault="001B4E7E">
                      <w:pPr>
                        <w:rPr>
                          <w:b/>
                          <w:bCs/>
                          <w:color w:val="FF0000"/>
                        </w:rPr>
                      </w:pPr>
                    </w:p>
                  </w:txbxContent>
                </v:textbox>
              </v:shape>
            </w:pict>
          </mc:Fallback>
        </mc:AlternateContent>
      </w:r>
      <w:r w:rsidR="006C3E29" w:rsidRPr="006C3E29">
        <w:rPr>
          <w:noProof/>
        </w:rPr>
        <w:drawing>
          <wp:inline distT="0" distB="0" distL="0" distR="0" wp14:anchorId="33901775" wp14:editId="5CD5ACAD">
            <wp:extent cx="6858000" cy="1576552"/>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6858000" cy="1576552"/>
                    </a:xfrm>
                    <a:prstGeom prst="rect">
                      <a:avLst/>
                    </a:prstGeom>
                    <a:ln>
                      <a:noFill/>
                    </a:ln>
                  </pic:spPr>
                </pic:pic>
              </a:graphicData>
            </a:graphic>
          </wp:inline>
        </w:drawing>
      </w:r>
    </w:p>
    <w:p w14:paraId="5251CEB3" w14:textId="77777777" w:rsidR="006C3E29" w:rsidRPr="000F26A1" w:rsidRDefault="006C3E29" w:rsidP="000F26A1"/>
    <w:p w14:paraId="3DD70608" w14:textId="6DD03C8E" w:rsidR="00E46E44" w:rsidRDefault="00E46E44" w:rsidP="00CC6A2E"/>
    <w:p w14:paraId="49E0BFFB" w14:textId="2F795FF6" w:rsidR="00C40652" w:rsidRDefault="006C3E29" w:rsidP="006C3E29">
      <w:pPr>
        <w:pStyle w:val="Heading1"/>
      </w:pPr>
      <w:bookmarkStart w:id="15" w:name="_Toc103782857"/>
      <w:r>
        <w:t>Notes Tab</w:t>
      </w:r>
      <w:bookmarkEnd w:id="15"/>
    </w:p>
    <w:p w14:paraId="5E631EC8" w14:textId="13E3E9EF" w:rsidR="006C3E29" w:rsidRDefault="006C3E29" w:rsidP="006C3E29">
      <w:pPr>
        <w:pStyle w:val="ListParagraph"/>
        <w:numPr>
          <w:ilvl w:val="0"/>
          <w:numId w:val="27"/>
        </w:numPr>
      </w:pPr>
      <w:r>
        <w:t xml:space="preserve">Next, click the </w:t>
      </w:r>
      <w:r w:rsidRPr="00CC6A2E">
        <w:rPr>
          <w:b/>
          <w:bCs/>
        </w:rPr>
        <w:t>Notes</w:t>
      </w:r>
      <w:r>
        <w:t xml:space="preserve"> tab. </w:t>
      </w:r>
      <w:r w:rsidR="006A60DC">
        <w:t>This tab can be described as a digital post-it viewable by you and others in your organization.</w:t>
      </w:r>
    </w:p>
    <w:p w14:paraId="4904F0B1" w14:textId="5174BB69" w:rsidR="006A60DC" w:rsidRDefault="006A60DC" w:rsidP="006A60DC">
      <w:pPr>
        <w:pStyle w:val="ListParagraph"/>
        <w:numPr>
          <w:ilvl w:val="1"/>
          <w:numId w:val="27"/>
        </w:numPr>
      </w:pPr>
      <w:r>
        <w:t xml:space="preserve">Type your note in the </w:t>
      </w:r>
      <w:r w:rsidR="00F16B74">
        <w:t xml:space="preserve">blank </w:t>
      </w:r>
      <w:r w:rsidRPr="00CC6A2E">
        <w:rPr>
          <w:b/>
          <w:bCs/>
          <w:i/>
          <w:iCs/>
        </w:rPr>
        <w:t>text</w:t>
      </w:r>
      <w:r>
        <w:t xml:space="preserve"> </w:t>
      </w:r>
      <w:r w:rsidRPr="00CC6A2E">
        <w:rPr>
          <w:b/>
          <w:bCs/>
          <w:i/>
          <w:iCs/>
        </w:rPr>
        <w:t>field.</w:t>
      </w:r>
    </w:p>
    <w:p w14:paraId="2992434D" w14:textId="46035F77" w:rsidR="006A60DC" w:rsidRDefault="006A60DC" w:rsidP="00CC6A2E">
      <w:pPr>
        <w:pStyle w:val="ListParagraph"/>
        <w:keepNext/>
        <w:numPr>
          <w:ilvl w:val="1"/>
          <w:numId w:val="27"/>
        </w:numPr>
      </w:pPr>
      <w:r>
        <w:t xml:space="preserve">Then click </w:t>
      </w:r>
      <w:r w:rsidRPr="00CC6A2E">
        <w:rPr>
          <w:b/>
          <w:bCs/>
          <w:i/>
          <w:iCs/>
        </w:rPr>
        <w:t>Save &amp; Continue</w:t>
      </w:r>
      <w:r>
        <w:t xml:space="preserve"> when complete. </w:t>
      </w:r>
      <w:r w:rsidR="005547D2">
        <w:t xml:space="preserve">Your note will be saved, and a new </w:t>
      </w:r>
      <w:r w:rsidR="00687555">
        <w:t xml:space="preserve">note field will display at the top of the notes </w:t>
      </w:r>
      <w:r w:rsidR="00A50568">
        <w:t>tab</w:t>
      </w:r>
      <w:r w:rsidR="00687555">
        <w:t>.</w:t>
      </w:r>
    </w:p>
    <w:p w14:paraId="75FD63C1" w14:textId="258EB11D" w:rsidR="006A60DC" w:rsidRDefault="006A60DC" w:rsidP="006A60DC">
      <w:r>
        <w:rPr>
          <w:noProof/>
        </w:rPr>
        <mc:AlternateContent>
          <mc:Choice Requires="wps">
            <w:drawing>
              <wp:anchor distT="0" distB="0" distL="114300" distR="114300" simplePos="0" relativeHeight="251668480" behindDoc="0" locked="0" layoutInCell="1" allowOverlap="1" wp14:anchorId="1DE990EF" wp14:editId="76C5C64D">
                <wp:simplePos x="0" y="0"/>
                <wp:positionH relativeFrom="column">
                  <wp:posOffset>2419643</wp:posOffset>
                </wp:positionH>
                <wp:positionV relativeFrom="paragraph">
                  <wp:posOffset>1397782</wp:posOffset>
                </wp:positionV>
                <wp:extent cx="998806" cy="274320"/>
                <wp:effectExtent l="0" t="0" r="0" b="0"/>
                <wp:wrapNone/>
                <wp:docPr id="91" name="Text Box 91"/>
                <wp:cNvGraphicFramePr/>
                <a:graphic xmlns:a="http://schemas.openxmlformats.org/drawingml/2006/main">
                  <a:graphicData uri="http://schemas.microsoft.com/office/word/2010/wordprocessingShape">
                    <wps:wsp>
                      <wps:cNvSpPr txBox="1"/>
                      <wps:spPr>
                        <a:xfrm>
                          <a:off x="0" y="0"/>
                          <a:ext cx="998806" cy="274320"/>
                        </a:xfrm>
                        <a:prstGeom prst="rect">
                          <a:avLst/>
                        </a:prstGeom>
                        <a:noFill/>
                        <a:ln w="6350">
                          <a:noFill/>
                        </a:ln>
                      </wps:spPr>
                      <wps:txbx>
                        <w:txbxContent>
                          <w:p w14:paraId="50EE3B78" w14:textId="5529E796" w:rsidR="006A60DC" w:rsidRPr="006A60DC" w:rsidRDefault="006A60DC">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E990EF" id="Text Box 91" o:spid="_x0000_s1041" type="#_x0000_t202" style="position:absolute;margin-left:190.5pt;margin-top:110.05pt;width:78.65pt;height:21.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" filled="f" stroked="f" strokeweight=".5pt">
                <v:textbox>
                  <w:txbxContent>
                    <w:p w14:paraId="50EE3B78" w14:textId="5529E796" w:rsidR="006A60DC" w:rsidRPr="006A60DC" w:rsidRDefault="006A60DC">
                      <w:pPr>
                        <w:rPr>
                          <w:b/>
                          <w:bCs/>
                          <w:color w:val="FF0000"/>
                        </w:rPr>
                      </w:pPr>
                    </w:p>
                  </w:txbxContent>
                </v:textbox>
              </v:shape>
            </w:pict>
          </mc:Fallback>
        </mc:AlternateContent>
      </w:r>
      <w:r w:rsidRPr="006A60DC">
        <w:rPr>
          <w:noProof/>
        </w:rPr>
        <w:drawing>
          <wp:inline distT="0" distB="0" distL="0" distR="0" wp14:anchorId="46B6FCA6" wp14:editId="296BA643">
            <wp:extent cx="6858000" cy="2055303"/>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6858000" cy="2055303"/>
                    </a:xfrm>
                    <a:prstGeom prst="rect">
                      <a:avLst/>
                    </a:prstGeom>
                    <a:ln>
                      <a:noFill/>
                    </a:ln>
                  </pic:spPr>
                </pic:pic>
              </a:graphicData>
            </a:graphic>
          </wp:inline>
        </w:drawing>
      </w:r>
    </w:p>
    <w:p w14:paraId="69473D83" w14:textId="242EE206" w:rsidR="00014E82" w:rsidRDefault="00014E82" w:rsidP="006A60DC"/>
    <w:p w14:paraId="35A1B694" w14:textId="2AC935CA" w:rsidR="00014E82" w:rsidRDefault="00014E82" w:rsidP="006A60DC"/>
    <w:p w14:paraId="04216253" w14:textId="55546A64" w:rsidR="00014E82" w:rsidRDefault="00014E82" w:rsidP="006A60DC"/>
    <w:p w14:paraId="22825A91" w14:textId="70959300" w:rsidR="00014E82" w:rsidRDefault="00014E82" w:rsidP="006A60DC"/>
    <w:p w14:paraId="3535627C" w14:textId="48ED22D7" w:rsidR="00014E82" w:rsidRDefault="00014E82" w:rsidP="006A60DC"/>
    <w:p w14:paraId="4C5E7BE7" w14:textId="274F2285" w:rsidR="00014E82" w:rsidRDefault="00014E82" w:rsidP="006A60DC"/>
    <w:p w14:paraId="21EBFEDE" w14:textId="70099707" w:rsidR="00014E82" w:rsidRDefault="00014E82" w:rsidP="006A60DC"/>
    <w:p w14:paraId="3AF3CA4D" w14:textId="4CD0AE6D" w:rsidR="00014E82" w:rsidRDefault="00014E82" w:rsidP="006A60DC"/>
    <w:p w14:paraId="7CC05B05" w14:textId="26120A8D" w:rsidR="00014E82" w:rsidRDefault="00014E82" w:rsidP="006A60DC"/>
    <w:p w14:paraId="1D2B889C" w14:textId="2A8A458F" w:rsidR="00014E82" w:rsidRDefault="00014E82" w:rsidP="006A60DC"/>
    <w:p w14:paraId="159B4D07" w14:textId="404497B7" w:rsidR="00014E82" w:rsidRDefault="00014E82" w:rsidP="006A60DC"/>
    <w:p w14:paraId="227D13AD" w14:textId="4137FB90" w:rsidR="00014E82" w:rsidRDefault="00014E82" w:rsidP="006A60DC"/>
    <w:p w14:paraId="1BBAAA7E" w14:textId="51CD8974" w:rsidR="00014E82" w:rsidRDefault="00014E82" w:rsidP="006A60DC"/>
    <w:p w14:paraId="551F0C38" w14:textId="3A2456EB" w:rsidR="00014E82" w:rsidRDefault="00014E82" w:rsidP="006A60DC"/>
    <w:p w14:paraId="1F2749F8" w14:textId="12780977" w:rsidR="00014E82" w:rsidRDefault="00014E82" w:rsidP="006A60DC"/>
    <w:p w14:paraId="220FCFF5" w14:textId="44520E38" w:rsidR="00014E82" w:rsidRDefault="00014E82" w:rsidP="006A60DC"/>
    <w:p w14:paraId="1AF84F8A" w14:textId="290D2BF3" w:rsidR="00014E82" w:rsidRDefault="00014E82" w:rsidP="006A60DC"/>
    <w:p w14:paraId="795BC930" w14:textId="77777777" w:rsidR="00014E82" w:rsidRDefault="00014E82" w:rsidP="006A60DC"/>
    <w:p w14:paraId="25B910A8" w14:textId="3D703C8D" w:rsidR="006A60DC" w:rsidRDefault="006A60DC" w:rsidP="006A60DC">
      <w:pPr>
        <w:pStyle w:val="Heading1"/>
      </w:pPr>
      <w:bookmarkStart w:id="16" w:name="_Toc103782858"/>
      <w:r>
        <w:t>Reminders Tab</w:t>
      </w:r>
      <w:bookmarkEnd w:id="16"/>
    </w:p>
    <w:p w14:paraId="3BB17E24" w14:textId="5B05E20E" w:rsidR="006A60DC" w:rsidRDefault="00296F98" w:rsidP="006A60DC">
      <w:pPr>
        <w:pStyle w:val="ListParagraph"/>
        <w:numPr>
          <w:ilvl w:val="0"/>
          <w:numId w:val="28"/>
        </w:numPr>
      </w:pPr>
      <w:r>
        <w:t xml:space="preserve">Next, click on the </w:t>
      </w:r>
      <w:r w:rsidRPr="00CC6A2E">
        <w:rPr>
          <w:b/>
          <w:bCs/>
          <w:i/>
          <w:iCs/>
        </w:rPr>
        <w:t>Reminders</w:t>
      </w:r>
      <w:r>
        <w:t xml:space="preserve"> tab. This tab is where you can send a reminder to yourself or another user within</w:t>
      </w:r>
      <w:r w:rsidR="001B4E7E">
        <w:t xml:space="preserve"> </w:t>
      </w:r>
      <w:r>
        <w:t xml:space="preserve">your organization about an action that needs to be taken on this Credit Memo. </w:t>
      </w:r>
    </w:p>
    <w:p w14:paraId="03C7D68D" w14:textId="311B90B8" w:rsidR="00296F98" w:rsidRDefault="00296F98" w:rsidP="00296F98">
      <w:pPr>
        <w:pStyle w:val="ListParagraph"/>
        <w:numPr>
          <w:ilvl w:val="1"/>
          <w:numId w:val="28"/>
        </w:numPr>
      </w:pPr>
      <w:r>
        <w:t xml:space="preserve">To create a Reminder, click the </w:t>
      </w:r>
      <w:r w:rsidRPr="00CC6A2E">
        <w:rPr>
          <w:b/>
          <w:bCs/>
          <w:i/>
          <w:iCs/>
        </w:rPr>
        <w:t>calendar</w:t>
      </w:r>
      <w:r>
        <w:t xml:space="preserve"> icon and select a </w:t>
      </w:r>
      <w:r w:rsidRPr="00CC6A2E">
        <w:rPr>
          <w:b/>
          <w:bCs/>
          <w:i/>
          <w:iCs/>
        </w:rPr>
        <w:t>Due Date</w:t>
      </w:r>
      <w:r>
        <w:t xml:space="preserve">. </w:t>
      </w:r>
    </w:p>
    <w:p w14:paraId="098BA4C9" w14:textId="7A3B2732" w:rsidR="00296F98" w:rsidRDefault="00296F98" w:rsidP="00296F98">
      <w:pPr>
        <w:pStyle w:val="ListParagraph"/>
        <w:numPr>
          <w:ilvl w:val="2"/>
          <w:numId w:val="28"/>
        </w:numPr>
      </w:pPr>
      <w:r>
        <w:t>This is the date the action needs to be completed.</w:t>
      </w:r>
    </w:p>
    <w:p w14:paraId="4A5B961C" w14:textId="735D1084" w:rsidR="00296F98" w:rsidRDefault="00296F98" w:rsidP="00CC6A2E">
      <w:pPr>
        <w:pStyle w:val="ListParagraph"/>
        <w:keepNext/>
        <w:numPr>
          <w:ilvl w:val="1"/>
          <w:numId w:val="28"/>
        </w:numPr>
      </w:pPr>
      <w:r>
        <w:t xml:space="preserve">Then click </w:t>
      </w:r>
      <w:r w:rsidRPr="00CC6A2E">
        <w:rPr>
          <w:b/>
          <w:bCs/>
          <w:i/>
          <w:iCs/>
        </w:rPr>
        <w:t>Done</w:t>
      </w:r>
      <w:r>
        <w:t xml:space="preserve">. </w:t>
      </w:r>
    </w:p>
    <w:p w14:paraId="667DC66B" w14:textId="7785CB27" w:rsidR="00296F98" w:rsidRDefault="00296F98" w:rsidP="00CC6A2E">
      <w:pPr>
        <w:keepNext/>
      </w:pPr>
      <w:r w:rsidRPr="00296F98">
        <w:rPr>
          <w:noProof/>
        </w:rPr>
        <w:drawing>
          <wp:inline distT="0" distB="0" distL="0" distR="0" wp14:anchorId="3FC47A58" wp14:editId="7DD6B3E4">
            <wp:extent cx="6858000" cy="2254541"/>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40">
                      <a:extLst>
                        <a:ext uri="{28A0092B-C50C-407E-A947-70E740481C1C}">
                          <a14:useLocalDpi xmlns:a14="http://schemas.microsoft.com/office/drawing/2010/main" val="0"/>
                        </a:ext>
                      </a:extLst>
                    </a:blip>
                    <a:stretch>
                      <a:fillRect/>
                    </a:stretch>
                  </pic:blipFill>
                  <pic:spPr>
                    <a:xfrm>
                      <a:off x="0" y="0"/>
                      <a:ext cx="6858000" cy="2254541"/>
                    </a:xfrm>
                    <a:prstGeom prst="rect">
                      <a:avLst/>
                    </a:prstGeom>
                    <a:ln>
                      <a:noFill/>
                    </a:ln>
                  </pic:spPr>
                </pic:pic>
              </a:graphicData>
            </a:graphic>
          </wp:inline>
        </w:drawing>
      </w:r>
    </w:p>
    <w:p w14:paraId="080F3C03" w14:textId="09949EF7" w:rsidR="00296F98" w:rsidRDefault="00296F98" w:rsidP="00296F98">
      <w:r w:rsidRPr="00296F98">
        <w:rPr>
          <w:noProof/>
        </w:rPr>
        <w:drawing>
          <wp:inline distT="0" distB="0" distL="0" distR="0" wp14:anchorId="4B2A401E" wp14:editId="5F7055A8">
            <wp:extent cx="6858000" cy="2189729"/>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1">
                      <a:extLst>
                        <a:ext uri="{28A0092B-C50C-407E-A947-70E740481C1C}">
                          <a14:useLocalDpi xmlns:a14="http://schemas.microsoft.com/office/drawing/2010/main" val="0"/>
                        </a:ext>
                      </a:extLst>
                    </a:blip>
                    <a:stretch>
                      <a:fillRect/>
                    </a:stretch>
                  </pic:blipFill>
                  <pic:spPr>
                    <a:xfrm>
                      <a:off x="0" y="0"/>
                      <a:ext cx="6858000" cy="2189729"/>
                    </a:xfrm>
                    <a:prstGeom prst="rect">
                      <a:avLst/>
                    </a:prstGeom>
                    <a:ln>
                      <a:noFill/>
                    </a:ln>
                  </pic:spPr>
                </pic:pic>
              </a:graphicData>
            </a:graphic>
          </wp:inline>
        </w:drawing>
      </w:r>
    </w:p>
    <w:p w14:paraId="48224B17" w14:textId="66A79635" w:rsidR="00BB0411" w:rsidRDefault="00BB0411" w:rsidP="00296F98"/>
    <w:p w14:paraId="463A5BD3" w14:textId="47E18F0F" w:rsidR="00BB0411" w:rsidRDefault="00BB0411" w:rsidP="00296F98"/>
    <w:p w14:paraId="333A1162" w14:textId="55B9BBC2" w:rsidR="00BB0411" w:rsidRDefault="00BB0411" w:rsidP="00296F98"/>
    <w:p w14:paraId="5164F58A" w14:textId="292C96D6" w:rsidR="00BB0411" w:rsidRDefault="00BB0411" w:rsidP="00296F98"/>
    <w:p w14:paraId="2EA35234" w14:textId="4A957326" w:rsidR="00BB0411" w:rsidRDefault="00BB0411" w:rsidP="00296F98"/>
    <w:p w14:paraId="626F65F9" w14:textId="66A7F43F" w:rsidR="00BB0411" w:rsidRDefault="00BB0411" w:rsidP="00296F98"/>
    <w:p w14:paraId="5451F937" w14:textId="67D29522" w:rsidR="00BB0411" w:rsidRDefault="00BB0411" w:rsidP="00296F98"/>
    <w:p w14:paraId="14B0379C" w14:textId="4752119F" w:rsidR="00BB0411" w:rsidRDefault="00BB0411" w:rsidP="00296F98"/>
    <w:p w14:paraId="327AD236" w14:textId="2CDF261A" w:rsidR="00BB0411" w:rsidRDefault="00BB0411" w:rsidP="00296F98"/>
    <w:p w14:paraId="07C58E0A" w14:textId="77777777" w:rsidR="00BB0411" w:rsidRDefault="00BB0411" w:rsidP="00296F98"/>
    <w:p w14:paraId="62A82DEE" w14:textId="6E294C94" w:rsidR="000C405B" w:rsidRDefault="000C405B" w:rsidP="000C405B">
      <w:pPr>
        <w:pStyle w:val="ListParagraph"/>
        <w:numPr>
          <w:ilvl w:val="1"/>
          <w:numId w:val="28"/>
        </w:numPr>
      </w:pPr>
      <w:r>
        <w:t xml:space="preserve">Type the Reminder in the </w:t>
      </w:r>
      <w:r w:rsidR="00BB0411" w:rsidRPr="00CC6A2E">
        <w:rPr>
          <w:b/>
          <w:bCs/>
          <w:i/>
          <w:iCs/>
        </w:rPr>
        <w:t>Comment</w:t>
      </w:r>
      <w:r>
        <w:t xml:space="preserve"> section.</w:t>
      </w:r>
    </w:p>
    <w:p w14:paraId="0CF70CCF" w14:textId="77777777" w:rsidR="00506A96" w:rsidRDefault="000C405B" w:rsidP="000C405B">
      <w:pPr>
        <w:pStyle w:val="ListParagraph"/>
        <w:numPr>
          <w:ilvl w:val="1"/>
          <w:numId w:val="28"/>
        </w:numPr>
      </w:pPr>
      <w:r>
        <w:t xml:space="preserve">Select the person that needs to be reminded </w:t>
      </w:r>
      <w:r w:rsidR="00BB0411">
        <w:t xml:space="preserve">from the </w:t>
      </w:r>
      <w:r w:rsidR="00BB0411" w:rsidRPr="00BB0411">
        <w:rPr>
          <w:i/>
          <w:iCs/>
        </w:rPr>
        <w:t>Remind Whom</w:t>
      </w:r>
      <w:r w:rsidR="00BB0411">
        <w:t xml:space="preserve"> </w:t>
      </w:r>
      <w:r w:rsidR="001B4E7E">
        <w:t xml:space="preserve">drop-down menu. </w:t>
      </w:r>
      <w:r w:rsidR="00506A96">
        <w:t xml:space="preserve"> </w:t>
      </w:r>
    </w:p>
    <w:p w14:paraId="01526F4E" w14:textId="0BBE08BC" w:rsidR="000C405B" w:rsidRDefault="00506A96" w:rsidP="00CC6A2E">
      <w:pPr>
        <w:pStyle w:val="ListParagraph"/>
        <w:ind w:left="1440"/>
      </w:pPr>
      <w:r>
        <w:t>(</w:t>
      </w:r>
      <w:r w:rsidRPr="00CC6A2E">
        <w:rPr>
          <w:b/>
          <w:bCs/>
        </w:rPr>
        <w:t>NOTE:</w:t>
      </w:r>
      <w:r>
        <w:t xml:space="preserve">  Multiple people can’t be selected for a reminder - but once Save &amp; Continue is selected an additional reminder can be added for someone else.) </w:t>
      </w:r>
    </w:p>
    <w:p w14:paraId="509BF45D" w14:textId="417B4011" w:rsidR="00BB0411" w:rsidRDefault="00BB0411" w:rsidP="000C405B">
      <w:pPr>
        <w:pStyle w:val="ListParagraph"/>
        <w:numPr>
          <w:ilvl w:val="1"/>
          <w:numId w:val="28"/>
        </w:numPr>
      </w:pPr>
      <w:r>
        <w:t xml:space="preserve">Set the </w:t>
      </w:r>
      <w:r w:rsidRPr="00CC6A2E">
        <w:rPr>
          <w:b/>
          <w:bCs/>
          <w:i/>
          <w:iCs/>
        </w:rPr>
        <w:t>Days Prior to Remind</w:t>
      </w:r>
      <w:r>
        <w:t xml:space="preserve"> field to the day you want the person to be notified.</w:t>
      </w:r>
    </w:p>
    <w:p w14:paraId="3055AAA9" w14:textId="1461B904" w:rsidR="00BB0411" w:rsidRDefault="001B4E7E" w:rsidP="000C405B">
      <w:pPr>
        <w:pStyle w:val="ListParagraph"/>
        <w:numPr>
          <w:ilvl w:val="1"/>
          <w:numId w:val="28"/>
        </w:numPr>
      </w:pPr>
      <w:r>
        <w:t xml:space="preserve">Select </w:t>
      </w:r>
      <w:r w:rsidR="00BB0411">
        <w:t xml:space="preserve">the </w:t>
      </w:r>
      <w:r w:rsidR="00BB0411" w:rsidRPr="00CC6A2E">
        <w:rPr>
          <w:b/>
          <w:bCs/>
          <w:i/>
          <w:iCs/>
        </w:rPr>
        <w:t>Send Email</w:t>
      </w:r>
      <w:r w:rsidR="00BB0411">
        <w:t xml:space="preserve"> box to have the system automatically email the Reminder. </w:t>
      </w:r>
    </w:p>
    <w:p w14:paraId="1E67C295" w14:textId="77759B27" w:rsidR="00BB0411" w:rsidRDefault="00BB0411" w:rsidP="000C405B">
      <w:pPr>
        <w:pStyle w:val="ListParagraph"/>
        <w:numPr>
          <w:ilvl w:val="1"/>
          <w:numId w:val="28"/>
        </w:numPr>
      </w:pPr>
      <w:r>
        <w:t xml:space="preserve">Then click </w:t>
      </w:r>
      <w:r w:rsidRPr="00CC6A2E">
        <w:rPr>
          <w:b/>
          <w:bCs/>
          <w:i/>
          <w:iCs/>
        </w:rPr>
        <w:t>Save &amp; Continue</w:t>
      </w:r>
      <w:r>
        <w:t xml:space="preserve">. </w:t>
      </w:r>
    </w:p>
    <w:p w14:paraId="75CE0D11" w14:textId="3CA4A2B7" w:rsidR="009B2C8B" w:rsidRDefault="009B2C8B" w:rsidP="00CC6A2E">
      <w:pPr>
        <w:pStyle w:val="ListParagraph"/>
        <w:keepNext/>
        <w:numPr>
          <w:ilvl w:val="1"/>
          <w:numId w:val="28"/>
        </w:numPr>
      </w:pPr>
      <w:r>
        <w:t xml:space="preserve">There will now be a </w:t>
      </w:r>
      <w:r w:rsidRPr="00CC6A2E">
        <w:rPr>
          <w:b/>
          <w:bCs/>
          <w:i/>
          <w:iCs/>
        </w:rPr>
        <w:t>Date Completed</w:t>
      </w:r>
      <w:r>
        <w:t xml:space="preserve"> field that the person assigned the reminder can update when they have completed the task.</w:t>
      </w:r>
    </w:p>
    <w:p w14:paraId="05C8C747" w14:textId="38BF32A0" w:rsidR="00BB0411" w:rsidRDefault="0000276D" w:rsidP="00CC6A2E">
      <w:pPr>
        <w:keepNext/>
      </w:pPr>
      <w:r>
        <w:rPr>
          <w:noProof/>
        </w:rPr>
        <mc:AlternateContent>
          <mc:Choice Requires="wps">
            <w:drawing>
              <wp:anchor distT="0" distB="0" distL="114300" distR="114300" simplePos="0" relativeHeight="251672576" behindDoc="0" locked="0" layoutInCell="1" allowOverlap="1" wp14:anchorId="5B9DCADE" wp14:editId="4E314ED8">
                <wp:simplePos x="0" y="0"/>
                <wp:positionH relativeFrom="column">
                  <wp:posOffset>5683405</wp:posOffset>
                </wp:positionH>
                <wp:positionV relativeFrom="paragraph">
                  <wp:posOffset>1603452</wp:posOffset>
                </wp:positionV>
                <wp:extent cx="490654" cy="297366"/>
                <wp:effectExtent l="0" t="0" r="0" b="7620"/>
                <wp:wrapNone/>
                <wp:docPr id="127" name="Text Box 127"/>
                <wp:cNvGraphicFramePr/>
                <a:graphic xmlns:a="http://schemas.openxmlformats.org/drawingml/2006/main">
                  <a:graphicData uri="http://schemas.microsoft.com/office/word/2010/wordprocessingShape">
                    <wps:wsp>
                      <wps:cNvSpPr txBox="1"/>
                      <wps:spPr>
                        <a:xfrm>
                          <a:off x="0" y="0"/>
                          <a:ext cx="490654" cy="297366"/>
                        </a:xfrm>
                        <a:prstGeom prst="rect">
                          <a:avLst/>
                        </a:prstGeom>
                        <a:noFill/>
                        <a:ln w="6350">
                          <a:noFill/>
                        </a:ln>
                      </wps:spPr>
                      <wps:txbx>
                        <w:txbxContent>
                          <w:p w14:paraId="79148DA7" w14:textId="51C15F4B" w:rsidR="0000276D" w:rsidRPr="0000276D" w:rsidRDefault="0000276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9DCADE" id="Text Box 127" o:spid="_x0000_s1042" type="#_x0000_t202" style="position:absolute;margin-left:447.5pt;margin-top:126.25pt;width:38.65pt;height:23.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" filled="f" stroked="f" strokeweight=".5pt">
                <v:textbox>
                  <w:txbxContent>
                    <w:p w14:paraId="79148DA7" w14:textId="51C15F4B" w:rsidR="0000276D" w:rsidRPr="0000276D" w:rsidRDefault="0000276D">
                      <w:pPr>
                        <w:rPr>
                          <w:b/>
                          <w:bCs/>
                          <w:color w:val="FF0000"/>
                        </w:rPr>
                      </w:pP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3575351" wp14:editId="0672FF95">
                <wp:simplePos x="0" y="0"/>
                <wp:positionH relativeFrom="column">
                  <wp:posOffset>4627756</wp:posOffset>
                </wp:positionH>
                <wp:positionV relativeFrom="paragraph">
                  <wp:posOffset>1662926</wp:posOffset>
                </wp:positionV>
                <wp:extent cx="557561" cy="371707"/>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557561" cy="371707"/>
                        </a:xfrm>
                        <a:prstGeom prst="rect">
                          <a:avLst/>
                        </a:prstGeom>
                        <a:noFill/>
                        <a:ln w="6350">
                          <a:noFill/>
                        </a:ln>
                      </wps:spPr>
                      <wps:txbx>
                        <w:txbxContent>
                          <w:p w14:paraId="77A87C82" w14:textId="0FB91DFA" w:rsidR="0000276D" w:rsidRPr="0000276D" w:rsidRDefault="0000276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575351" id="Text Box 126" o:spid="_x0000_s1043" type="#_x0000_t202" style="position:absolute;margin-left:364.4pt;margin-top:130.95pt;width:43.9pt;height:29.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" filled="f" stroked="f" strokeweight=".5pt">
                <v:textbox>
                  <w:txbxContent>
                    <w:p w14:paraId="77A87C82" w14:textId="0FB91DFA" w:rsidR="0000276D" w:rsidRPr="0000276D" w:rsidRDefault="0000276D">
                      <w:pPr>
                        <w:rPr>
                          <w:b/>
                          <w:bCs/>
                          <w:color w:val="FF0000"/>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4B3D2F1F" wp14:editId="740634B9">
                <wp:simplePos x="0" y="0"/>
                <wp:positionH relativeFrom="column">
                  <wp:posOffset>2865863</wp:posOffset>
                </wp:positionH>
                <wp:positionV relativeFrom="paragraph">
                  <wp:posOffset>1060760</wp:posOffset>
                </wp:positionV>
                <wp:extent cx="854927" cy="312234"/>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854927" cy="312234"/>
                        </a:xfrm>
                        <a:prstGeom prst="rect">
                          <a:avLst/>
                        </a:prstGeom>
                        <a:noFill/>
                        <a:ln w="6350">
                          <a:noFill/>
                        </a:ln>
                      </wps:spPr>
                      <wps:txbx>
                        <w:txbxContent>
                          <w:p w14:paraId="71A22C04" w14:textId="67BB33ED" w:rsidR="0000276D" w:rsidRPr="0000276D" w:rsidRDefault="0000276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3D2F1F" id="Text Box 124" o:spid="_x0000_s1044" type="#_x0000_t202" style="position:absolute;margin-left:225.65pt;margin-top:83.5pt;width:67.3pt;height:24.6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" filled="f" stroked="f" strokeweight=".5pt">
                <v:textbox>
                  <w:txbxContent>
                    <w:p w14:paraId="71A22C04" w14:textId="67BB33ED" w:rsidR="0000276D" w:rsidRPr="0000276D" w:rsidRDefault="0000276D">
                      <w:pPr>
                        <w:rPr>
                          <w:b/>
                          <w:bCs/>
                          <w:color w:val="FF0000"/>
                        </w:rPr>
                      </w:pP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549EDDB8" wp14:editId="0D7174EE">
                <wp:simplePos x="0" y="0"/>
                <wp:positionH relativeFrom="column">
                  <wp:posOffset>1141141</wp:posOffset>
                </wp:positionH>
                <wp:positionV relativeFrom="paragraph">
                  <wp:posOffset>1231745</wp:posOffset>
                </wp:positionV>
                <wp:extent cx="631903" cy="289932"/>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631903" cy="289932"/>
                        </a:xfrm>
                        <a:prstGeom prst="rect">
                          <a:avLst/>
                        </a:prstGeom>
                        <a:noFill/>
                        <a:ln w="6350">
                          <a:noFill/>
                        </a:ln>
                      </wps:spPr>
                      <wps:txbx>
                        <w:txbxContent>
                          <w:p w14:paraId="33E9A1AF" w14:textId="3E6609C8" w:rsidR="0000276D" w:rsidRPr="0000276D" w:rsidRDefault="0000276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9EDDB8" id="Text Box 123" o:spid="_x0000_s1045" type="#_x0000_t202" style="position:absolute;margin-left:89.85pt;margin-top:97pt;width:49.75pt;height:22.8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" filled="f" stroked="f" strokeweight=".5pt">
                <v:textbox>
                  <w:txbxContent>
                    <w:p w14:paraId="33E9A1AF" w14:textId="3E6609C8" w:rsidR="0000276D" w:rsidRPr="0000276D" w:rsidRDefault="0000276D">
                      <w:pPr>
                        <w:rPr>
                          <w:b/>
                          <w:bCs/>
                          <w:color w:val="FF0000"/>
                        </w:rPr>
                      </w:pPr>
                    </w:p>
                  </w:txbxContent>
                </v:textbox>
              </v:shape>
            </w:pict>
          </mc:Fallback>
        </mc:AlternateContent>
      </w:r>
      <w:r w:rsidR="00BB0411" w:rsidRPr="00BB0411">
        <w:rPr>
          <w:noProof/>
        </w:rPr>
        <w:drawing>
          <wp:inline distT="0" distB="0" distL="0" distR="0" wp14:anchorId="6BBDA445" wp14:editId="3705620A">
            <wp:extent cx="6858000" cy="2340097"/>
            <wp:effectExtent l="0" t="0" r="0" b="317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42">
                      <a:extLst>
                        <a:ext uri="{28A0092B-C50C-407E-A947-70E740481C1C}">
                          <a14:useLocalDpi xmlns:a14="http://schemas.microsoft.com/office/drawing/2010/main" val="0"/>
                        </a:ext>
                      </a:extLst>
                    </a:blip>
                    <a:stretch>
                      <a:fillRect/>
                    </a:stretch>
                  </pic:blipFill>
                  <pic:spPr>
                    <a:xfrm>
                      <a:off x="0" y="0"/>
                      <a:ext cx="6858000" cy="2340097"/>
                    </a:xfrm>
                    <a:prstGeom prst="rect">
                      <a:avLst/>
                    </a:prstGeom>
                    <a:ln>
                      <a:noFill/>
                    </a:ln>
                  </pic:spPr>
                </pic:pic>
              </a:graphicData>
            </a:graphic>
          </wp:inline>
        </w:drawing>
      </w:r>
    </w:p>
    <w:p w14:paraId="290F7E52" w14:textId="695917A2" w:rsidR="009B2C8B" w:rsidRDefault="009B2C8B" w:rsidP="00BB0411">
      <w:r>
        <w:rPr>
          <w:noProof/>
        </w:rPr>
        <mc:AlternateContent>
          <mc:Choice Requires="wps">
            <w:drawing>
              <wp:anchor distT="0" distB="0" distL="114300" distR="114300" simplePos="0" relativeHeight="251673600" behindDoc="0" locked="0" layoutInCell="1" allowOverlap="1" wp14:anchorId="39FBC031" wp14:editId="6EF99674">
                <wp:simplePos x="0" y="0"/>
                <wp:positionH relativeFrom="column">
                  <wp:posOffset>4360333</wp:posOffset>
                </wp:positionH>
                <wp:positionV relativeFrom="paragraph">
                  <wp:posOffset>1002665</wp:posOffset>
                </wp:positionV>
                <wp:extent cx="499534" cy="508000"/>
                <wp:effectExtent l="0" t="0" r="0" b="6350"/>
                <wp:wrapNone/>
                <wp:docPr id="133" name="Text Box 133"/>
                <wp:cNvGraphicFramePr/>
                <a:graphic xmlns:a="http://schemas.openxmlformats.org/drawingml/2006/main">
                  <a:graphicData uri="http://schemas.microsoft.com/office/word/2010/wordprocessingShape">
                    <wps:wsp>
                      <wps:cNvSpPr txBox="1"/>
                      <wps:spPr>
                        <a:xfrm>
                          <a:off x="0" y="0"/>
                          <a:ext cx="499534" cy="508000"/>
                        </a:xfrm>
                        <a:prstGeom prst="rect">
                          <a:avLst/>
                        </a:prstGeom>
                        <a:noFill/>
                        <a:ln w="6350">
                          <a:noFill/>
                        </a:ln>
                      </wps:spPr>
                      <wps:txbx>
                        <w:txbxContent>
                          <w:p w14:paraId="3508FA10" w14:textId="3D2AA905" w:rsidR="009B2C8B" w:rsidRPr="009B2C8B" w:rsidRDefault="009B2C8B">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FBC031" id="Text Box 133" o:spid="_x0000_s1046" type="#_x0000_t202" style="position:absolute;margin-left:343.35pt;margin-top:78.95pt;width:39.35pt;height:40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" filled="f" stroked="f" strokeweight=".5pt">
                <v:textbox>
                  <w:txbxContent>
                    <w:p w14:paraId="3508FA10" w14:textId="3D2AA905" w:rsidR="009B2C8B" w:rsidRPr="009B2C8B" w:rsidRDefault="009B2C8B">
                      <w:pPr>
                        <w:rPr>
                          <w:b/>
                          <w:bCs/>
                          <w:color w:val="FF0000"/>
                        </w:rPr>
                      </w:pPr>
                    </w:p>
                  </w:txbxContent>
                </v:textbox>
              </v:shape>
            </w:pict>
          </mc:Fallback>
        </mc:AlternateContent>
      </w:r>
      <w:r w:rsidRPr="009B2C8B">
        <w:rPr>
          <w:noProof/>
        </w:rPr>
        <w:drawing>
          <wp:inline distT="0" distB="0" distL="0" distR="0" wp14:anchorId="46213AC6" wp14:editId="3B94A3AD">
            <wp:extent cx="6858000" cy="261431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43">
                      <a:extLst>
                        <a:ext uri="{28A0092B-C50C-407E-A947-70E740481C1C}">
                          <a14:useLocalDpi xmlns:a14="http://schemas.microsoft.com/office/drawing/2010/main" val="0"/>
                        </a:ext>
                      </a:extLst>
                    </a:blip>
                    <a:stretch>
                      <a:fillRect/>
                    </a:stretch>
                  </pic:blipFill>
                  <pic:spPr>
                    <a:xfrm>
                      <a:off x="0" y="0"/>
                      <a:ext cx="6858000" cy="2614318"/>
                    </a:xfrm>
                    <a:prstGeom prst="rect">
                      <a:avLst/>
                    </a:prstGeom>
                    <a:ln>
                      <a:noFill/>
                    </a:ln>
                  </pic:spPr>
                </pic:pic>
              </a:graphicData>
            </a:graphic>
          </wp:inline>
        </w:drawing>
      </w:r>
    </w:p>
    <w:p w14:paraId="5CAF1E98" w14:textId="45358B07" w:rsidR="005D19CF" w:rsidRDefault="005D19CF" w:rsidP="00BB0411"/>
    <w:p w14:paraId="32237545" w14:textId="155696DC" w:rsidR="005D19CF" w:rsidRDefault="005D19CF" w:rsidP="00BB0411"/>
    <w:p w14:paraId="35E631A4" w14:textId="5B0B3180" w:rsidR="005D19CF" w:rsidRDefault="005D19CF" w:rsidP="00BB0411"/>
    <w:p w14:paraId="5776DBEE" w14:textId="05E030E7" w:rsidR="005D19CF" w:rsidRDefault="005D19CF" w:rsidP="00BB0411"/>
    <w:p w14:paraId="04C0AF91" w14:textId="6F1BF024" w:rsidR="005D19CF" w:rsidRDefault="005D19CF" w:rsidP="00BB0411"/>
    <w:p w14:paraId="1DD88433" w14:textId="16545A64" w:rsidR="005D19CF" w:rsidRDefault="005D19CF" w:rsidP="00BB0411"/>
    <w:p w14:paraId="3D1C7B34" w14:textId="77777777" w:rsidR="005D19CF" w:rsidRDefault="005D19CF" w:rsidP="00BB0411"/>
    <w:p w14:paraId="320DCFBC" w14:textId="0B2C8A3B" w:rsidR="009B2C8B" w:rsidRDefault="009B2C8B" w:rsidP="009B2C8B">
      <w:pPr>
        <w:pStyle w:val="Heading1"/>
      </w:pPr>
      <w:bookmarkStart w:id="17" w:name="_Toc103782859"/>
      <w:r>
        <w:t>Summary Tab</w:t>
      </w:r>
      <w:bookmarkEnd w:id="17"/>
    </w:p>
    <w:p w14:paraId="46BFA2DE" w14:textId="04EEE07B" w:rsidR="009B2C8B" w:rsidRDefault="009B2C8B" w:rsidP="00CC6A2E">
      <w:pPr>
        <w:pStyle w:val="ListParagraph"/>
        <w:keepNext/>
        <w:numPr>
          <w:ilvl w:val="0"/>
          <w:numId w:val="29"/>
        </w:numPr>
      </w:pPr>
      <w:r>
        <w:t xml:space="preserve">The last tab to complete is the </w:t>
      </w:r>
      <w:r w:rsidRPr="00CC6A2E">
        <w:t>Summary</w:t>
      </w:r>
      <w:r>
        <w:t xml:space="preserve"> tab. </w:t>
      </w:r>
      <w:r w:rsidR="00827339">
        <w:t xml:space="preserve">This tab summarizes all the information from the previous tabs on one screen. This is also where you will submit the document for approval. </w:t>
      </w:r>
    </w:p>
    <w:p w14:paraId="5B267FFC" w14:textId="397E4AD4" w:rsidR="00B830A9" w:rsidRDefault="00B830A9" w:rsidP="00B830A9">
      <w:r w:rsidRPr="00B830A9">
        <w:rPr>
          <w:noProof/>
        </w:rPr>
        <w:drawing>
          <wp:inline distT="0" distB="0" distL="0" distR="0" wp14:anchorId="1CEB58F8" wp14:editId="5F422F11">
            <wp:extent cx="6858000" cy="2697026"/>
            <wp:effectExtent l="0" t="0" r="0" b="825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44">
                      <a:extLst>
                        <a:ext uri="{28A0092B-C50C-407E-A947-70E740481C1C}">
                          <a14:useLocalDpi xmlns:a14="http://schemas.microsoft.com/office/drawing/2010/main" val="0"/>
                        </a:ext>
                      </a:extLst>
                    </a:blip>
                    <a:stretch>
                      <a:fillRect/>
                    </a:stretch>
                  </pic:blipFill>
                  <pic:spPr>
                    <a:xfrm>
                      <a:off x="0" y="0"/>
                      <a:ext cx="6858000" cy="2697026"/>
                    </a:xfrm>
                    <a:prstGeom prst="rect">
                      <a:avLst/>
                    </a:prstGeom>
                    <a:ln>
                      <a:noFill/>
                    </a:ln>
                  </pic:spPr>
                </pic:pic>
              </a:graphicData>
            </a:graphic>
          </wp:inline>
        </w:drawing>
      </w:r>
    </w:p>
    <w:p w14:paraId="29C72AC1" w14:textId="04038215" w:rsidR="00827339" w:rsidRDefault="00827339" w:rsidP="00827339">
      <w:pPr>
        <w:pStyle w:val="ListParagraph"/>
        <w:numPr>
          <w:ilvl w:val="1"/>
          <w:numId w:val="29"/>
        </w:numPr>
      </w:pPr>
      <w:r>
        <w:t xml:space="preserve">Scroll down to the bottom of the screen to see the four options </w:t>
      </w:r>
      <w:r w:rsidR="001B4E7E">
        <w:t>you can</w:t>
      </w:r>
      <w:r>
        <w:t xml:space="preserve"> select for the Credit Memo.</w:t>
      </w:r>
    </w:p>
    <w:p w14:paraId="53EEB627" w14:textId="25E75229" w:rsidR="00827339" w:rsidRDefault="00827339" w:rsidP="00827339">
      <w:pPr>
        <w:pStyle w:val="ListParagraph"/>
        <w:numPr>
          <w:ilvl w:val="2"/>
          <w:numId w:val="29"/>
        </w:numPr>
      </w:pPr>
      <w:r>
        <w:t xml:space="preserve">The </w:t>
      </w:r>
      <w:r w:rsidRPr="00CC6A2E">
        <w:rPr>
          <w:b/>
          <w:bCs/>
          <w:i/>
          <w:iCs/>
        </w:rPr>
        <w:t>Submit for Approval</w:t>
      </w:r>
      <w:r>
        <w:t xml:space="preserve"> button will submit the Credit Memo to the pre-determined approval paths.</w:t>
      </w:r>
    </w:p>
    <w:p w14:paraId="3647B1E2" w14:textId="174823EF" w:rsidR="00827339" w:rsidRPr="00827339" w:rsidRDefault="00827339" w:rsidP="00827339">
      <w:pPr>
        <w:pStyle w:val="ListParagraph"/>
        <w:numPr>
          <w:ilvl w:val="2"/>
          <w:numId w:val="29"/>
        </w:numPr>
      </w:pPr>
      <w:r>
        <w:t xml:space="preserve">The </w:t>
      </w:r>
      <w:r w:rsidRPr="00CC6A2E">
        <w:rPr>
          <w:b/>
          <w:bCs/>
          <w:i/>
          <w:iCs/>
        </w:rPr>
        <w:t>Cancel Credit Memo</w:t>
      </w:r>
      <w:r>
        <w:t xml:space="preserve"> button will cancel the Credit Memo changing the status on the Credit Memo to </w:t>
      </w:r>
      <w:r w:rsidR="005D19CF">
        <w:t>“</w:t>
      </w:r>
      <w:r w:rsidRPr="005D19CF">
        <w:t>Canceled</w:t>
      </w:r>
      <w:r w:rsidR="005D19CF">
        <w:t>”</w:t>
      </w:r>
      <w:r w:rsidRPr="005D19CF">
        <w:t>.</w:t>
      </w:r>
    </w:p>
    <w:p w14:paraId="161142A3" w14:textId="08AF61AC" w:rsidR="00827339" w:rsidRDefault="005D19CF" w:rsidP="00827339">
      <w:pPr>
        <w:pStyle w:val="ListParagraph"/>
        <w:numPr>
          <w:ilvl w:val="2"/>
          <w:numId w:val="29"/>
        </w:numPr>
      </w:pPr>
      <w:r>
        <w:t xml:space="preserve">The </w:t>
      </w:r>
      <w:r w:rsidRPr="00CC6A2E">
        <w:rPr>
          <w:b/>
          <w:bCs/>
          <w:i/>
          <w:iCs/>
        </w:rPr>
        <w:t>Clone Credit Memo</w:t>
      </w:r>
      <w:r>
        <w:t xml:space="preserve"> button creates a second “</w:t>
      </w:r>
      <w:r w:rsidRPr="00CC6A2E">
        <w:rPr>
          <w:b/>
          <w:bCs/>
        </w:rPr>
        <w:t>In Progress</w:t>
      </w:r>
      <w:r>
        <w:t xml:space="preserve">” Credit Memo, copying data from this Credit Memo to the new one. </w:t>
      </w:r>
    </w:p>
    <w:p w14:paraId="4B42A68D" w14:textId="6117832C" w:rsidR="005D19CF" w:rsidRDefault="005D19CF" w:rsidP="00827339">
      <w:pPr>
        <w:pStyle w:val="ListParagraph"/>
        <w:numPr>
          <w:ilvl w:val="2"/>
          <w:numId w:val="29"/>
        </w:numPr>
      </w:pPr>
      <w:r>
        <w:t xml:space="preserve">The last button is to </w:t>
      </w:r>
      <w:r w:rsidRPr="00CC6A2E">
        <w:rPr>
          <w:b/>
          <w:bCs/>
          <w:i/>
          <w:iCs/>
        </w:rPr>
        <w:t>Print</w:t>
      </w:r>
      <w:r>
        <w:t xml:space="preserve"> the Credit Memo. </w:t>
      </w:r>
    </w:p>
    <w:p w14:paraId="5E1025BF" w14:textId="7F62A050" w:rsidR="005D19CF" w:rsidRDefault="005D19CF" w:rsidP="00CC6A2E">
      <w:pPr>
        <w:pStyle w:val="ListParagraph"/>
        <w:keepNext/>
        <w:numPr>
          <w:ilvl w:val="1"/>
          <w:numId w:val="29"/>
        </w:numPr>
      </w:pPr>
      <w:r>
        <w:t xml:space="preserve">Once you are ready to submit the Credit Memo for approval click </w:t>
      </w:r>
      <w:r w:rsidRPr="00CC6A2E">
        <w:rPr>
          <w:b/>
          <w:bCs/>
          <w:i/>
          <w:iCs/>
        </w:rPr>
        <w:t>Submit for Approval</w:t>
      </w:r>
      <w:r>
        <w:t xml:space="preserve">. </w:t>
      </w:r>
    </w:p>
    <w:p w14:paraId="05AD1C08" w14:textId="3FA5F63E" w:rsidR="00B830A9" w:rsidRDefault="006B317C" w:rsidP="00B830A9">
      <w:r>
        <w:rPr>
          <w:noProof/>
        </w:rPr>
        <mc:AlternateContent>
          <mc:Choice Requires="wps">
            <w:drawing>
              <wp:anchor distT="0" distB="0" distL="114300" distR="114300" simplePos="0" relativeHeight="251674624" behindDoc="0" locked="0" layoutInCell="1" allowOverlap="1" wp14:anchorId="318C221D" wp14:editId="7CAA1324">
                <wp:simplePos x="0" y="0"/>
                <wp:positionH relativeFrom="column">
                  <wp:posOffset>2827867</wp:posOffset>
                </wp:positionH>
                <wp:positionV relativeFrom="paragraph">
                  <wp:posOffset>2242185</wp:posOffset>
                </wp:positionV>
                <wp:extent cx="1100666" cy="355600"/>
                <wp:effectExtent l="0" t="0" r="0" b="6350"/>
                <wp:wrapNone/>
                <wp:docPr id="146" name="Text Box 146"/>
                <wp:cNvGraphicFramePr/>
                <a:graphic xmlns:a="http://schemas.openxmlformats.org/drawingml/2006/main">
                  <a:graphicData uri="http://schemas.microsoft.com/office/word/2010/wordprocessingShape">
                    <wps:wsp>
                      <wps:cNvSpPr txBox="1"/>
                      <wps:spPr>
                        <a:xfrm>
                          <a:off x="0" y="0"/>
                          <a:ext cx="1100666" cy="355600"/>
                        </a:xfrm>
                        <a:prstGeom prst="rect">
                          <a:avLst/>
                        </a:prstGeom>
                        <a:noFill/>
                        <a:ln w="6350">
                          <a:noFill/>
                        </a:ln>
                      </wps:spPr>
                      <wps:txbx>
                        <w:txbxContent>
                          <w:p w14:paraId="1B93F125" w14:textId="4CB6CE68" w:rsidR="006B317C" w:rsidRPr="006B317C" w:rsidRDefault="006B317C">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8C221D" id="Text Box 146" o:spid="_x0000_s1047" type="#_x0000_t202" style="position:absolute;margin-left:222.65pt;margin-top:176.55pt;width:86.65pt;height:28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" filled="f" stroked="f" strokeweight=".5pt">
                <v:textbox>
                  <w:txbxContent>
                    <w:p w14:paraId="1B93F125" w14:textId="4CB6CE68" w:rsidR="006B317C" w:rsidRPr="006B317C" w:rsidRDefault="006B317C">
                      <w:pPr>
                        <w:rPr>
                          <w:b/>
                          <w:bCs/>
                          <w:color w:val="FF0000"/>
                        </w:rPr>
                      </w:pPr>
                    </w:p>
                  </w:txbxContent>
                </v:textbox>
              </v:shape>
            </w:pict>
          </mc:Fallback>
        </mc:AlternateContent>
      </w:r>
      <w:r w:rsidR="00B830A9" w:rsidRPr="00B830A9">
        <w:rPr>
          <w:noProof/>
        </w:rPr>
        <w:drawing>
          <wp:inline distT="0" distB="0" distL="0" distR="0" wp14:anchorId="66363434" wp14:editId="7157320F">
            <wp:extent cx="6858000" cy="2902469"/>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45">
                      <a:extLst>
                        <a:ext uri="{28A0092B-C50C-407E-A947-70E740481C1C}">
                          <a14:useLocalDpi xmlns:a14="http://schemas.microsoft.com/office/drawing/2010/main" val="0"/>
                        </a:ext>
                      </a:extLst>
                    </a:blip>
                    <a:stretch>
                      <a:fillRect/>
                    </a:stretch>
                  </pic:blipFill>
                  <pic:spPr>
                    <a:xfrm>
                      <a:off x="0" y="0"/>
                      <a:ext cx="6858000" cy="2902469"/>
                    </a:xfrm>
                    <a:prstGeom prst="rect">
                      <a:avLst/>
                    </a:prstGeom>
                    <a:ln>
                      <a:noFill/>
                    </a:ln>
                  </pic:spPr>
                </pic:pic>
              </a:graphicData>
            </a:graphic>
          </wp:inline>
        </w:drawing>
      </w:r>
    </w:p>
    <w:p w14:paraId="258DD670" w14:textId="4D684926" w:rsidR="00D02AC6" w:rsidRDefault="00D02AC6" w:rsidP="00B830A9"/>
    <w:p w14:paraId="34CB1511" w14:textId="77777777" w:rsidR="00D02AC6" w:rsidRDefault="00D02AC6" w:rsidP="00B830A9"/>
    <w:p w14:paraId="6D3B4B99" w14:textId="07AA4F9C" w:rsidR="00D02AC6" w:rsidRDefault="00D02AC6" w:rsidP="00CC6A2E">
      <w:pPr>
        <w:pStyle w:val="ListParagraph"/>
        <w:keepNext/>
        <w:numPr>
          <w:ilvl w:val="0"/>
          <w:numId w:val="29"/>
        </w:numPr>
      </w:pPr>
      <w:r>
        <w:t xml:space="preserve">The next screen will now show the list of approval paths triggered. </w:t>
      </w:r>
      <w:r w:rsidR="000216A8">
        <w:t xml:space="preserve">This is the last chance to review the approval paths prior to entering the approval queue. </w:t>
      </w:r>
    </w:p>
    <w:p w14:paraId="2BBCB970" w14:textId="6F840F49" w:rsidR="000216A8" w:rsidRDefault="000216A8" w:rsidP="00CC6A2E">
      <w:pPr>
        <w:pStyle w:val="ListParagraph"/>
        <w:keepNext/>
        <w:numPr>
          <w:ilvl w:val="1"/>
          <w:numId w:val="29"/>
        </w:numPr>
      </w:pPr>
      <w:r>
        <w:t xml:space="preserve">Click </w:t>
      </w:r>
      <w:r w:rsidRPr="00CC6A2E">
        <w:rPr>
          <w:b/>
          <w:bCs/>
          <w:i/>
          <w:iCs/>
        </w:rPr>
        <w:t>Continue</w:t>
      </w:r>
      <w:r w:rsidRPr="00CC6A2E">
        <w:rPr>
          <w:b/>
          <w:bCs/>
        </w:rPr>
        <w:t xml:space="preserve"> </w:t>
      </w:r>
      <w:r>
        <w:t xml:space="preserve">to submit. </w:t>
      </w:r>
    </w:p>
    <w:p w14:paraId="384B67D8" w14:textId="609C5F3B" w:rsidR="000216A8" w:rsidRDefault="000216A8" w:rsidP="00CC6A2E">
      <w:pPr>
        <w:pStyle w:val="ListParagraph"/>
        <w:keepNext/>
        <w:numPr>
          <w:ilvl w:val="1"/>
          <w:numId w:val="29"/>
        </w:numPr>
      </w:pPr>
      <w:r>
        <w:t xml:space="preserve">Click </w:t>
      </w:r>
      <w:r w:rsidRPr="00CC6A2E">
        <w:rPr>
          <w:b/>
          <w:bCs/>
          <w:i/>
          <w:iCs/>
        </w:rPr>
        <w:t>Cancel &amp; Exit</w:t>
      </w:r>
      <w:r>
        <w:t xml:space="preserve"> to go back and make changes. </w:t>
      </w:r>
    </w:p>
    <w:p w14:paraId="5B47B44E" w14:textId="00E67FFA" w:rsidR="000216A8" w:rsidRDefault="000216A8" w:rsidP="000216A8">
      <w:r w:rsidRPr="000216A8">
        <w:rPr>
          <w:noProof/>
        </w:rPr>
        <w:drawing>
          <wp:inline distT="0" distB="0" distL="0" distR="0" wp14:anchorId="5639F3F2" wp14:editId="2524E46B">
            <wp:extent cx="6858000" cy="2035887"/>
            <wp:effectExtent l="0" t="0" r="0" b="254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46">
                      <a:extLst>
                        <a:ext uri="{28A0092B-C50C-407E-A947-70E740481C1C}">
                          <a14:useLocalDpi xmlns:a14="http://schemas.microsoft.com/office/drawing/2010/main" val="0"/>
                        </a:ext>
                      </a:extLst>
                    </a:blip>
                    <a:stretch>
                      <a:fillRect/>
                    </a:stretch>
                  </pic:blipFill>
                  <pic:spPr>
                    <a:xfrm>
                      <a:off x="0" y="0"/>
                      <a:ext cx="6858000" cy="2035887"/>
                    </a:xfrm>
                    <a:prstGeom prst="rect">
                      <a:avLst/>
                    </a:prstGeom>
                    <a:ln>
                      <a:noFill/>
                    </a:ln>
                  </pic:spPr>
                </pic:pic>
              </a:graphicData>
            </a:graphic>
          </wp:inline>
        </w:drawing>
      </w:r>
    </w:p>
    <w:p w14:paraId="5828331A" w14:textId="20582347" w:rsidR="000216A8" w:rsidRDefault="000216A8" w:rsidP="00CC6A2E">
      <w:pPr>
        <w:pStyle w:val="ListParagraph"/>
        <w:keepNext/>
        <w:numPr>
          <w:ilvl w:val="0"/>
          <w:numId w:val="29"/>
        </w:numPr>
      </w:pPr>
      <w:r>
        <w:t>The Page will refresh back to the Summary tab</w:t>
      </w:r>
      <w:r w:rsidR="00702822">
        <w:t xml:space="preserve"> where the status of the Credit Memo will now show </w:t>
      </w:r>
      <w:r w:rsidR="00702822" w:rsidRPr="00702822">
        <w:t>“</w:t>
      </w:r>
      <w:r w:rsidR="00702822" w:rsidRPr="00CC6A2E">
        <w:rPr>
          <w:b/>
          <w:bCs/>
        </w:rPr>
        <w:t>Ready for Approval</w:t>
      </w:r>
      <w:r w:rsidR="00702822" w:rsidRPr="00702822">
        <w:t>”</w:t>
      </w:r>
      <w:r w:rsidR="00702822">
        <w:t xml:space="preserve"> and you must</w:t>
      </w:r>
      <w:r w:rsidR="00123E77">
        <w:t xml:space="preserve"> now</w:t>
      </w:r>
      <w:r w:rsidR="00702822">
        <w:t xml:space="preserve"> wait for the Credit Memo to be approved. </w:t>
      </w:r>
    </w:p>
    <w:p w14:paraId="55ABB9FF" w14:textId="3B577A8F" w:rsidR="00702822" w:rsidRDefault="00702822" w:rsidP="00702822">
      <w:r w:rsidRPr="00702822">
        <w:rPr>
          <w:noProof/>
        </w:rPr>
        <w:drawing>
          <wp:inline distT="0" distB="0" distL="0" distR="0" wp14:anchorId="586EFCD2" wp14:editId="73334079">
            <wp:extent cx="6858000" cy="263204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47">
                      <a:extLst>
                        <a:ext uri="{28A0092B-C50C-407E-A947-70E740481C1C}">
                          <a14:useLocalDpi xmlns:a14="http://schemas.microsoft.com/office/drawing/2010/main" val="0"/>
                        </a:ext>
                      </a:extLst>
                    </a:blip>
                    <a:stretch>
                      <a:fillRect/>
                    </a:stretch>
                  </pic:blipFill>
                  <pic:spPr>
                    <a:xfrm>
                      <a:off x="0" y="0"/>
                      <a:ext cx="6858000" cy="2632046"/>
                    </a:xfrm>
                    <a:prstGeom prst="rect">
                      <a:avLst/>
                    </a:prstGeom>
                    <a:ln>
                      <a:noFill/>
                    </a:ln>
                  </pic:spPr>
                </pic:pic>
              </a:graphicData>
            </a:graphic>
          </wp:inline>
        </w:drawing>
      </w:r>
    </w:p>
    <w:p w14:paraId="7A51C1F8" w14:textId="06E98967" w:rsidR="00226241" w:rsidRDefault="00702822" w:rsidP="00226241">
      <w:pPr>
        <w:pStyle w:val="ListParagraph"/>
        <w:numPr>
          <w:ilvl w:val="0"/>
          <w:numId w:val="29"/>
        </w:numPr>
      </w:pPr>
      <w:r>
        <w:t>Once the Credit Memo is approved the status will be updated to “</w:t>
      </w:r>
      <w:r w:rsidRPr="00CC6A2E">
        <w:rPr>
          <w:b/>
          <w:bCs/>
        </w:rPr>
        <w:t>Approved for Invoice</w:t>
      </w:r>
      <w:r>
        <w:t>”</w:t>
      </w:r>
      <w:r w:rsidR="000E2A37">
        <w:t xml:space="preserve">. This means this Credit Memo is ready to be applied to an Invoice for the selected Vendor. The process is now complete. </w:t>
      </w:r>
    </w:p>
    <w:p w14:paraId="31C9986C" w14:textId="017CBF01" w:rsidR="00226241" w:rsidRDefault="00226241" w:rsidP="00226241"/>
    <w:p w14:paraId="29B83C51" w14:textId="42B92871" w:rsidR="00226241" w:rsidRDefault="00226241" w:rsidP="00226241"/>
    <w:p w14:paraId="24F89410" w14:textId="7181B2C6" w:rsidR="00B82238" w:rsidRDefault="00B82238" w:rsidP="006E3581"/>
    <w:sectPr w:rsidR="00B82238" w:rsidSect="00183F9E">
      <w:headerReference w:type="default" r:id="rId48"/>
      <w:footerReference w:type="default" r:id="rId49"/>
      <w:headerReference w:type="first" r:id="rId50"/>
      <w:footerReference w:type="first" r:id="rId51"/>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0F333" w14:textId="77777777" w:rsidR="00EF30B0" w:rsidRDefault="00EF30B0" w:rsidP="00E70CEF">
      <w:pPr>
        <w:spacing w:after="0" w:line="240" w:lineRule="auto"/>
      </w:pPr>
      <w:r>
        <w:separator/>
      </w:r>
    </w:p>
  </w:endnote>
  <w:endnote w:type="continuationSeparator" w:id="0">
    <w:p w14:paraId="565A42CB" w14:textId="77777777" w:rsidR="00EF30B0" w:rsidRDefault="00EF30B0"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3728837A" w:rsidR="00735583" w:rsidRPr="008E0FA8" w:rsidRDefault="00C915A6" w:rsidP="00183F9E">
    <w:pPr>
      <w:pStyle w:val="Footer"/>
      <w:tabs>
        <w:tab w:val="clear" w:pos="4680"/>
        <w:tab w:val="clear" w:pos="9360"/>
        <w:tab w:val="right" w:pos="8550"/>
      </w:tabs>
      <w:rPr>
        <w:rFonts w:ascii="Arial" w:hAnsi="Arial" w:cs="Arial"/>
        <w:sz w:val="18"/>
        <w:szCs w:val="18"/>
      </w:rPr>
    </w:pPr>
    <w:sdt>
      <w:sdtPr>
        <w:rPr>
          <w:rFonts w:ascii="Arial" w:hAnsi="Arial" w:cs="Arial"/>
          <w:sz w:val="18"/>
          <w:szCs w:val="18"/>
        </w:rPr>
        <w:id w:val="1982729459"/>
        <w:docPartObj>
          <w:docPartGallery w:val="Page Numbers (Top of Page)"/>
          <w:docPartUnique/>
        </w:docPartObj>
      </w:sdtPr>
      <w:sdtEndPr/>
      <w:sdtContent>
        <w:r w:rsidR="008E0FA8" w:rsidRPr="008E0FA8">
          <w:rPr>
            <w:rFonts w:ascii="Arial" w:hAnsi="Arial" w:cs="Arial"/>
            <w:sz w:val="18"/>
            <w:szCs w:val="18"/>
          </w:rPr>
          <w:t xml:space="preserve">OregonBuys | </w:t>
        </w:r>
        <w:r w:rsidR="008C0CBF" w:rsidRPr="008E0FA8">
          <w:rPr>
            <w:rFonts w:ascii="Arial" w:hAnsi="Arial" w:cs="Arial"/>
            <w:sz w:val="18"/>
            <w:szCs w:val="18"/>
          </w:rPr>
          <w:fldChar w:fldCharType="begin"/>
        </w:r>
        <w:r w:rsidR="008C0CBF" w:rsidRPr="008E0FA8">
          <w:rPr>
            <w:rFonts w:ascii="Arial" w:hAnsi="Arial" w:cs="Arial"/>
            <w:sz w:val="18"/>
            <w:szCs w:val="18"/>
          </w:rPr>
          <w:instrText xml:space="preserve"> DATE \@ "MMMM d, yyyy" </w:instrText>
        </w:r>
        <w:r w:rsidR="008C0CBF" w:rsidRPr="008E0FA8">
          <w:rPr>
            <w:rFonts w:ascii="Arial" w:hAnsi="Arial" w:cs="Arial"/>
            <w:sz w:val="18"/>
            <w:szCs w:val="18"/>
          </w:rPr>
          <w:fldChar w:fldCharType="separate"/>
        </w:r>
        <w:r w:rsidR="00CC6A2E" w:rsidRPr="008E0FA8">
          <w:rPr>
            <w:rFonts w:ascii="Arial" w:hAnsi="Arial" w:cs="Arial"/>
            <w:noProof/>
            <w:sz w:val="18"/>
            <w:szCs w:val="18"/>
          </w:rPr>
          <w:t>May 18, 2022</w:t>
        </w:r>
        <w:r w:rsidR="008C0CBF" w:rsidRPr="008E0FA8">
          <w:rPr>
            <w:rFonts w:ascii="Arial" w:hAnsi="Arial" w:cs="Arial"/>
            <w:sz w:val="18"/>
            <w:szCs w:val="18"/>
          </w:rPr>
          <w:fldChar w:fldCharType="end"/>
        </w:r>
        <w:r w:rsidR="00735583" w:rsidRPr="008E0FA8">
          <w:rPr>
            <w:rFonts w:ascii="Arial" w:hAnsi="Arial" w:cs="Arial"/>
            <w:sz w:val="18"/>
            <w:szCs w:val="18"/>
          </w:rPr>
          <w:tab/>
        </w:r>
        <w:r w:rsidR="00735583" w:rsidRPr="008E0FA8">
          <w:rPr>
            <w:rFonts w:ascii="Arial" w:hAnsi="Arial" w:cs="Arial"/>
            <w:sz w:val="18"/>
            <w:szCs w:val="18"/>
          </w:rPr>
          <w:tab/>
          <w:t xml:space="preserve">                    Page </w:t>
        </w:r>
        <w:r w:rsidR="00735583" w:rsidRPr="008E0FA8">
          <w:rPr>
            <w:rFonts w:ascii="Arial" w:hAnsi="Arial" w:cs="Arial"/>
            <w:bCs/>
            <w:sz w:val="18"/>
            <w:szCs w:val="18"/>
          </w:rPr>
          <w:fldChar w:fldCharType="begin"/>
        </w:r>
        <w:r w:rsidR="00735583" w:rsidRPr="008E0FA8">
          <w:rPr>
            <w:rFonts w:ascii="Arial" w:hAnsi="Arial" w:cs="Arial"/>
            <w:bCs/>
            <w:sz w:val="18"/>
            <w:szCs w:val="18"/>
          </w:rPr>
          <w:instrText xml:space="preserve"> PAGE </w:instrText>
        </w:r>
        <w:r w:rsidR="00735583" w:rsidRPr="008E0FA8">
          <w:rPr>
            <w:rFonts w:ascii="Arial" w:hAnsi="Arial" w:cs="Arial"/>
            <w:bCs/>
            <w:sz w:val="18"/>
            <w:szCs w:val="18"/>
          </w:rPr>
          <w:fldChar w:fldCharType="separate"/>
        </w:r>
        <w:r w:rsidR="00735583" w:rsidRPr="008E0FA8">
          <w:rPr>
            <w:rFonts w:ascii="Arial" w:hAnsi="Arial" w:cs="Arial"/>
            <w:bCs/>
            <w:noProof/>
            <w:sz w:val="18"/>
            <w:szCs w:val="18"/>
          </w:rPr>
          <w:t>6</w:t>
        </w:r>
        <w:r w:rsidR="00735583" w:rsidRPr="008E0FA8">
          <w:rPr>
            <w:rFonts w:ascii="Arial" w:hAnsi="Arial" w:cs="Arial"/>
            <w:bCs/>
            <w:sz w:val="18"/>
            <w:szCs w:val="18"/>
          </w:rPr>
          <w:fldChar w:fldCharType="end"/>
        </w:r>
        <w:r w:rsidR="00735583" w:rsidRPr="008E0FA8">
          <w:rPr>
            <w:rFonts w:ascii="Arial" w:hAnsi="Arial" w:cs="Arial"/>
            <w:sz w:val="18"/>
            <w:szCs w:val="18"/>
          </w:rPr>
          <w:t xml:space="preserve"> of </w:t>
        </w:r>
        <w:r w:rsidR="00735583" w:rsidRPr="008E0FA8">
          <w:rPr>
            <w:rFonts w:ascii="Arial" w:hAnsi="Arial" w:cs="Arial"/>
            <w:bCs/>
            <w:sz w:val="18"/>
            <w:szCs w:val="18"/>
          </w:rPr>
          <w:fldChar w:fldCharType="begin"/>
        </w:r>
        <w:r w:rsidR="00735583" w:rsidRPr="008E0FA8">
          <w:rPr>
            <w:rFonts w:ascii="Arial" w:hAnsi="Arial" w:cs="Arial"/>
            <w:bCs/>
            <w:sz w:val="18"/>
            <w:szCs w:val="18"/>
          </w:rPr>
          <w:instrText xml:space="preserve"> NUMPAGES  </w:instrText>
        </w:r>
        <w:r w:rsidR="00735583" w:rsidRPr="008E0FA8">
          <w:rPr>
            <w:rFonts w:ascii="Arial" w:hAnsi="Arial" w:cs="Arial"/>
            <w:bCs/>
            <w:sz w:val="18"/>
            <w:szCs w:val="18"/>
          </w:rPr>
          <w:fldChar w:fldCharType="separate"/>
        </w:r>
        <w:r w:rsidR="00735583" w:rsidRPr="008E0FA8">
          <w:rPr>
            <w:rFonts w:ascii="Arial" w:hAnsi="Arial" w:cs="Arial"/>
            <w:bCs/>
            <w:noProof/>
            <w:sz w:val="18"/>
            <w:szCs w:val="18"/>
          </w:rPr>
          <w:t>6</w:t>
        </w:r>
        <w:r w:rsidR="00735583" w:rsidRPr="008E0FA8">
          <w:rPr>
            <w:rFonts w:ascii="Arial" w:hAnsi="Arial" w:cs="Arial"/>
            <w:bCs/>
            <w:sz w:val="18"/>
            <w:szCs w:val="18"/>
          </w:rPr>
          <w:fldChar w:fldCharType="end"/>
        </w:r>
      </w:sdtContent>
    </w:sdt>
  </w:p>
  <w:p w14:paraId="4FDAA2C1" w14:textId="77777777" w:rsidR="00735583" w:rsidRPr="008E0FA8" w:rsidRDefault="00735583">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3B82DD0A" w:rsidR="00735583" w:rsidRPr="00183F9E" w:rsidRDefault="00AB7C53" w:rsidP="00183F9E">
            <w:pPr>
              <w:pStyle w:val="Footer"/>
              <w:tabs>
                <w:tab w:val="clear" w:pos="4680"/>
                <w:tab w:val="clear" w:pos="9360"/>
                <w:tab w:val="right" w:pos="8550"/>
              </w:tabs>
              <w:rPr>
                <w:rFonts w:ascii="Arial" w:hAnsi="Arial" w:cs="Arial"/>
                <w:sz w:val="18"/>
                <w:szCs w:val="18"/>
              </w:rPr>
            </w:pPr>
            <w:r w:rsidRPr="008E0FA8">
              <w:rPr>
                <w:rFonts w:ascii="Arial" w:hAnsi="Arial" w:cs="Arial"/>
                <w:sz w:val="18"/>
                <w:szCs w:val="18"/>
              </w:rPr>
              <w:t xml:space="preserve">OregonBuys | </w:t>
            </w:r>
            <w:r w:rsidR="001D0AB3" w:rsidRPr="008E0FA8">
              <w:rPr>
                <w:rFonts w:ascii="Arial" w:hAnsi="Arial" w:cs="Arial"/>
                <w:sz w:val="18"/>
                <w:szCs w:val="18"/>
              </w:rPr>
              <w:fldChar w:fldCharType="begin"/>
            </w:r>
            <w:r w:rsidR="001D0AB3" w:rsidRPr="008E0FA8">
              <w:rPr>
                <w:rFonts w:ascii="Arial" w:hAnsi="Arial" w:cs="Arial"/>
                <w:sz w:val="18"/>
                <w:szCs w:val="18"/>
              </w:rPr>
              <w:instrText xml:space="preserve"> DATE \@ "MMMM d, yyyy" </w:instrText>
            </w:r>
            <w:r w:rsidR="001D0AB3" w:rsidRPr="008E0FA8">
              <w:rPr>
                <w:rFonts w:ascii="Arial" w:hAnsi="Arial" w:cs="Arial"/>
                <w:sz w:val="18"/>
                <w:szCs w:val="18"/>
              </w:rPr>
              <w:fldChar w:fldCharType="separate"/>
            </w:r>
            <w:r w:rsidR="00CC6A2E" w:rsidRPr="008E0FA8">
              <w:rPr>
                <w:rFonts w:ascii="Arial" w:hAnsi="Arial" w:cs="Arial"/>
                <w:noProof/>
                <w:sz w:val="18"/>
                <w:szCs w:val="18"/>
              </w:rPr>
              <w:t>May 18, 2022</w:t>
            </w:r>
            <w:r w:rsidR="001D0AB3" w:rsidRPr="008E0FA8">
              <w:rPr>
                <w:rFonts w:ascii="Arial" w:hAnsi="Arial" w:cs="Arial"/>
                <w:sz w:val="18"/>
                <w:szCs w:val="18"/>
              </w:rPr>
              <w:fldChar w:fldCharType="end"/>
            </w:r>
            <w:r w:rsidR="00735583">
              <w:rPr>
                <w:rFonts w:ascii="Arial" w:hAnsi="Arial" w:cs="Arial"/>
                <w:sz w:val="18"/>
                <w:szCs w:val="18"/>
              </w:rPr>
              <w:tab/>
            </w:r>
            <w:r w:rsidR="00735583">
              <w:rPr>
                <w:rFonts w:ascii="Arial" w:hAnsi="Arial" w:cs="Arial"/>
                <w:sz w:val="18"/>
                <w:szCs w:val="18"/>
              </w:rPr>
              <w:tab/>
              <w:t xml:space="preserve">                      P</w:t>
            </w:r>
            <w:r w:rsidR="00735583" w:rsidRPr="00183F9E">
              <w:rPr>
                <w:rFonts w:ascii="Arial" w:hAnsi="Arial" w:cs="Arial"/>
                <w:sz w:val="18"/>
                <w:szCs w:val="18"/>
              </w:rPr>
              <w:t xml:space="preserve">age </w:t>
            </w:r>
            <w:r w:rsidR="00735583" w:rsidRPr="00183F9E">
              <w:rPr>
                <w:rFonts w:ascii="Arial" w:hAnsi="Arial" w:cs="Arial"/>
                <w:bCs/>
                <w:sz w:val="18"/>
                <w:szCs w:val="18"/>
              </w:rPr>
              <w:fldChar w:fldCharType="begin"/>
            </w:r>
            <w:r w:rsidR="00735583" w:rsidRPr="00183F9E">
              <w:rPr>
                <w:rFonts w:ascii="Arial" w:hAnsi="Arial" w:cs="Arial"/>
                <w:bCs/>
                <w:sz w:val="18"/>
                <w:szCs w:val="18"/>
              </w:rPr>
              <w:instrText xml:space="preserve"> PAGE </w:instrText>
            </w:r>
            <w:r w:rsidR="00735583" w:rsidRPr="00183F9E">
              <w:rPr>
                <w:rFonts w:ascii="Arial" w:hAnsi="Arial" w:cs="Arial"/>
                <w:bCs/>
                <w:sz w:val="18"/>
                <w:szCs w:val="18"/>
              </w:rPr>
              <w:fldChar w:fldCharType="separate"/>
            </w:r>
            <w:r w:rsidR="00735583">
              <w:rPr>
                <w:rFonts w:ascii="Arial" w:hAnsi="Arial" w:cs="Arial"/>
                <w:bCs/>
                <w:noProof/>
                <w:sz w:val="18"/>
                <w:szCs w:val="18"/>
              </w:rPr>
              <w:t>1</w:t>
            </w:r>
            <w:r w:rsidR="00735583" w:rsidRPr="00183F9E">
              <w:rPr>
                <w:rFonts w:ascii="Arial" w:hAnsi="Arial" w:cs="Arial"/>
                <w:bCs/>
                <w:sz w:val="18"/>
                <w:szCs w:val="18"/>
              </w:rPr>
              <w:fldChar w:fldCharType="end"/>
            </w:r>
            <w:r w:rsidR="00735583" w:rsidRPr="00183F9E">
              <w:rPr>
                <w:rFonts w:ascii="Arial" w:hAnsi="Arial" w:cs="Arial"/>
                <w:sz w:val="18"/>
                <w:szCs w:val="18"/>
              </w:rPr>
              <w:t xml:space="preserve"> of </w:t>
            </w:r>
            <w:r w:rsidR="00735583" w:rsidRPr="00183F9E">
              <w:rPr>
                <w:rFonts w:ascii="Arial" w:hAnsi="Arial" w:cs="Arial"/>
                <w:bCs/>
                <w:sz w:val="18"/>
                <w:szCs w:val="18"/>
              </w:rPr>
              <w:fldChar w:fldCharType="begin"/>
            </w:r>
            <w:r w:rsidR="00735583" w:rsidRPr="00183F9E">
              <w:rPr>
                <w:rFonts w:ascii="Arial" w:hAnsi="Arial" w:cs="Arial"/>
                <w:bCs/>
                <w:sz w:val="18"/>
                <w:szCs w:val="18"/>
              </w:rPr>
              <w:instrText xml:space="preserve"> NUMPAGES  </w:instrText>
            </w:r>
            <w:r w:rsidR="00735583" w:rsidRPr="00183F9E">
              <w:rPr>
                <w:rFonts w:ascii="Arial" w:hAnsi="Arial" w:cs="Arial"/>
                <w:bCs/>
                <w:sz w:val="18"/>
                <w:szCs w:val="18"/>
              </w:rPr>
              <w:fldChar w:fldCharType="separate"/>
            </w:r>
            <w:r w:rsidR="00735583">
              <w:rPr>
                <w:rFonts w:ascii="Arial" w:hAnsi="Arial" w:cs="Arial"/>
                <w:bCs/>
                <w:noProof/>
                <w:sz w:val="18"/>
                <w:szCs w:val="18"/>
              </w:rPr>
              <w:t>6</w:t>
            </w:r>
            <w:r w:rsidR="00735583"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06D2C" w14:textId="77777777" w:rsidR="00EF30B0" w:rsidRDefault="00EF30B0" w:rsidP="00E70CEF">
      <w:pPr>
        <w:spacing w:after="0" w:line="240" w:lineRule="auto"/>
      </w:pPr>
      <w:r>
        <w:separator/>
      </w:r>
    </w:p>
  </w:footnote>
  <w:footnote w:type="continuationSeparator" w:id="0">
    <w:p w14:paraId="2DF573A3" w14:textId="77777777" w:rsidR="00EF30B0" w:rsidRDefault="00EF30B0"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735583" w:rsidRDefault="00735583"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735583" w:rsidRDefault="00735583"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95756"/>
    <w:multiLevelType w:val="hybridMultilevel"/>
    <w:tmpl w:val="56383CFC"/>
    <w:lvl w:ilvl="0" w:tplc="78B64E2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35194"/>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B4474"/>
    <w:multiLevelType w:val="hybridMultilevel"/>
    <w:tmpl w:val="D4E4F090"/>
    <w:lvl w:ilvl="0" w:tplc="7578F0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304D8"/>
    <w:multiLevelType w:val="hybridMultilevel"/>
    <w:tmpl w:val="28B40B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E45A39"/>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0398"/>
    <w:multiLevelType w:val="hybridMultilevel"/>
    <w:tmpl w:val="BD1EDDE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8252D0"/>
    <w:multiLevelType w:val="hybridMultilevel"/>
    <w:tmpl w:val="002ACA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42919"/>
    <w:multiLevelType w:val="hybridMultilevel"/>
    <w:tmpl w:val="4F224846"/>
    <w:lvl w:ilvl="0" w:tplc="047EA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DD5204"/>
    <w:multiLevelType w:val="hybridMultilevel"/>
    <w:tmpl w:val="FECC9272"/>
    <w:lvl w:ilvl="0" w:tplc="48961D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A73B4"/>
    <w:multiLevelType w:val="hybridMultilevel"/>
    <w:tmpl w:val="F4A6362A"/>
    <w:lvl w:ilvl="0" w:tplc="0A42C85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413AB0"/>
    <w:multiLevelType w:val="hybridMultilevel"/>
    <w:tmpl w:val="7D9E94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125586"/>
    <w:multiLevelType w:val="hybridMultilevel"/>
    <w:tmpl w:val="673AB60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995799"/>
    <w:multiLevelType w:val="hybridMultilevel"/>
    <w:tmpl w:val="C434924A"/>
    <w:lvl w:ilvl="0" w:tplc="0316D6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697795"/>
    <w:multiLevelType w:val="hybridMultilevel"/>
    <w:tmpl w:val="CDE45EBE"/>
    <w:lvl w:ilvl="0" w:tplc="12AA592E">
      <w:start w:val="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9468F9"/>
    <w:multiLevelType w:val="hybridMultilevel"/>
    <w:tmpl w:val="F050F2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446364"/>
    <w:multiLevelType w:val="hybridMultilevel"/>
    <w:tmpl w:val="753C125A"/>
    <w:lvl w:ilvl="0" w:tplc="5F40A2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F1F5C"/>
    <w:multiLevelType w:val="hybridMultilevel"/>
    <w:tmpl w:val="2EEA3DA4"/>
    <w:lvl w:ilvl="0" w:tplc="27E612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4C507C">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546C13"/>
    <w:multiLevelType w:val="hybridMultilevel"/>
    <w:tmpl w:val="C936B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44882"/>
    <w:multiLevelType w:val="hybridMultilevel"/>
    <w:tmpl w:val="C82A71EC"/>
    <w:lvl w:ilvl="0" w:tplc="64BA8F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AC2845"/>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450DC"/>
    <w:multiLevelType w:val="hybridMultilevel"/>
    <w:tmpl w:val="B150C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372663"/>
    <w:multiLevelType w:val="hybridMultilevel"/>
    <w:tmpl w:val="E200B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FC2A4B"/>
    <w:multiLevelType w:val="hybridMultilevel"/>
    <w:tmpl w:val="733E910C"/>
    <w:lvl w:ilvl="0" w:tplc="631EDF56">
      <w:start w:val="1"/>
      <w:numFmt w:val="decimal"/>
      <w:lvlText w:val="%1."/>
      <w:lvlJc w:val="left"/>
      <w:pPr>
        <w:ind w:left="720" w:hanging="360"/>
      </w:pPr>
      <w:rPr>
        <w:rFonts w:hint="default"/>
      </w:rPr>
    </w:lvl>
    <w:lvl w:ilvl="1" w:tplc="13AC19A2">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2C4DD6"/>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077BA9"/>
    <w:multiLevelType w:val="hybridMultilevel"/>
    <w:tmpl w:val="CEECAE20"/>
    <w:lvl w:ilvl="0" w:tplc="E6EC87A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57716D"/>
    <w:multiLevelType w:val="hybridMultilevel"/>
    <w:tmpl w:val="46FC91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4109F2"/>
    <w:multiLevelType w:val="hybridMultilevel"/>
    <w:tmpl w:val="673AB600"/>
    <w:lvl w:ilvl="0" w:tplc="71820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D013B4"/>
    <w:multiLevelType w:val="hybridMultilevel"/>
    <w:tmpl w:val="796EE280"/>
    <w:lvl w:ilvl="0" w:tplc="998C09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FA86560">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441A3"/>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76077C"/>
    <w:multiLevelType w:val="hybridMultilevel"/>
    <w:tmpl w:val="40742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C5DBA"/>
    <w:multiLevelType w:val="multilevel"/>
    <w:tmpl w:val="F790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DA5FBD"/>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
  </w:num>
  <w:num w:numId="3">
    <w:abstractNumId w:val="19"/>
  </w:num>
  <w:num w:numId="4">
    <w:abstractNumId w:val="1"/>
  </w:num>
  <w:num w:numId="5">
    <w:abstractNumId w:val="32"/>
  </w:num>
  <w:num w:numId="6">
    <w:abstractNumId w:val="22"/>
  </w:num>
  <w:num w:numId="7">
    <w:abstractNumId w:val="24"/>
  </w:num>
  <w:num w:numId="8">
    <w:abstractNumId w:val="29"/>
  </w:num>
  <w:num w:numId="9">
    <w:abstractNumId w:val="17"/>
  </w:num>
  <w:num w:numId="10">
    <w:abstractNumId w:val="9"/>
  </w:num>
  <w:num w:numId="11">
    <w:abstractNumId w:val="10"/>
  </w:num>
  <w:num w:numId="12">
    <w:abstractNumId w:val="4"/>
  </w:num>
  <w:num w:numId="13">
    <w:abstractNumId w:val="7"/>
  </w:num>
  <w:num w:numId="14">
    <w:abstractNumId w:val="13"/>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6"/>
  </w:num>
  <w:num w:numId="18">
    <w:abstractNumId w:val="0"/>
  </w:num>
  <w:num w:numId="19">
    <w:abstractNumId w:val="20"/>
  </w:num>
  <w:num w:numId="20">
    <w:abstractNumId w:val="15"/>
  </w:num>
  <w:num w:numId="21">
    <w:abstractNumId w:val="16"/>
  </w:num>
  <w:num w:numId="22">
    <w:abstractNumId w:val="28"/>
  </w:num>
  <w:num w:numId="23">
    <w:abstractNumId w:val="27"/>
  </w:num>
  <w:num w:numId="24">
    <w:abstractNumId w:val="11"/>
  </w:num>
  <w:num w:numId="25">
    <w:abstractNumId w:val="2"/>
  </w:num>
  <w:num w:numId="26">
    <w:abstractNumId w:val="23"/>
  </w:num>
  <w:num w:numId="27">
    <w:abstractNumId w:val="25"/>
  </w:num>
  <w:num w:numId="28">
    <w:abstractNumId w:val="18"/>
  </w:num>
  <w:num w:numId="29">
    <w:abstractNumId w:val="12"/>
  </w:num>
  <w:num w:numId="30">
    <w:abstractNumId w:val="30"/>
  </w:num>
  <w:num w:numId="31">
    <w:abstractNumId w:val="31"/>
  </w:num>
  <w:num w:numId="32">
    <w:abstractNumId w:val="5"/>
  </w:num>
  <w:num w:numId="33">
    <w:abstractNumId w:val="14"/>
  </w:num>
  <w:num w:numId="34">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1525"/>
    <w:rsid w:val="00001AD9"/>
    <w:rsid w:val="0000276D"/>
    <w:rsid w:val="00003B80"/>
    <w:rsid w:val="0000611E"/>
    <w:rsid w:val="00012669"/>
    <w:rsid w:val="00012BC6"/>
    <w:rsid w:val="00014E82"/>
    <w:rsid w:val="000154F0"/>
    <w:rsid w:val="00017974"/>
    <w:rsid w:val="000216A8"/>
    <w:rsid w:val="00022210"/>
    <w:rsid w:val="0002372F"/>
    <w:rsid w:val="00025A7A"/>
    <w:rsid w:val="000264C8"/>
    <w:rsid w:val="00027561"/>
    <w:rsid w:val="000304BB"/>
    <w:rsid w:val="00032C08"/>
    <w:rsid w:val="00032D7C"/>
    <w:rsid w:val="0003349E"/>
    <w:rsid w:val="000336DD"/>
    <w:rsid w:val="00037640"/>
    <w:rsid w:val="0005480C"/>
    <w:rsid w:val="00065FEA"/>
    <w:rsid w:val="000749BF"/>
    <w:rsid w:val="00076C08"/>
    <w:rsid w:val="000827B0"/>
    <w:rsid w:val="000837C1"/>
    <w:rsid w:val="00093F55"/>
    <w:rsid w:val="000959EA"/>
    <w:rsid w:val="000A5B39"/>
    <w:rsid w:val="000B18EF"/>
    <w:rsid w:val="000B370B"/>
    <w:rsid w:val="000B3937"/>
    <w:rsid w:val="000B73D8"/>
    <w:rsid w:val="000C405B"/>
    <w:rsid w:val="000C48C9"/>
    <w:rsid w:val="000C79CD"/>
    <w:rsid w:val="000D0D96"/>
    <w:rsid w:val="000D0F4E"/>
    <w:rsid w:val="000D362C"/>
    <w:rsid w:val="000D4E02"/>
    <w:rsid w:val="000D655A"/>
    <w:rsid w:val="000E0EAF"/>
    <w:rsid w:val="000E2A37"/>
    <w:rsid w:val="000E6632"/>
    <w:rsid w:val="000E730C"/>
    <w:rsid w:val="000F1737"/>
    <w:rsid w:val="000F26A1"/>
    <w:rsid w:val="000F49A3"/>
    <w:rsid w:val="000F670C"/>
    <w:rsid w:val="00105574"/>
    <w:rsid w:val="0010566A"/>
    <w:rsid w:val="00112C45"/>
    <w:rsid w:val="00114569"/>
    <w:rsid w:val="00115396"/>
    <w:rsid w:val="00115D40"/>
    <w:rsid w:val="00116EC7"/>
    <w:rsid w:val="001173EA"/>
    <w:rsid w:val="00120DA1"/>
    <w:rsid w:val="001230CB"/>
    <w:rsid w:val="001231CB"/>
    <w:rsid w:val="00123E77"/>
    <w:rsid w:val="0013275D"/>
    <w:rsid w:val="0013755D"/>
    <w:rsid w:val="0014395E"/>
    <w:rsid w:val="0014412E"/>
    <w:rsid w:val="001532A9"/>
    <w:rsid w:val="001544E6"/>
    <w:rsid w:val="001576E7"/>
    <w:rsid w:val="00162E56"/>
    <w:rsid w:val="00164689"/>
    <w:rsid w:val="0017087C"/>
    <w:rsid w:val="001740A4"/>
    <w:rsid w:val="001829DF"/>
    <w:rsid w:val="00183920"/>
    <w:rsid w:val="00183F9E"/>
    <w:rsid w:val="00185877"/>
    <w:rsid w:val="0019477D"/>
    <w:rsid w:val="00194FF2"/>
    <w:rsid w:val="00195069"/>
    <w:rsid w:val="00195B66"/>
    <w:rsid w:val="00197777"/>
    <w:rsid w:val="001A1954"/>
    <w:rsid w:val="001A19CB"/>
    <w:rsid w:val="001A1E91"/>
    <w:rsid w:val="001A5C18"/>
    <w:rsid w:val="001B48CF"/>
    <w:rsid w:val="001B4E7E"/>
    <w:rsid w:val="001C7205"/>
    <w:rsid w:val="001D0AB3"/>
    <w:rsid w:val="001D2634"/>
    <w:rsid w:val="001D5623"/>
    <w:rsid w:val="001D7B01"/>
    <w:rsid w:val="001E080A"/>
    <w:rsid w:val="001E230F"/>
    <w:rsid w:val="001E2B57"/>
    <w:rsid w:val="001F0BD3"/>
    <w:rsid w:val="001F1AFC"/>
    <w:rsid w:val="001F33BA"/>
    <w:rsid w:val="001F3F55"/>
    <w:rsid w:val="001F56D4"/>
    <w:rsid w:val="001F62F8"/>
    <w:rsid w:val="00205BAD"/>
    <w:rsid w:val="00213AF9"/>
    <w:rsid w:val="00213D6A"/>
    <w:rsid w:val="0021530E"/>
    <w:rsid w:val="00215F7F"/>
    <w:rsid w:val="002227AA"/>
    <w:rsid w:val="00226241"/>
    <w:rsid w:val="0023135A"/>
    <w:rsid w:val="00232368"/>
    <w:rsid w:val="0024571D"/>
    <w:rsid w:val="00245C27"/>
    <w:rsid w:val="00251858"/>
    <w:rsid w:val="00254DE8"/>
    <w:rsid w:val="002612B9"/>
    <w:rsid w:val="00261C74"/>
    <w:rsid w:val="002724BB"/>
    <w:rsid w:val="00273BB8"/>
    <w:rsid w:val="002762DA"/>
    <w:rsid w:val="0028295D"/>
    <w:rsid w:val="00284708"/>
    <w:rsid w:val="00284945"/>
    <w:rsid w:val="002938B9"/>
    <w:rsid w:val="00296F98"/>
    <w:rsid w:val="002A0EA8"/>
    <w:rsid w:val="002A3362"/>
    <w:rsid w:val="002A5B13"/>
    <w:rsid w:val="002B538F"/>
    <w:rsid w:val="002C2DDC"/>
    <w:rsid w:val="002C4E90"/>
    <w:rsid w:val="002D1C6C"/>
    <w:rsid w:val="002D78B2"/>
    <w:rsid w:val="002E2A51"/>
    <w:rsid w:val="002E6207"/>
    <w:rsid w:val="002F03E8"/>
    <w:rsid w:val="002F66C0"/>
    <w:rsid w:val="00302836"/>
    <w:rsid w:val="00302F10"/>
    <w:rsid w:val="003045AB"/>
    <w:rsid w:val="003156F6"/>
    <w:rsid w:val="00317748"/>
    <w:rsid w:val="00321B60"/>
    <w:rsid w:val="00325E69"/>
    <w:rsid w:val="003264CC"/>
    <w:rsid w:val="00327379"/>
    <w:rsid w:val="00330191"/>
    <w:rsid w:val="00335431"/>
    <w:rsid w:val="00335A3C"/>
    <w:rsid w:val="00337026"/>
    <w:rsid w:val="00337A8F"/>
    <w:rsid w:val="00347414"/>
    <w:rsid w:val="00355BF8"/>
    <w:rsid w:val="00362E7E"/>
    <w:rsid w:val="00372B5C"/>
    <w:rsid w:val="00375983"/>
    <w:rsid w:val="00376AAB"/>
    <w:rsid w:val="00377EBC"/>
    <w:rsid w:val="00382328"/>
    <w:rsid w:val="003833EE"/>
    <w:rsid w:val="00386B73"/>
    <w:rsid w:val="00391163"/>
    <w:rsid w:val="003B00CC"/>
    <w:rsid w:val="003B15A9"/>
    <w:rsid w:val="003B2E8D"/>
    <w:rsid w:val="003C1EEB"/>
    <w:rsid w:val="003D4085"/>
    <w:rsid w:val="003D600D"/>
    <w:rsid w:val="003D6226"/>
    <w:rsid w:val="003D65EF"/>
    <w:rsid w:val="003D79A7"/>
    <w:rsid w:val="003E01D9"/>
    <w:rsid w:val="003E1553"/>
    <w:rsid w:val="003E262C"/>
    <w:rsid w:val="003F10A5"/>
    <w:rsid w:val="003F2A60"/>
    <w:rsid w:val="003F5D86"/>
    <w:rsid w:val="00402997"/>
    <w:rsid w:val="0040441F"/>
    <w:rsid w:val="004122D2"/>
    <w:rsid w:val="004216AC"/>
    <w:rsid w:val="00422C0B"/>
    <w:rsid w:val="00423B4B"/>
    <w:rsid w:val="00444F1A"/>
    <w:rsid w:val="00444F86"/>
    <w:rsid w:val="0045039C"/>
    <w:rsid w:val="00451B78"/>
    <w:rsid w:val="00453913"/>
    <w:rsid w:val="004569E4"/>
    <w:rsid w:val="0047506C"/>
    <w:rsid w:val="0047679D"/>
    <w:rsid w:val="004776D5"/>
    <w:rsid w:val="00482B0F"/>
    <w:rsid w:val="00482B3F"/>
    <w:rsid w:val="00483C69"/>
    <w:rsid w:val="00486A1B"/>
    <w:rsid w:val="00486EEE"/>
    <w:rsid w:val="00490A6F"/>
    <w:rsid w:val="004968A1"/>
    <w:rsid w:val="004A02E4"/>
    <w:rsid w:val="004A0C90"/>
    <w:rsid w:val="004A14E7"/>
    <w:rsid w:val="004A58C8"/>
    <w:rsid w:val="004B0A00"/>
    <w:rsid w:val="004B3144"/>
    <w:rsid w:val="004B562C"/>
    <w:rsid w:val="004B633A"/>
    <w:rsid w:val="004B6999"/>
    <w:rsid w:val="004C01ED"/>
    <w:rsid w:val="004C0F79"/>
    <w:rsid w:val="004C1815"/>
    <w:rsid w:val="004C5B55"/>
    <w:rsid w:val="004D0151"/>
    <w:rsid w:val="004D1782"/>
    <w:rsid w:val="004E4D36"/>
    <w:rsid w:val="004E4F9B"/>
    <w:rsid w:val="004F39EC"/>
    <w:rsid w:val="0050049F"/>
    <w:rsid w:val="00506A96"/>
    <w:rsid w:val="00506BE3"/>
    <w:rsid w:val="005078B5"/>
    <w:rsid w:val="0052266E"/>
    <w:rsid w:val="005241E5"/>
    <w:rsid w:val="00525B35"/>
    <w:rsid w:val="00525EDD"/>
    <w:rsid w:val="00534F8E"/>
    <w:rsid w:val="00537D0B"/>
    <w:rsid w:val="005403D0"/>
    <w:rsid w:val="00542C35"/>
    <w:rsid w:val="00545DE2"/>
    <w:rsid w:val="005547D2"/>
    <w:rsid w:val="0055691C"/>
    <w:rsid w:val="00565D8A"/>
    <w:rsid w:val="00570E93"/>
    <w:rsid w:val="005820AD"/>
    <w:rsid w:val="0058587D"/>
    <w:rsid w:val="00586F87"/>
    <w:rsid w:val="005A03D3"/>
    <w:rsid w:val="005A1CC2"/>
    <w:rsid w:val="005A1FAD"/>
    <w:rsid w:val="005A29A7"/>
    <w:rsid w:val="005C0882"/>
    <w:rsid w:val="005C6E1A"/>
    <w:rsid w:val="005D1480"/>
    <w:rsid w:val="005D19CF"/>
    <w:rsid w:val="005E672D"/>
    <w:rsid w:val="005F0B10"/>
    <w:rsid w:val="005F127B"/>
    <w:rsid w:val="00602F3A"/>
    <w:rsid w:val="00605BD3"/>
    <w:rsid w:val="006071BA"/>
    <w:rsid w:val="00610F6B"/>
    <w:rsid w:val="006110BE"/>
    <w:rsid w:val="00615560"/>
    <w:rsid w:val="006215CA"/>
    <w:rsid w:val="006220A8"/>
    <w:rsid w:val="0062500D"/>
    <w:rsid w:val="00631C3E"/>
    <w:rsid w:val="0063204A"/>
    <w:rsid w:val="00634145"/>
    <w:rsid w:val="00641D3A"/>
    <w:rsid w:val="006440D9"/>
    <w:rsid w:val="0064761B"/>
    <w:rsid w:val="00651B30"/>
    <w:rsid w:val="00654542"/>
    <w:rsid w:val="006613B5"/>
    <w:rsid w:val="00663BA1"/>
    <w:rsid w:val="00666B72"/>
    <w:rsid w:val="0067270F"/>
    <w:rsid w:val="006764C4"/>
    <w:rsid w:val="00676949"/>
    <w:rsid w:val="00685ED5"/>
    <w:rsid w:val="0068643D"/>
    <w:rsid w:val="00687555"/>
    <w:rsid w:val="00697279"/>
    <w:rsid w:val="006A139B"/>
    <w:rsid w:val="006A249C"/>
    <w:rsid w:val="006A4934"/>
    <w:rsid w:val="006A60DC"/>
    <w:rsid w:val="006B2C25"/>
    <w:rsid w:val="006B317C"/>
    <w:rsid w:val="006B65FD"/>
    <w:rsid w:val="006B6D90"/>
    <w:rsid w:val="006C0242"/>
    <w:rsid w:val="006C0C28"/>
    <w:rsid w:val="006C2397"/>
    <w:rsid w:val="006C3128"/>
    <w:rsid w:val="006C327E"/>
    <w:rsid w:val="006C3E29"/>
    <w:rsid w:val="006C7F46"/>
    <w:rsid w:val="006D2AFA"/>
    <w:rsid w:val="006D3AC5"/>
    <w:rsid w:val="006D4355"/>
    <w:rsid w:val="006E3581"/>
    <w:rsid w:val="006E3FBB"/>
    <w:rsid w:val="006E6F65"/>
    <w:rsid w:val="006E7035"/>
    <w:rsid w:val="006F11DC"/>
    <w:rsid w:val="006F2FD5"/>
    <w:rsid w:val="00702822"/>
    <w:rsid w:val="00711AD5"/>
    <w:rsid w:val="00712C99"/>
    <w:rsid w:val="00715529"/>
    <w:rsid w:val="00724368"/>
    <w:rsid w:val="007245D5"/>
    <w:rsid w:val="0072662B"/>
    <w:rsid w:val="00727539"/>
    <w:rsid w:val="007279E1"/>
    <w:rsid w:val="00730562"/>
    <w:rsid w:val="00733FFA"/>
    <w:rsid w:val="00735583"/>
    <w:rsid w:val="00737157"/>
    <w:rsid w:val="00742958"/>
    <w:rsid w:val="007431A2"/>
    <w:rsid w:val="00744D60"/>
    <w:rsid w:val="00746E01"/>
    <w:rsid w:val="0075275B"/>
    <w:rsid w:val="00757238"/>
    <w:rsid w:val="00760D95"/>
    <w:rsid w:val="00776637"/>
    <w:rsid w:val="0077719D"/>
    <w:rsid w:val="00787CE8"/>
    <w:rsid w:val="00794B6A"/>
    <w:rsid w:val="0079620E"/>
    <w:rsid w:val="007A1604"/>
    <w:rsid w:val="007A33D5"/>
    <w:rsid w:val="007B2906"/>
    <w:rsid w:val="007B5B12"/>
    <w:rsid w:val="007B7579"/>
    <w:rsid w:val="007C39EB"/>
    <w:rsid w:val="007D05D9"/>
    <w:rsid w:val="007D2EFC"/>
    <w:rsid w:val="007D5DFD"/>
    <w:rsid w:val="007D6EE2"/>
    <w:rsid w:val="007E0714"/>
    <w:rsid w:val="007E355F"/>
    <w:rsid w:val="007E5190"/>
    <w:rsid w:val="007E5E74"/>
    <w:rsid w:val="007E6489"/>
    <w:rsid w:val="007F0F41"/>
    <w:rsid w:val="007F522C"/>
    <w:rsid w:val="0080221F"/>
    <w:rsid w:val="00804757"/>
    <w:rsid w:val="0080558F"/>
    <w:rsid w:val="00805732"/>
    <w:rsid w:val="00806A69"/>
    <w:rsid w:val="00821164"/>
    <w:rsid w:val="00822826"/>
    <w:rsid w:val="0082508E"/>
    <w:rsid w:val="00825281"/>
    <w:rsid w:val="00825535"/>
    <w:rsid w:val="00827339"/>
    <w:rsid w:val="00840652"/>
    <w:rsid w:val="00843D5F"/>
    <w:rsid w:val="008452E7"/>
    <w:rsid w:val="00846B64"/>
    <w:rsid w:val="008471FD"/>
    <w:rsid w:val="00847436"/>
    <w:rsid w:val="008509C4"/>
    <w:rsid w:val="00851242"/>
    <w:rsid w:val="0085375A"/>
    <w:rsid w:val="00855BB9"/>
    <w:rsid w:val="0086055F"/>
    <w:rsid w:val="00863923"/>
    <w:rsid w:val="00867826"/>
    <w:rsid w:val="00870907"/>
    <w:rsid w:val="00870D1B"/>
    <w:rsid w:val="008743C3"/>
    <w:rsid w:val="008746AB"/>
    <w:rsid w:val="008807B4"/>
    <w:rsid w:val="00883517"/>
    <w:rsid w:val="00884B35"/>
    <w:rsid w:val="00886098"/>
    <w:rsid w:val="008A2A88"/>
    <w:rsid w:val="008B0F0E"/>
    <w:rsid w:val="008B35B6"/>
    <w:rsid w:val="008B3797"/>
    <w:rsid w:val="008B4355"/>
    <w:rsid w:val="008C0CBF"/>
    <w:rsid w:val="008C288E"/>
    <w:rsid w:val="008C7024"/>
    <w:rsid w:val="008C7413"/>
    <w:rsid w:val="008D051A"/>
    <w:rsid w:val="008D1E14"/>
    <w:rsid w:val="008D2F95"/>
    <w:rsid w:val="008E0DFF"/>
    <w:rsid w:val="008E0FA8"/>
    <w:rsid w:val="008E5827"/>
    <w:rsid w:val="008E5E38"/>
    <w:rsid w:val="008E6AE9"/>
    <w:rsid w:val="008E6DE2"/>
    <w:rsid w:val="008F7365"/>
    <w:rsid w:val="009004C2"/>
    <w:rsid w:val="009009EE"/>
    <w:rsid w:val="00902214"/>
    <w:rsid w:val="009058F8"/>
    <w:rsid w:val="009119E0"/>
    <w:rsid w:val="00916A8E"/>
    <w:rsid w:val="00920868"/>
    <w:rsid w:val="0092563B"/>
    <w:rsid w:val="0092568B"/>
    <w:rsid w:val="009275AE"/>
    <w:rsid w:val="00930FB6"/>
    <w:rsid w:val="0093217A"/>
    <w:rsid w:val="00932438"/>
    <w:rsid w:val="00935983"/>
    <w:rsid w:val="009367F2"/>
    <w:rsid w:val="00937265"/>
    <w:rsid w:val="0094149B"/>
    <w:rsid w:val="00942380"/>
    <w:rsid w:val="009426EB"/>
    <w:rsid w:val="00944641"/>
    <w:rsid w:val="00945919"/>
    <w:rsid w:val="0094718D"/>
    <w:rsid w:val="00955A1E"/>
    <w:rsid w:val="00957308"/>
    <w:rsid w:val="00961370"/>
    <w:rsid w:val="00961E32"/>
    <w:rsid w:val="00982466"/>
    <w:rsid w:val="0098346D"/>
    <w:rsid w:val="00990AB4"/>
    <w:rsid w:val="009946A3"/>
    <w:rsid w:val="009A06D3"/>
    <w:rsid w:val="009A4658"/>
    <w:rsid w:val="009B032A"/>
    <w:rsid w:val="009B03EF"/>
    <w:rsid w:val="009B2C8B"/>
    <w:rsid w:val="009B370E"/>
    <w:rsid w:val="009C3356"/>
    <w:rsid w:val="009C35EF"/>
    <w:rsid w:val="009C4E7A"/>
    <w:rsid w:val="009C4FFA"/>
    <w:rsid w:val="009C66BF"/>
    <w:rsid w:val="009D396E"/>
    <w:rsid w:val="009E3B5D"/>
    <w:rsid w:val="009E4B6E"/>
    <w:rsid w:val="009E65B0"/>
    <w:rsid w:val="009F1BBB"/>
    <w:rsid w:val="009F1C8E"/>
    <w:rsid w:val="009F2976"/>
    <w:rsid w:val="00A04698"/>
    <w:rsid w:val="00A0619A"/>
    <w:rsid w:val="00A1001D"/>
    <w:rsid w:val="00A17B11"/>
    <w:rsid w:val="00A206B0"/>
    <w:rsid w:val="00A22540"/>
    <w:rsid w:val="00A27EF3"/>
    <w:rsid w:val="00A36CD2"/>
    <w:rsid w:val="00A37BF9"/>
    <w:rsid w:val="00A4015B"/>
    <w:rsid w:val="00A4081F"/>
    <w:rsid w:val="00A43DB8"/>
    <w:rsid w:val="00A43ED5"/>
    <w:rsid w:val="00A4515A"/>
    <w:rsid w:val="00A50167"/>
    <w:rsid w:val="00A50568"/>
    <w:rsid w:val="00A51F72"/>
    <w:rsid w:val="00A52C37"/>
    <w:rsid w:val="00A539E7"/>
    <w:rsid w:val="00A617DE"/>
    <w:rsid w:val="00A6184E"/>
    <w:rsid w:val="00A71041"/>
    <w:rsid w:val="00A72E7A"/>
    <w:rsid w:val="00A8006A"/>
    <w:rsid w:val="00A80DAA"/>
    <w:rsid w:val="00A81C0D"/>
    <w:rsid w:val="00A8606F"/>
    <w:rsid w:val="00A905E0"/>
    <w:rsid w:val="00A946CC"/>
    <w:rsid w:val="00A94E7A"/>
    <w:rsid w:val="00A955DC"/>
    <w:rsid w:val="00A95714"/>
    <w:rsid w:val="00A97710"/>
    <w:rsid w:val="00AA5AC9"/>
    <w:rsid w:val="00AA5C2A"/>
    <w:rsid w:val="00AB3D7F"/>
    <w:rsid w:val="00AB716D"/>
    <w:rsid w:val="00AB7C53"/>
    <w:rsid w:val="00AC3916"/>
    <w:rsid w:val="00AC3CC0"/>
    <w:rsid w:val="00AD1449"/>
    <w:rsid w:val="00AD222D"/>
    <w:rsid w:val="00AD37E9"/>
    <w:rsid w:val="00AD6807"/>
    <w:rsid w:val="00AD7A7F"/>
    <w:rsid w:val="00AE6560"/>
    <w:rsid w:val="00AF6088"/>
    <w:rsid w:val="00AF6D57"/>
    <w:rsid w:val="00B029AF"/>
    <w:rsid w:val="00B03C06"/>
    <w:rsid w:val="00B111E1"/>
    <w:rsid w:val="00B3063E"/>
    <w:rsid w:val="00B34B9C"/>
    <w:rsid w:val="00B36DAC"/>
    <w:rsid w:val="00B538C0"/>
    <w:rsid w:val="00B66A8E"/>
    <w:rsid w:val="00B67D26"/>
    <w:rsid w:val="00B72774"/>
    <w:rsid w:val="00B7512B"/>
    <w:rsid w:val="00B8133F"/>
    <w:rsid w:val="00B82238"/>
    <w:rsid w:val="00B830A9"/>
    <w:rsid w:val="00B8564D"/>
    <w:rsid w:val="00B868C0"/>
    <w:rsid w:val="00B910CC"/>
    <w:rsid w:val="00B91E69"/>
    <w:rsid w:val="00B9388E"/>
    <w:rsid w:val="00B93FDF"/>
    <w:rsid w:val="00B961BA"/>
    <w:rsid w:val="00BA5BF4"/>
    <w:rsid w:val="00BA764C"/>
    <w:rsid w:val="00BB0411"/>
    <w:rsid w:val="00BB3CDB"/>
    <w:rsid w:val="00BB478F"/>
    <w:rsid w:val="00BC514E"/>
    <w:rsid w:val="00BC5278"/>
    <w:rsid w:val="00BD3C8E"/>
    <w:rsid w:val="00BD763D"/>
    <w:rsid w:val="00BE2F7F"/>
    <w:rsid w:val="00BE3A80"/>
    <w:rsid w:val="00BE7C27"/>
    <w:rsid w:val="00BF06F2"/>
    <w:rsid w:val="00BF360D"/>
    <w:rsid w:val="00BF4762"/>
    <w:rsid w:val="00BF5FD3"/>
    <w:rsid w:val="00BF6E11"/>
    <w:rsid w:val="00C00E08"/>
    <w:rsid w:val="00C0216D"/>
    <w:rsid w:val="00C05AFE"/>
    <w:rsid w:val="00C1192B"/>
    <w:rsid w:val="00C20061"/>
    <w:rsid w:val="00C20337"/>
    <w:rsid w:val="00C22663"/>
    <w:rsid w:val="00C24FFD"/>
    <w:rsid w:val="00C26BA4"/>
    <w:rsid w:val="00C27296"/>
    <w:rsid w:val="00C307DF"/>
    <w:rsid w:val="00C36042"/>
    <w:rsid w:val="00C3764C"/>
    <w:rsid w:val="00C40652"/>
    <w:rsid w:val="00C42464"/>
    <w:rsid w:val="00C45102"/>
    <w:rsid w:val="00C63C30"/>
    <w:rsid w:val="00C652F5"/>
    <w:rsid w:val="00C65389"/>
    <w:rsid w:val="00C71AC3"/>
    <w:rsid w:val="00C74AAE"/>
    <w:rsid w:val="00C86D05"/>
    <w:rsid w:val="00C915A6"/>
    <w:rsid w:val="00C937BF"/>
    <w:rsid w:val="00C94FB7"/>
    <w:rsid w:val="00C96696"/>
    <w:rsid w:val="00CA14F5"/>
    <w:rsid w:val="00CC6A2E"/>
    <w:rsid w:val="00CD4909"/>
    <w:rsid w:val="00CD75BD"/>
    <w:rsid w:val="00CE2E9D"/>
    <w:rsid w:val="00CF04AC"/>
    <w:rsid w:val="00CF1555"/>
    <w:rsid w:val="00CF194D"/>
    <w:rsid w:val="00CF668D"/>
    <w:rsid w:val="00D00384"/>
    <w:rsid w:val="00D02AC6"/>
    <w:rsid w:val="00D042AB"/>
    <w:rsid w:val="00D1172B"/>
    <w:rsid w:val="00D13FFB"/>
    <w:rsid w:val="00D17105"/>
    <w:rsid w:val="00D22555"/>
    <w:rsid w:val="00D271E1"/>
    <w:rsid w:val="00D30597"/>
    <w:rsid w:val="00D31271"/>
    <w:rsid w:val="00D35046"/>
    <w:rsid w:val="00D36E04"/>
    <w:rsid w:val="00D37CE8"/>
    <w:rsid w:val="00D44404"/>
    <w:rsid w:val="00D46DB0"/>
    <w:rsid w:val="00D474E8"/>
    <w:rsid w:val="00D525F2"/>
    <w:rsid w:val="00D546B0"/>
    <w:rsid w:val="00D6180D"/>
    <w:rsid w:val="00D62B1F"/>
    <w:rsid w:val="00D73CF9"/>
    <w:rsid w:val="00D77641"/>
    <w:rsid w:val="00D8064B"/>
    <w:rsid w:val="00D83788"/>
    <w:rsid w:val="00D85423"/>
    <w:rsid w:val="00D854F9"/>
    <w:rsid w:val="00D90D3C"/>
    <w:rsid w:val="00D91A2A"/>
    <w:rsid w:val="00D91BCC"/>
    <w:rsid w:val="00D944FC"/>
    <w:rsid w:val="00D96F45"/>
    <w:rsid w:val="00DA1095"/>
    <w:rsid w:val="00DA5803"/>
    <w:rsid w:val="00DA5A2F"/>
    <w:rsid w:val="00DC1BA3"/>
    <w:rsid w:val="00DC3034"/>
    <w:rsid w:val="00DD2AF1"/>
    <w:rsid w:val="00DD2B2E"/>
    <w:rsid w:val="00DD3B12"/>
    <w:rsid w:val="00DD5387"/>
    <w:rsid w:val="00DD562B"/>
    <w:rsid w:val="00DD67C8"/>
    <w:rsid w:val="00DD6E32"/>
    <w:rsid w:val="00DE300D"/>
    <w:rsid w:val="00DE6975"/>
    <w:rsid w:val="00DE6CAC"/>
    <w:rsid w:val="00DE78C1"/>
    <w:rsid w:val="00DE79ED"/>
    <w:rsid w:val="00DF0BCB"/>
    <w:rsid w:val="00DF0FA9"/>
    <w:rsid w:val="00DF1865"/>
    <w:rsid w:val="00DF2223"/>
    <w:rsid w:val="00E021E1"/>
    <w:rsid w:val="00E2365E"/>
    <w:rsid w:val="00E26E01"/>
    <w:rsid w:val="00E3017F"/>
    <w:rsid w:val="00E34A4F"/>
    <w:rsid w:val="00E37DEB"/>
    <w:rsid w:val="00E46E44"/>
    <w:rsid w:val="00E50575"/>
    <w:rsid w:val="00E53FA7"/>
    <w:rsid w:val="00E61B3E"/>
    <w:rsid w:val="00E6426B"/>
    <w:rsid w:val="00E65B82"/>
    <w:rsid w:val="00E669AA"/>
    <w:rsid w:val="00E70CEF"/>
    <w:rsid w:val="00E7440E"/>
    <w:rsid w:val="00E80520"/>
    <w:rsid w:val="00E812E7"/>
    <w:rsid w:val="00E84D0D"/>
    <w:rsid w:val="00E860BF"/>
    <w:rsid w:val="00E9007D"/>
    <w:rsid w:val="00E9183C"/>
    <w:rsid w:val="00E94D85"/>
    <w:rsid w:val="00E952D5"/>
    <w:rsid w:val="00E95B9E"/>
    <w:rsid w:val="00EA0815"/>
    <w:rsid w:val="00EA474F"/>
    <w:rsid w:val="00EA51B3"/>
    <w:rsid w:val="00EA6B64"/>
    <w:rsid w:val="00EB36E1"/>
    <w:rsid w:val="00EB5761"/>
    <w:rsid w:val="00EB5D15"/>
    <w:rsid w:val="00EC7D62"/>
    <w:rsid w:val="00ED280D"/>
    <w:rsid w:val="00ED3D37"/>
    <w:rsid w:val="00EE1842"/>
    <w:rsid w:val="00EE4C30"/>
    <w:rsid w:val="00EE5F71"/>
    <w:rsid w:val="00EF1014"/>
    <w:rsid w:val="00EF14C2"/>
    <w:rsid w:val="00EF30B0"/>
    <w:rsid w:val="00EF3F85"/>
    <w:rsid w:val="00EF5167"/>
    <w:rsid w:val="00F01522"/>
    <w:rsid w:val="00F05D86"/>
    <w:rsid w:val="00F07E09"/>
    <w:rsid w:val="00F10246"/>
    <w:rsid w:val="00F137EF"/>
    <w:rsid w:val="00F1403B"/>
    <w:rsid w:val="00F16B0F"/>
    <w:rsid w:val="00F16B74"/>
    <w:rsid w:val="00F224E5"/>
    <w:rsid w:val="00F225CE"/>
    <w:rsid w:val="00F26173"/>
    <w:rsid w:val="00F33365"/>
    <w:rsid w:val="00F335B0"/>
    <w:rsid w:val="00F33F22"/>
    <w:rsid w:val="00F346F1"/>
    <w:rsid w:val="00F37261"/>
    <w:rsid w:val="00F37795"/>
    <w:rsid w:val="00F45247"/>
    <w:rsid w:val="00F50F95"/>
    <w:rsid w:val="00F52D26"/>
    <w:rsid w:val="00F547EC"/>
    <w:rsid w:val="00F54B77"/>
    <w:rsid w:val="00F5702C"/>
    <w:rsid w:val="00F67827"/>
    <w:rsid w:val="00F76DFD"/>
    <w:rsid w:val="00F8293D"/>
    <w:rsid w:val="00F82AFB"/>
    <w:rsid w:val="00F8343B"/>
    <w:rsid w:val="00F8389C"/>
    <w:rsid w:val="00F8505B"/>
    <w:rsid w:val="00F85F91"/>
    <w:rsid w:val="00F875A8"/>
    <w:rsid w:val="00F90725"/>
    <w:rsid w:val="00F907A3"/>
    <w:rsid w:val="00F93466"/>
    <w:rsid w:val="00F95DFC"/>
    <w:rsid w:val="00FA37F4"/>
    <w:rsid w:val="00FB03A9"/>
    <w:rsid w:val="00FB0B17"/>
    <w:rsid w:val="00FB3893"/>
    <w:rsid w:val="00FD1506"/>
    <w:rsid w:val="00FD1911"/>
    <w:rsid w:val="00FD4FCF"/>
    <w:rsid w:val="00FE4980"/>
    <w:rsid w:val="00FE5220"/>
    <w:rsid w:val="00FF1281"/>
    <w:rsid w:val="00FF3890"/>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7E6489"/>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195069"/>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65575847">
      <w:bodyDiv w:val="1"/>
      <w:marLeft w:val="0"/>
      <w:marRight w:val="0"/>
      <w:marTop w:val="0"/>
      <w:marBottom w:val="0"/>
      <w:divBdr>
        <w:top w:val="none" w:sz="0" w:space="0" w:color="auto"/>
        <w:left w:val="none" w:sz="0" w:space="0" w:color="auto"/>
        <w:bottom w:val="none" w:sz="0" w:space="0" w:color="auto"/>
        <w:right w:val="none" w:sz="0" w:space="0" w:color="auto"/>
      </w:divBdr>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AP</Value>
    </Doc_x0020_Type>
  </documentManagement>
</p:properties>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8C39FFAE-6A68-42F8-8B8E-6FC3A102CB51}">
  <ds:schemaRefs>
    <ds:schemaRef ds:uri="http://schemas.microsoft.com/sharepoint/v3/contenttype/forms"/>
  </ds:schemaRefs>
</ds:datastoreItem>
</file>

<file path=customXml/itemProps3.xml><?xml version="1.0" encoding="utf-8"?>
<ds:datastoreItem xmlns:ds="http://schemas.openxmlformats.org/officeDocument/2006/customXml" ds:itemID="{A4374172-BEBF-4ED9-9E1F-06BBAD992484}"/>
</file>

<file path=customXml/itemProps4.xml><?xml version="1.0" encoding="utf-8"?>
<ds:datastoreItem xmlns:ds="http://schemas.openxmlformats.org/officeDocument/2006/customXml" ds:itemID="{95C7F1D8-8415-467B-86DD-31416BA065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2031</Words>
  <Characters>1157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memo guide</dc:title>
  <dc:subject/>
  <dc:creator>VELEZ Amy E * DAS</dc:creator>
  <cp:keywords/>
  <dc:description/>
  <cp:lastModifiedBy>VELEZ Amy E * DAS</cp:lastModifiedBy>
  <cp:revision>7</cp:revision>
  <dcterms:created xsi:type="dcterms:W3CDTF">2022-05-18T23:06:00Z</dcterms:created>
  <dcterms:modified xsi:type="dcterms:W3CDTF">2022-05-18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